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A18F98" w14:textId="450FDCAB" w:rsidR="00F23BFE" w:rsidRDefault="00C21D45" w:rsidP="00F23BFE">
      <w:pPr>
        <w:pStyle w:val="Standard"/>
      </w:pPr>
      <w:r>
        <w:t xml:space="preserve">   </w:t>
      </w:r>
      <w:r w:rsidR="00DB7DFC">
        <w:tab/>
      </w:r>
      <w:r w:rsidR="00DB7DFC">
        <w:tab/>
      </w:r>
      <w:r w:rsidR="00DB7DFC">
        <w:tab/>
      </w:r>
      <w:r w:rsidR="00DB7DFC">
        <w:tab/>
      </w:r>
      <w:r w:rsidR="00DB7DFC">
        <w:tab/>
      </w:r>
    </w:p>
    <w:tbl>
      <w:tblPr>
        <w:tblStyle w:val="TableGrid"/>
        <w:tblW w:w="0" w:type="auto"/>
        <w:tblLook w:val="04A0" w:firstRow="1" w:lastRow="0" w:firstColumn="1" w:lastColumn="0" w:noHBand="0" w:noVBand="1"/>
      </w:tblPr>
      <w:tblGrid>
        <w:gridCol w:w="10358"/>
      </w:tblGrid>
      <w:tr w:rsidR="007671B4" w14:paraId="0B704589" w14:textId="77777777" w:rsidTr="007671B4">
        <w:trPr>
          <w:trHeight w:val="791"/>
        </w:trPr>
        <w:tc>
          <w:tcPr>
            <w:tcW w:w="10358" w:type="dxa"/>
          </w:tcPr>
          <w:p w14:paraId="69F7D13D" w14:textId="77777777" w:rsidR="007671B4" w:rsidRPr="007671B4" w:rsidRDefault="007671B4" w:rsidP="007671B4">
            <w:pPr>
              <w:pStyle w:val="Standard"/>
              <w:jc w:val="center"/>
              <w:rPr>
                <w:b/>
                <w:bCs/>
                <w:sz w:val="28"/>
                <w:szCs w:val="28"/>
              </w:rPr>
            </w:pPr>
            <w:r w:rsidRPr="007671B4">
              <w:rPr>
                <w:b/>
                <w:bCs/>
                <w:sz w:val="28"/>
                <w:szCs w:val="28"/>
              </w:rPr>
              <w:t>Colebrook School Board</w:t>
            </w:r>
          </w:p>
          <w:p w14:paraId="2E94543C" w14:textId="061383B3" w:rsidR="007671B4" w:rsidRDefault="007671B4" w:rsidP="007671B4">
            <w:pPr>
              <w:pStyle w:val="Standard"/>
              <w:jc w:val="center"/>
              <w:rPr>
                <w:b/>
                <w:bCs/>
              </w:rPr>
            </w:pPr>
            <w:r w:rsidRPr="007671B4">
              <w:rPr>
                <w:b/>
                <w:bCs/>
                <w:sz w:val="28"/>
                <w:szCs w:val="28"/>
              </w:rPr>
              <w:t>Meeting Minutes</w:t>
            </w:r>
          </w:p>
        </w:tc>
      </w:tr>
    </w:tbl>
    <w:p w14:paraId="180EB4E1" w14:textId="3D624C27" w:rsidR="00F23BFE" w:rsidRDefault="00F23BFE" w:rsidP="00F23BFE">
      <w:pPr>
        <w:pStyle w:val="Standard"/>
        <w:rPr>
          <w:b/>
          <w:bCs/>
        </w:rPr>
      </w:pPr>
      <w:r>
        <w:rPr>
          <w:b/>
          <w:bCs/>
        </w:rPr>
        <w:tab/>
      </w:r>
      <w:r>
        <w:rPr>
          <w:b/>
          <w:bCs/>
        </w:rPr>
        <w:tab/>
      </w:r>
    </w:p>
    <w:tbl>
      <w:tblPr>
        <w:tblW w:w="9972" w:type="dxa"/>
        <w:tblInd w:w="-3" w:type="dxa"/>
        <w:tblLayout w:type="fixed"/>
        <w:tblCellMar>
          <w:left w:w="10" w:type="dxa"/>
          <w:right w:w="10" w:type="dxa"/>
        </w:tblCellMar>
        <w:tblLook w:val="0000" w:firstRow="0" w:lastRow="0" w:firstColumn="0" w:lastColumn="0" w:noHBand="0" w:noVBand="0"/>
      </w:tblPr>
      <w:tblGrid>
        <w:gridCol w:w="2482"/>
        <w:gridCol w:w="7490"/>
      </w:tblGrid>
      <w:tr w:rsidR="00F23BFE" w:rsidRPr="004B4AF3" w14:paraId="6DAA03D7" w14:textId="77777777" w:rsidTr="00AE7691">
        <w:tc>
          <w:tcPr>
            <w:tcW w:w="2482"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6B42EBA1" w14:textId="77777777" w:rsidR="00F23BFE" w:rsidRPr="004B4AF3" w:rsidRDefault="00F23BFE" w:rsidP="00AE7691">
            <w:pPr>
              <w:pStyle w:val="TableContents"/>
              <w:rPr>
                <w:rFonts w:cs="Times New Roman"/>
                <w:b/>
                <w:bCs/>
              </w:rPr>
            </w:pPr>
            <w:r w:rsidRPr="004B4AF3">
              <w:rPr>
                <w:rFonts w:cs="Times New Roman"/>
                <w:b/>
                <w:bCs/>
              </w:rPr>
              <w:t>Date</w:t>
            </w:r>
          </w:p>
        </w:tc>
        <w:tc>
          <w:tcPr>
            <w:tcW w:w="7490"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1567A9A" w14:textId="3A8C73AA" w:rsidR="00F23BFE" w:rsidRPr="004B4AF3" w:rsidRDefault="00676B50" w:rsidP="00065F79">
            <w:pPr>
              <w:pStyle w:val="TableContents"/>
              <w:rPr>
                <w:rFonts w:cs="Times New Roman"/>
              </w:rPr>
            </w:pPr>
            <w:r w:rsidRPr="004B4AF3">
              <w:rPr>
                <w:rFonts w:cs="Times New Roman"/>
              </w:rPr>
              <w:t>12/06</w:t>
            </w:r>
            <w:r w:rsidR="00BF1131" w:rsidRPr="004B4AF3">
              <w:rPr>
                <w:rFonts w:cs="Times New Roman"/>
              </w:rPr>
              <w:t>/2022</w:t>
            </w:r>
          </w:p>
        </w:tc>
      </w:tr>
      <w:tr w:rsidR="00F23BFE" w:rsidRPr="004B4AF3" w14:paraId="2E408C66" w14:textId="77777777" w:rsidTr="00AE7691">
        <w:tc>
          <w:tcPr>
            <w:tcW w:w="2482" w:type="dxa"/>
            <w:tcBorders>
              <w:left w:val="single" w:sz="2" w:space="0" w:color="000000"/>
              <w:bottom w:val="single" w:sz="2" w:space="0" w:color="000000"/>
            </w:tcBorders>
            <w:shd w:val="clear" w:color="auto" w:fill="auto"/>
            <w:tcMar>
              <w:top w:w="55" w:type="dxa"/>
              <w:left w:w="55" w:type="dxa"/>
              <w:bottom w:w="55" w:type="dxa"/>
              <w:right w:w="55" w:type="dxa"/>
            </w:tcMar>
          </w:tcPr>
          <w:p w14:paraId="2E623B28" w14:textId="77777777" w:rsidR="00F23BFE" w:rsidRPr="004B4AF3" w:rsidRDefault="00F23BFE" w:rsidP="00AE7691">
            <w:pPr>
              <w:pStyle w:val="TableContents"/>
              <w:rPr>
                <w:rFonts w:cs="Times New Roman"/>
                <w:b/>
                <w:bCs/>
              </w:rPr>
            </w:pPr>
            <w:r w:rsidRPr="004B4AF3">
              <w:rPr>
                <w:rFonts w:cs="Times New Roman"/>
                <w:b/>
                <w:bCs/>
              </w:rPr>
              <w:t>Time</w:t>
            </w:r>
          </w:p>
        </w:tc>
        <w:tc>
          <w:tcPr>
            <w:tcW w:w="749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98429B4" w14:textId="3621436D" w:rsidR="00F23BFE" w:rsidRPr="004B4AF3" w:rsidRDefault="006F3ED3" w:rsidP="00AE7691">
            <w:pPr>
              <w:pStyle w:val="TableContents"/>
              <w:rPr>
                <w:rFonts w:cs="Times New Roman"/>
              </w:rPr>
            </w:pPr>
            <w:r w:rsidRPr="004B4AF3">
              <w:rPr>
                <w:rFonts w:cs="Times New Roman"/>
              </w:rPr>
              <w:t>6:00</w:t>
            </w:r>
            <w:r w:rsidR="005B775A" w:rsidRPr="004B4AF3">
              <w:rPr>
                <w:rFonts w:cs="Times New Roman"/>
              </w:rPr>
              <w:t xml:space="preserve"> </w:t>
            </w:r>
            <w:r w:rsidRPr="004B4AF3">
              <w:rPr>
                <w:rFonts w:cs="Times New Roman"/>
              </w:rPr>
              <w:t>pm</w:t>
            </w:r>
          </w:p>
        </w:tc>
      </w:tr>
      <w:tr w:rsidR="00F23BFE" w:rsidRPr="004B4AF3" w14:paraId="609CA622" w14:textId="77777777" w:rsidTr="00AE7691">
        <w:tc>
          <w:tcPr>
            <w:tcW w:w="2482" w:type="dxa"/>
            <w:tcBorders>
              <w:left w:val="single" w:sz="2" w:space="0" w:color="000000"/>
              <w:bottom w:val="single" w:sz="2" w:space="0" w:color="000000"/>
            </w:tcBorders>
            <w:shd w:val="clear" w:color="auto" w:fill="auto"/>
            <w:tcMar>
              <w:top w:w="55" w:type="dxa"/>
              <w:left w:w="55" w:type="dxa"/>
              <w:bottom w:w="55" w:type="dxa"/>
              <w:right w:w="55" w:type="dxa"/>
            </w:tcMar>
          </w:tcPr>
          <w:p w14:paraId="7D56ECC2" w14:textId="77777777" w:rsidR="00F23BFE" w:rsidRPr="004B4AF3" w:rsidRDefault="00F23BFE" w:rsidP="00AE7691">
            <w:pPr>
              <w:pStyle w:val="TableContents"/>
              <w:rPr>
                <w:rFonts w:cs="Times New Roman"/>
                <w:b/>
                <w:bCs/>
              </w:rPr>
            </w:pPr>
            <w:r w:rsidRPr="004B4AF3">
              <w:rPr>
                <w:rFonts w:cs="Times New Roman"/>
                <w:b/>
                <w:bCs/>
              </w:rPr>
              <w:t>Location</w:t>
            </w:r>
          </w:p>
        </w:tc>
        <w:tc>
          <w:tcPr>
            <w:tcW w:w="749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AC5C82A" w14:textId="271A52EA" w:rsidR="00F23BFE" w:rsidRPr="004B4AF3" w:rsidRDefault="00F23BFE" w:rsidP="00AE7691">
            <w:pPr>
              <w:pStyle w:val="TableContents"/>
              <w:rPr>
                <w:rFonts w:cs="Times New Roman"/>
              </w:rPr>
            </w:pPr>
            <w:r w:rsidRPr="004B4AF3">
              <w:rPr>
                <w:rFonts w:cs="Times New Roman"/>
              </w:rPr>
              <w:t>Colebrook Elementary School</w:t>
            </w:r>
            <w:r w:rsidR="006F3ED3" w:rsidRPr="004B4AF3">
              <w:rPr>
                <w:rFonts w:cs="Times New Roman"/>
              </w:rPr>
              <w:t xml:space="preserve"> </w:t>
            </w:r>
            <w:r w:rsidR="005B775A" w:rsidRPr="004B4AF3">
              <w:rPr>
                <w:rFonts w:cs="Times New Roman"/>
              </w:rPr>
              <w:t>library</w:t>
            </w:r>
          </w:p>
        </w:tc>
      </w:tr>
      <w:tr w:rsidR="00F23BFE" w:rsidRPr="004B4AF3" w14:paraId="3E10DBBA" w14:textId="77777777" w:rsidTr="00AE7691">
        <w:tc>
          <w:tcPr>
            <w:tcW w:w="2482" w:type="dxa"/>
            <w:tcBorders>
              <w:left w:val="single" w:sz="2" w:space="0" w:color="000000"/>
              <w:bottom w:val="single" w:sz="2" w:space="0" w:color="000000"/>
            </w:tcBorders>
            <w:shd w:val="clear" w:color="auto" w:fill="auto"/>
            <w:tcMar>
              <w:top w:w="55" w:type="dxa"/>
              <w:left w:w="55" w:type="dxa"/>
              <w:bottom w:w="55" w:type="dxa"/>
              <w:right w:w="55" w:type="dxa"/>
            </w:tcMar>
          </w:tcPr>
          <w:p w14:paraId="749E4D00" w14:textId="77777777" w:rsidR="00F23BFE" w:rsidRPr="004B4AF3" w:rsidRDefault="00F23BFE" w:rsidP="00AE7691">
            <w:pPr>
              <w:pStyle w:val="TableContents"/>
              <w:rPr>
                <w:rFonts w:cs="Times New Roman"/>
                <w:b/>
                <w:bCs/>
              </w:rPr>
            </w:pPr>
            <w:r w:rsidRPr="004B4AF3">
              <w:rPr>
                <w:rFonts w:cs="Times New Roman"/>
                <w:b/>
                <w:bCs/>
              </w:rPr>
              <w:t>Chairperson</w:t>
            </w:r>
          </w:p>
        </w:tc>
        <w:tc>
          <w:tcPr>
            <w:tcW w:w="749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7FCF35B" w14:textId="03300647" w:rsidR="00F23BFE" w:rsidRPr="004B4AF3" w:rsidRDefault="001D28C7" w:rsidP="00AE7691">
            <w:pPr>
              <w:pStyle w:val="TableContents"/>
              <w:rPr>
                <w:rFonts w:cs="Times New Roman"/>
              </w:rPr>
            </w:pPr>
            <w:r w:rsidRPr="004B4AF3">
              <w:rPr>
                <w:rFonts w:cs="Times New Roman"/>
              </w:rPr>
              <w:t>John Falconer</w:t>
            </w:r>
          </w:p>
        </w:tc>
      </w:tr>
    </w:tbl>
    <w:p w14:paraId="27CA372D" w14:textId="4FABF8CE" w:rsidR="00F23BFE" w:rsidRPr="004B4AF3" w:rsidRDefault="00F23BFE" w:rsidP="0029367A">
      <w:pPr>
        <w:pStyle w:val="Standard"/>
        <w:jc w:val="center"/>
        <w:rPr>
          <w:rFonts w:cs="Times New Roman"/>
          <w:b/>
          <w:bCs/>
        </w:rPr>
      </w:pPr>
      <w:r w:rsidRPr="004B4AF3">
        <w:rPr>
          <w:rFonts w:cs="Times New Roman"/>
          <w:b/>
          <w:bCs/>
        </w:rPr>
        <w:t>Attendance</w:t>
      </w:r>
    </w:p>
    <w:p w14:paraId="13B39390" w14:textId="1374D82C" w:rsidR="00F23BFE" w:rsidRPr="004B4AF3" w:rsidRDefault="00F23BFE" w:rsidP="0029367A">
      <w:pPr>
        <w:pStyle w:val="Standard"/>
        <w:jc w:val="center"/>
        <w:rPr>
          <w:rFonts w:cs="Times New Roman"/>
        </w:rPr>
      </w:pPr>
      <w:r w:rsidRPr="004B4AF3">
        <w:rPr>
          <w:rFonts w:cs="Times New Roman"/>
        </w:rPr>
        <w:t xml:space="preserve">Attendance Legend:   </w:t>
      </w:r>
      <w:r w:rsidRPr="004B4AF3">
        <w:rPr>
          <w:rFonts w:cs="Times New Roman"/>
          <w:b/>
          <w:bCs/>
        </w:rPr>
        <w:t>P</w:t>
      </w:r>
      <w:r w:rsidRPr="004B4AF3">
        <w:rPr>
          <w:rFonts w:cs="Times New Roman"/>
        </w:rPr>
        <w:t xml:space="preserve"> - Present </w:t>
      </w:r>
      <w:r w:rsidR="00DE50A8" w:rsidRPr="004B4AF3">
        <w:rPr>
          <w:rFonts w:cs="Times New Roman"/>
        </w:rPr>
        <w:t xml:space="preserve"> </w:t>
      </w:r>
      <w:r w:rsidRPr="004B4AF3">
        <w:rPr>
          <w:rFonts w:cs="Times New Roman"/>
        </w:rPr>
        <w:t xml:space="preserve"> </w:t>
      </w:r>
      <w:r w:rsidRPr="004B4AF3">
        <w:rPr>
          <w:rFonts w:cs="Times New Roman"/>
          <w:b/>
          <w:bCs/>
        </w:rPr>
        <w:t>E</w:t>
      </w:r>
      <w:r w:rsidRPr="004B4AF3">
        <w:rPr>
          <w:rFonts w:cs="Times New Roman"/>
        </w:rPr>
        <w:t xml:space="preserve"> - Excused   </w:t>
      </w:r>
      <w:r w:rsidRPr="004B4AF3">
        <w:rPr>
          <w:rFonts w:cs="Times New Roman"/>
          <w:b/>
          <w:bCs/>
        </w:rPr>
        <w:t>A</w:t>
      </w:r>
      <w:r w:rsidRPr="004B4AF3">
        <w:rPr>
          <w:rFonts w:cs="Times New Roman"/>
        </w:rPr>
        <w:t>- Absent</w:t>
      </w:r>
      <w:r w:rsidR="006336F2" w:rsidRPr="004B4AF3">
        <w:rPr>
          <w:rFonts w:cs="Times New Roman"/>
        </w:rPr>
        <w:t xml:space="preserve">   </w:t>
      </w:r>
      <w:r w:rsidR="006336F2" w:rsidRPr="004B4AF3">
        <w:rPr>
          <w:rFonts w:cs="Times New Roman"/>
          <w:b/>
        </w:rPr>
        <w:t xml:space="preserve">R </w:t>
      </w:r>
      <w:r w:rsidR="006336F2" w:rsidRPr="004B4AF3">
        <w:rPr>
          <w:rFonts w:cs="Times New Roman"/>
        </w:rPr>
        <w:t>- Remotely</w:t>
      </w:r>
    </w:p>
    <w:p w14:paraId="6B30C976" w14:textId="1A204B9C" w:rsidR="00F23BFE" w:rsidRPr="004B4AF3" w:rsidRDefault="00F23BFE" w:rsidP="0029367A">
      <w:pPr>
        <w:pStyle w:val="Standard"/>
        <w:jc w:val="center"/>
        <w:rPr>
          <w:rFonts w:cs="Times New Roman"/>
          <w:b/>
          <w:bCs/>
        </w:rPr>
      </w:pPr>
      <w:r w:rsidRPr="004B4AF3">
        <w:rPr>
          <w:rFonts w:cs="Times New Roman"/>
          <w:b/>
          <w:bCs/>
        </w:rPr>
        <w:t>___________________________________________________________________________________</w:t>
      </w:r>
    </w:p>
    <w:p w14:paraId="49AD9F04" w14:textId="23700EF6" w:rsidR="00F23BFE" w:rsidRPr="004B4AF3" w:rsidRDefault="00F23BFE" w:rsidP="00F23BFE">
      <w:pPr>
        <w:pStyle w:val="Standard"/>
        <w:rPr>
          <w:rFonts w:cs="Times New Roman"/>
          <w:b/>
          <w:bCs/>
        </w:rPr>
      </w:pPr>
      <w:r w:rsidRPr="004B4AF3">
        <w:rPr>
          <w:rFonts w:cs="Times New Roman"/>
          <w:b/>
          <w:bCs/>
        </w:rPr>
        <w:t xml:space="preserve">                              </w:t>
      </w:r>
      <w:r w:rsidR="00C16F24" w:rsidRPr="004B4AF3">
        <w:rPr>
          <w:rFonts w:cs="Times New Roman"/>
          <w:b/>
          <w:bCs/>
        </w:rPr>
        <w:t>School Board Members</w:t>
      </w:r>
      <w:r w:rsidR="00C16F24" w:rsidRPr="004B4AF3">
        <w:rPr>
          <w:rFonts w:cs="Times New Roman"/>
          <w:b/>
          <w:bCs/>
        </w:rPr>
        <w:tab/>
      </w:r>
      <w:r w:rsidR="00C16F24" w:rsidRPr="004B4AF3">
        <w:rPr>
          <w:rFonts w:cs="Times New Roman"/>
          <w:b/>
          <w:bCs/>
        </w:rPr>
        <w:tab/>
      </w:r>
      <w:r w:rsidR="005A4E78" w:rsidRPr="004B4AF3">
        <w:rPr>
          <w:rFonts w:cs="Times New Roman"/>
          <w:b/>
          <w:bCs/>
        </w:rPr>
        <w:t xml:space="preserve">              P</w:t>
      </w:r>
      <w:r w:rsidR="00C16F24" w:rsidRPr="004B4AF3">
        <w:rPr>
          <w:rFonts w:cs="Times New Roman"/>
          <w:b/>
          <w:bCs/>
        </w:rPr>
        <w:t>rincipal</w:t>
      </w:r>
      <w:r w:rsidRPr="004B4AF3">
        <w:rPr>
          <w:rFonts w:cs="Times New Roman"/>
          <w:b/>
          <w:bCs/>
        </w:rPr>
        <w:tab/>
        <w:t xml:space="preserve">             </w:t>
      </w:r>
      <w:r w:rsidR="005A4E78" w:rsidRPr="004B4AF3">
        <w:rPr>
          <w:rFonts w:cs="Times New Roman"/>
          <w:b/>
          <w:bCs/>
        </w:rPr>
        <w:t xml:space="preserve"> </w:t>
      </w:r>
      <w:r w:rsidRPr="004B4AF3">
        <w:rPr>
          <w:rFonts w:cs="Times New Roman"/>
          <w:b/>
          <w:bCs/>
        </w:rPr>
        <w:t>SAU Members</w:t>
      </w:r>
    </w:p>
    <w:tbl>
      <w:tblPr>
        <w:tblW w:w="9990" w:type="dxa"/>
        <w:tblInd w:w="-3" w:type="dxa"/>
        <w:tblLayout w:type="fixed"/>
        <w:tblCellMar>
          <w:left w:w="10" w:type="dxa"/>
          <w:right w:w="10" w:type="dxa"/>
        </w:tblCellMar>
        <w:tblLook w:val="0000" w:firstRow="0" w:lastRow="0" w:firstColumn="0" w:lastColumn="0" w:noHBand="0" w:noVBand="0"/>
      </w:tblPr>
      <w:tblGrid>
        <w:gridCol w:w="453"/>
        <w:gridCol w:w="2028"/>
        <w:gridCol w:w="489"/>
        <w:gridCol w:w="1938"/>
        <w:gridCol w:w="492"/>
        <w:gridCol w:w="2160"/>
        <w:gridCol w:w="360"/>
        <w:gridCol w:w="2052"/>
        <w:gridCol w:w="18"/>
      </w:tblGrid>
      <w:tr w:rsidR="00F23BFE" w:rsidRPr="004B4AF3" w14:paraId="6B964B78" w14:textId="77777777" w:rsidTr="00676B50">
        <w:trPr>
          <w:gridAfter w:val="1"/>
          <w:wAfter w:w="18" w:type="dxa"/>
        </w:trPr>
        <w:tc>
          <w:tcPr>
            <w:tcW w:w="453"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24BA2CB4" w14:textId="248C6412" w:rsidR="00F23BFE" w:rsidRPr="004B4AF3" w:rsidRDefault="002064DC" w:rsidP="00CB379E">
            <w:pPr>
              <w:pStyle w:val="TableContents"/>
              <w:jc w:val="center"/>
              <w:rPr>
                <w:rFonts w:cs="Times New Roman"/>
              </w:rPr>
            </w:pPr>
            <w:r w:rsidRPr="004B4AF3">
              <w:rPr>
                <w:rFonts w:cs="Times New Roman"/>
              </w:rPr>
              <w:t>P</w:t>
            </w:r>
          </w:p>
        </w:tc>
        <w:tc>
          <w:tcPr>
            <w:tcW w:w="2028"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1551BD79" w14:textId="77777777" w:rsidR="00F23BFE" w:rsidRPr="004B4AF3" w:rsidRDefault="00F23BFE" w:rsidP="00AE7691">
            <w:pPr>
              <w:pStyle w:val="TableContents"/>
              <w:rPr>
                <w:rFonts w:cs="Times New Roman"/>
              </w:rPr>
            </w:pPr>
            <w:r w:rsidRPr="004B4AF3">
              <w:rPr>
                <w:rFonts w:cs="Times New Roman"/>
              </w:rPr>
              <w:t>John Falconer</w:t>
            </w:r>
          </w:p>
        </w:tc>
        <w:tc>
          <w:tcPr>
            <w:tcW w:w="489"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7BDE9AC1" w14:textId="333F0AD0" w:rsidR="00F23BFE" w:rsidRPr="004B4AF3" w:rsidRDefault="002064DC" w:rsidP="00CB379E">
            <w:pPr>
              <w:pStyle w:val="TableContents"/>
              <w:jc w:val="center"/>
              <w:rPr>
                <w:rFonts w:cs="Times New Roman"/>
              </w:rPr>
            </w:pPr>
            <w:r w:rsidRPr="004B4AF3">
              <w:rPr>
                <w:rFonts w:cs="Times New Roman"/>
              </w:rPr>
              <w:t>P</w:t>
            </w:r>
          </w:p>
        </w:tc>
        <w:tc>
          <w:tcPr>
            <w:tcW w:w="1938"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25E3C91D" w14:textId="1DAD505A" w:rsidR="00F23BFE" w:rsidRPr="004B4AF3" w:rsidRDefault="0094494E" w:rsidP="00AE7691">
            <w:pPr>
              <w:pStyle w:val="TableContents"/>
              <w:rPr>
                <w:rFonts w:cs="Times New Roman"/>
              </w:rPr>
            </w:pPr>
            <w:r w:rsidRPr="004B4AF3">
              <w:rPr>
                <w:rFonts w:cs="Times New Roman"/>
              </w:rPr>
              <w:t>Robert Murphy</w:t>
            </w:r>
          </w:p>
        </w:tc>
        <w:tc>
          <w:tcPr>
            <w:tcW w:w="492"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2EA71FB3" w14:textId="67CF4783" w:rsidR="00F23BFE" w:rsidRPr="004B4AF3" w:rsidRDefault="002064DC" w:rsidP="00CB379E">
            <w:pPr>
              <w:pStyle w:val="TableContents"/>
              <w:jc w:val="center"/>
              <w:rPr>
                <w:rFonts w:cs="Times New Roman"/>
              </w:rPr>
            </w:pPr>
            <w:r w:rsidRPr="004B4AF3">
              <w:rPr>
                <w:rFonts w:cs="Times New Roman"/>
              </w:rPr>
              <w:t>P</w:t>
            </w:r>
          </w:p>
        </w:tc>
        <w:tc>
          <w:tcPr>
            <w:tcW w:w="216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5C77D86A" w14:textId="7EF6AADF" w:rsidR="00F23BFE" w:rsidRPr="004B4AF3" w:rsidRDefault="00C16F24" w:rsidP="00AE7691">
            <w:pPr>
              <w:pStyle w:val="TableContents"/>
              <w:rPr>
                <w:rFonts w:cs="Times New Roman"/>
              </w:rPr>
            </w:pPr>
            <w:r w:rsidRPr="004B4AF3">
              <w:rPr>
                <w:rFonts w:cs="Times New Roman"/>
              </w:rPr>
              <w:t xml:space="preserve"> Kim Wheelock</w:t>
            </w:r>
          </w:p>
        </w:tc>
        <w:tc>
          <w:tcPr>
            <w:tcW w:w="36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7CB631CC" w14:textId="4ED0A808" w:rsidR="00F23BFE" w:rsidRPr="004B4AF3" w:rsidRDefault="002064DC" w:rsidP="00CB379E">
            <w:pPr>
              <w:pStyle w:val="TableContents"/>
              <w:jc w:val="center"/>
              <w:rPr>
                <w:rFonts w:cs="Times New Roman"/>
              </w:rPr>
            </w:pPr>
            <w:r w:rsidRPr="004B4AF3">
              <w:rPr>
                <w:rFonts w:cs="Times New Roman"/>
              </w:rPr>
              <w:t>P</w:t>
            </w:r>
          </w:p>
        </w:tc>
        <w:tc>
          <w:tcPr>
            <w:tcW w:w="2052"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4A15066" w14:textId="61963FEF" w:rsidR="00F23BFE" w:rsidRPr="004B4AF3" w:rsidRDefault="003677DA" w:rsidP="00AE7691">
            <w:pPr>
              <w:pStyle w:val="TableContents"/>
              <w:rPr>
                <w:rFonts w:cs="Times New Roman"/>
              </w:rPr>
            </w:pPr>
            <w:r w:rsidRPr="004B4AF3">
              <w:rPr>
                <w:rFonts w:cs="Times New Roman"/>
              </w:rPr>
              <w:t>Debra Taylor</w:t>
            </w:r>
            <w:r w:rsidR="004D2379" w:rsidRPr="004B4AF3">
              <w:rPr>
                <w:rFonts w:cs="Times New Roman"/>
              </w:rPr>
              <w:t xml:space="preserve"> </w:t>
            </w:r>
          </w:p>
        </w:tc>
      </w:tr>
      <w:tr w:rsidR="00F23BFE" w:rsidRPr="004B4AF3" w14:paraId="55C9B835" w14:textId="77777777" w:rsidTr="00676B50">
        <w:trPr>
          <w:gridAfter w:val="1"/>
          <w:wAfter w:w="18" w:type="dxa"/>
        </w:trPr>
        <w:tc>
          <w:tcPr>
            <w:tcW w:w="453" w:type="dxa"/>
            <w:tcBorders>
              <w:left w:val="single" w:sz="2" w:space="0" w:color="000000"/>
              <w:bottom w:val="single" w:sz="2" w:space="0" w:color="000000"/>
            </w:tcBorders>
            <w:shd w:val="clear" w:color="auto" w:fill="auto"/>
            <w:tcMar>
              <w:top w:w="55" w:type="dxa"/>
              <w:left w:w="55" w:type="dxa"/>
              <w:bottom w:w="55" w:type="dxa"/>
              <w:right w:w="55" w:type="dxa"/>
            </w:tcMar>
          </w:tcPr>
          <w:p w14:paraId="7FDA2284" w14:textId="4B4470B1" w:rsidR="00F23BFE" w:rsidRPr="004B4AF3" w:rsidRDefault="002064DC" w:rsidP="00CB379E">
            <w:pPr>
              <w:pStyle w:val="TableContents"/>
              <w:jc w:val="center"/>
              <w:rPr>
                <w:rFonts w:cs="Times New Roman"/>
              </w:rPr>
            </w:pPr>
            <w:r w:rsidRPr="004B4AF3">
              <w:rPr>
                <w:rFonts w:cs="Times New Roman"/>
              </w:rPr>
              <w:t>P</w:t>
            </w:r>
          </w:p>
        </w:tc>
        <w:tc>
          <w:tcPr>
            <w:tcW w:w="2028" w:type="dxa"/>
            <w:tcBorders>
              <w:left w:val="single" w:sz="2" w:space="0" w:color="000000"/>
              <w:bottom w:val="single" w:sz="2" w:space="0" w:color="000000"/>
            </w:tcBorders>
            <w:shd w:val="clear" w:color="auto" w:fill="auto"/>
            <w:tcMar>
              <w:top w:w="55" w:type="dxa"/>
              <w:left w:w="55" w:type="dxa"/>
              <w:bottom w:w="55" w:type="dxa"/>
              <w:right w:w="55" w:type="dxa"/>
            </w:tcMar>
          </w:tcPr>
          <w:p w14:paraId="6E6B1FC1" w14:textId="11F49CB3" w:rsidR="00F23BFE" w:rsidRPr="004B4AF3" w:rsidRDefault="0094494E" w:rsidP="00AE7691">
            <w:pPr>
              <w:pStyle w:val="TableContents"/>
              <w:rPr>
                <w:rFonts w:cs="Times New Roman"/>
              </w:rPr>
            </w:pPr>
            <w:r w:rsidRPr="004B4AF3">
              <w:rPr>
                <w:rFonts w:cs="Times New Roman"/>
              </w:rPr>
              <w:t>Deb Greene</w:t>
            </w:r>
          </w:p>
        </w:tc>
        <w:tc>
          <w:tcPr>
            <w:tcW w:w="489" w:type="dxa"/>
            <w:tcBorders>
              <w:left w:val="single" w:sz="2" w:space="0" w:color="000000"/>
              <w:bottom w:val="single" w:sz="2" w:space="0" w:color="000000"/>
            </w:tcBorders>
            <w:shd w:val="clear" w:color="auto" w:fill="auto"/>
            <w:tcMar>
              <w:top w:w="55" w:type="dxa"/>
              <w:left w:w="55" w:type="dxa"/>
              <w:bottom w:w="55" w:type="dxa"/>
              <w:right w:w="55" w:type="dxa"/>
            </w:tcMar>
          </w:tcPr>
          <w:p w14:paraId="1EAE2E6B" w14:textId="148E9CEA" w:rsidR="00F23BFE" w:rsidRPr="004B4AF3" w:rsidRDefault="002064DC" w:rsidP="00CB379E">
            <w:pPr>
              <w:pStyle w:val="TableContents"/>
              <w:jc w:val="center"/>
              <w:rPr>
                <w:rFonts w:cs="Times New Roman"/>
              </w:rPr>
            </w:pPr>
            <w:r w:rsidRPr="004B4AF3">
              <w:rPr>
                <w:rFonts w:cs="Times New Roman"/>
              </w:rPr>
              <w:t>P</w:t>
            </w:r>
          </w:p>
        </w:tc>
        <w:tc>
          <w:tcPr>
            <w:tcW w:w="1938" w:type="dxa"/>
            <w:tcBorders>
              <w:left w:val="single" w:sz="2" w:space="0" w:color="000000"/>
              <w:bottom w:val="single" w:sz="2" w:space="0" w:color="000000"/>
            </w:tcBorders>
            <w:shd w:val="clear" w:color="auto" w:fill="auto"/>
            <w:tcMar>
              <w:top w:w="55" w:type="dxa"/>
              <w:left w:w="55" w:type="dxa"/>
              <w:bottom w:w="55" w:type="dxa"/>
              <w:right w:w="55" w:type="dxa"/>
            </w:tcMar>
          </w:tcPr>
          <w:p w14:paraId="1B3789BA" w14:textId="70AC3B74" w:rsidR="00F23BFE" w:rsidRPr="004B4AF3" w:rsidRDefault="0094494E" w:rsidP="00AE7691">
            <w:pPr>
              <w:pStyle w:val="TableContents"/>
              <w:rPr>
                <w:rFonts w:cs="Times New Roman"/>
              </w:rPr>
            </w:pPr>
            <w:r w:rsidRPr="004B4AF3">
              <w:rPr>
                <w:rFonts w:cs="Times New Roman"/>
              </w:rPr>
              <w:t>Tim Stevens</w:t>
            </w:r>
          </w:p>
        </w:tc>
        <w:tc>
          <w:tcPr>
            <w:tcW w:w="492" w:type="dxa"/>
            <w:tcBorders>
              <w:left w:val="single" w:sz="2" w:space="0" w:color="000000"/>
              <w:bottom w:val="single" w:sz="2" w:space="0" w:color="000000"/>
            </w:tcBorders>
            <w:shd w:val="clear" w:color="auto" w:fill="auto"/>
            <w:tcMar>
              <w:top w:w="55" w:type="dxa"/>
              <w:left w:w="55" w:type="dxa"/>
              <w:bottom w:w="55" w:type="dxa"/>
              <w:right w:w="55" w:type="dxa"/>
            </w:tcMar>
          </w:tcPr>
          <w:p w14:paraId="3CAB69A8" w14:textId="72A7BCCB" w:rsidR="00F23BFE" w:rsidRPr="004B4AF3" w:rsidRDefault="00F23BFE" w:rsidP="00CB379E">
            <w:pPr>
              <w:pStyle w:val="TableContents"/>
              <w:jc w:val="center"/>
              <w:rPr>
                <w:rFonts w:cs="Times New Roman"/>
              </w:rPr>
            </w:pPr>
          </w:p>
        </w:tc>
        <w:tc>
          <w:tcPr>
            <w:tcW w:w="2160" w:type="dxa"/>
            <w:tcBorders>
              <w:left w:val="single" w:sz="2" w:space="0" w:color="000000"/>
              <w:bottom w:val="single" w:sz="2" w:space="0" w:color="000000"/>
            </w:tcBorders>
            <w:shd w:val="clear" w:color="auto" w:fill="auto"/>
            <w:tcMar>
              <w:top w:w="55" w:type="dxa"/>
              <w:left w:w="55" w:type="dxa"/>
              <w:bottom w:w="55" w:type="dxa"/>
              <w:right w:w="55" w:type="dxa"/>
            </w:tcMar>
          </w:tcPr>
          <w:p w14:paraId="170117A4" w14:textId="10BD5E6C" w:rsidR="00F23BFE" w:rsidRPr="004B4AF3" w:rsidRDefault="00C16F24" w:rsidP="00AE7691">
            <w:pPr>
              <w:pStyle w:val="TableContents"/>
              <w:rPr>
                <w:rFonts w:cs="Times New Roman"/>
              </w:rPr>
            </w:pPr>
            <w:r w:rsidRPr="004B4AF3">
              <w:rPr>
                <w:rFonts w:cs="Times New Roman"/>
              </w:rPr>
              <w:t xml:space="preserve"> </w:t>
            </w:r>
            <w:r w:rsidR="00EF18FD" w:rsidRPr="004B4AF3">
              <w:rPr>
                <w:rFonts w:cs="Times New Roman"/>
                <w:b/>
                <w:bCs/>
              </w:rPr>
              <w:t>Asst. Principal</w:t>
            </w:r>
          </w:p>
        </w:tc>
        <w:tc>
          <w:tcPr>
            <w:tcW w:w="360" w:type="dxa"/>
            <w:tcBorders>
              <w:left w:val="single" w:sz="2" w:space="0" w:color="000000"/>
              <w:bottom w:val="single" w:sz="2" w:space="0" w:color="000000"/>
            </w:tcBorders>
            <w:shd w:val="clear" w:color="auto" w:fill="auto"/>
            <w:tcMar>
              <w:top w:w="55" w:type="dxa"/>
              <w:left w:w="55" w:type="dxa"/>
              <w:bottom w:w="55" w:type="dxa"/>
              <w:right w:w="55" w:type="dxa"/>
            </w:tcMar>
          </w:tcPr>
          <w:p w14:paraId="1FF4BE9B" w14:textId="722ABB64" w:rsidR="00F23BFE" w:rsidRPr="004B4AF3" w:rsidRDefault="00676B50" w:rsidP="00CB379E">
            <w:pPr>
              <w:pStyle w:val="TableContents"/>
              <w:jc w:val="center"/>
              <w:rPr>
                <w:rFonts w:cs="Times New Roman"/>
              </w:rPr>
            </w:pPr>
            <w:r w:rsidRPr="004B4AF3">
              <w:rPr>
                <w:rFonts w:cs="Times New Roman"/>
              </w:rPr>
              <w:t>P</w:t>
            </w:r>
          </w:p>
        </w:tc>
        <w:tc>
          <w:tcPr>
            <w:tcW w:w="205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B40F37D" w14:textId="77A5BBF6" w:rsidR="00F23BFE" w:rsidRPr="004B4AF3" w:rsidRDefault="00676B50" w:rsidP="00AE7691">
            <w:pPr>
              <w:pStyle w:val="TableContents"/>
              <w:rPr>
                <w:rFonts w:cs="Times New Roman"/>
              </w:rPr>
            </w:pPr>
            <w:r w:rsidRPr="004B4AF3">
              <w:rPr>
                <w:rFonts w:cs="Times New Roman"/>
              </w:rPr>
              <w:t>Bridget Cross</w:t>
            </w:r>
          </w:p>
        </w:tc>
      </w:tr>
      <w:tr w:rsidR="00F23BFE" w:rsidRPr="004B4AF3" w14:paraId="7339AF40" w14:textId="77777777" w:rsidTr="00676B50">
        <w:trPr>
          <w:gridAfter w:val="1"/>
          <w:wAfter w:w="18" w:type="dxa"/>
        </w:trPr>
        <w:tc>
          <w:tcPr>
            <w:tcW w:w="453" w:type="dxa"/>
            <w:tcBorders>
              <w:left w:val="single" w:sz="2" w:space="0" w:color="000000"/>
              <w:bottom w:val="single" w:sz="2" w:space="0" w:color="000000"/>
            </w:tcBorders>
            <w:shd w:val="clear" w:color="auto" w:fill="auto"/>
            <w:tcMar>
              <w:top w:w="55" w:type="dxa"/>
              <w:left w:w="55" w:type="dxa"/>
              <w:bottom w:w="55" w:type="dxa"/>
              <w:right w:w="55" w:type="dxa"/>
            </w:tcMar>
          </w:tcPr>
          <w:p w14:paraId="36ACB321" w14:textId="1BA4105E" w:rsidR="00F23BFE" w:rsidRPr="004B4AF3" w:rsidRDefault="002064DC" w:rsidP="00CB379E">
            <w:pPr>
              <w:pStyle w:val="TableContents"/>
              <w:jc w:val="center"/>
              <w:rPr>
                <w:rFonts w:cs="Times New Roman"/>
              </w:rPr>
            </w:pPr>
            <w:r w:rsidRPr="004B4AF3">
              <w:rPr>
                <w:rFonts w:cs="Times New Roman"/>
              </w:rPr>
              <w:t>P</w:t>
            </w:r>
          </w:p>
        </w:tc>
        <w:tc>
          <w:tcPr>
            <w:tcW w:w="2028" w:type="dxa"/>
            <w:tcBorders>
              <w:left w:val="single" w:sz="2" w:space="0" w:color="000000"/>
              <w:bottom w:val="single" w:sz="2" w:space="0" w:color="000000"/>
            </w:tcBorders>
            <w:shd w:val="clear" w:color="auto" w:fill="auto"/>
            <w:tcMar>
              <w:top w:w="55" w:type="dxa"/>
              <w:left w:w="55" w:type="dxa"/>
              <w:bottom w:w="55" w:type="dxa"/>
              <w:right w:w="55" w:type="dxa"/>
            </w:tcMar>
          </w:tcPr>
          <w:p w14:paraId="1A60C5B8" w14:textId="4EDD6FA8" w:rsidR="00F23BFE" w:rsidRPr="004B4AF3" w:rsidRDefault="0094494E" w:rsidP="00AE7691">
            <w:pPr>
              <w:pStyle w:val="TableContents"/>
              <w:rPr>
                <w:rFonts w:cs="Times New Roman"/>
              </w:rPr>
            </w:pPr>
            <w:r w:rsidRPr="004B4AF3">
              <w:rPr>
                <w:rFonts w:cs="Times New Roman"/>
              </w:rPr>
              <w:t>Craig Hamelin</w:t>
            </w:r>
          </w:p>
        </w:tc>
        <w:tc>
          <w:tcPr>
            <w:tcW w:w="489" w:type="dxa"/>
            <w:tcBorders>
              <w:left w:val="single" w:sz="2" w:space="0" w:color="000000"/>
              <w:bottom w:val="single" w:sz="2" w:space="0" w:color="000000"/>
            </w:tcBorders>
            <w:shd w:val="clear" w:color="auto" w:fill="auto"/>
            <w:tcMar>
              <w:top w:w="55" w:type="dxa"/>
              <w:left w:w="55" w:type="dxa"/>
              <w:bottom w:w="55" w:type="dxa"/>
              <w:right w:w="55" w:type="dxa"/>
            </w:tcMar>
          </w:tcPr>
          <w:p w14:paraId="0D8DD753" w14:textId="3E268BD5" w:rsidR="00F23BFE" w:rsidRPr="004B4AF3" w:rsidRDefault="002064DC" w:rsidP="00CB379E">
            <w:pPr>
              <w:pStyle w:val="TableContents"/>
              <w:jc w:val="center"/>
              <w:rPr>
                <w:rFonts w:cs="Times New Roman"/>
              </w:rPr>
            </w:pPr>
            <w:r w:rsidRPr="004B4AF3">
              <w:rPr>
                <w:rFonts w:cs="Times New Roman"/>
              </w:rPr>
              <w:t>P</w:t>
            </w:r>
          </w:p>
        </w:tc>
        <w:tc>
          <w:tcPr>
            <w:tcW w:w="1938" w:type="dxa"/>
            <w:tcBorders>
              <w:left w:val="single" w:sz="2" w:space="0" w:color="000000"/>
              <w:bottom w:val="single" w:sz="2" w:space="0" w:color="000000"/>
            </w:tcBorders>
            <w:shd w:val="clear" w:color="auto" w:fill="auto"/>
            <w:tcMar>
              <w:top w:w="55" w:type="dxa"/>
              <w:left w:w="55" w:type="dxa"/>
              <w:bottom w:w="55" w:type="dxa"/>
              <w:right w:w="55" w:type="dxa"/>
            </w:tcMar>
          </w:tcPr>
          <w:p w14:paraId="158A3677" w14:textId="41608693" w:rsidR="00F23BFE" w:rsidRPr="004B4AF3" w:rsidRDefault="00E7393B" w:rsidP="00AE7691">
            <w:pPr>
              <w:pStyle w:val="TableContents"/>
              <w:rPr>
                <w:rFonts w:cs="Times New Roman"/>
              </w:rPr>
            </w:pPr>
            <w:r w:rsidRPr="004B4AF3">
              <w:rPr>
                <w:rFonts w:cs="Times New Roman"/>
              </w:rPr>
              <w:t>T</w:t>
            </w:r>
            <w:r w:rsidR="009E1548" w:rsidRPr="004B4AF3">
              <w:rPr>
                <w:rFonts w:cs="Times New Roman"/>
              </w:rPr>
              <w:t>anya Young</w:t>
            </w:r>
          </w:p>
        </w:tc>
        <w:tc>
          <w:tcPr>
            <w:tcW w:w="492" w:type="dxa"/>
            <w:tcBorders>
              <w:left w:val="single" w:sz="2" w:space="0" w:color="000000"/>
              <w:bottom w:val="single" w:sz="2" w:space="0" w:color="000000"/>
            </w:tcBorders>
            <w:shd w:val="clear" w:color="auto" w:fill="auto"/>
            <w:tcMar>
              <w:top w:w="55" w:type="dxa"/>
              <w:left w:w="55" w:type="dxa"/>
              <w:bottom w:w="55" w:type="dxa"/>
              <w:right w:w="55" w:type="dxa"/>
            </w:tcMar>
          </w:tcPr>
          <w:p w14:paraId="72582641" w14:textId="6391F9D8" w:rsidR="00F23BFE" w:rsidRPr="004B4AF3" w:rsidRDefault="00676B50" w:rsidP="00CB379E">
            <w:pPr>
              <w:pStyle w:val="TableContents"/>
              <w:jc w:val="center"/>
              <w:rPr>
                <w:rFonts w:cs="Times New Roman"/>
              </w:rPr>
            </w:pPr>
            <w:r w:rsidRPr="004B4AF3">
              <w:rPr>
                <w:rFonts w:cs="Times New Roman"/>
              </w:rPr>
              <w:t>P</w:t>
            </w:r>
          </w:p>
        </w:tc>
        <w:tc>
          <w:tcPr>
            <w:tcW w:w="2160" w:type="dxa"/>
            <w:tcBorders>
              <w:left w:val="single" w:sz="2" w:space="0" w:color="000000"/>
              <w:bottom w:val="single" w:sz="2" w:space="0" w:color="000000"/>
            </w:tcBorders>
            <w:shd w:val="clear" w:color="auto" w:fill="auto"/>
            <w:tcMar>
              <w:top w:w="55" w:type="dxa"/>
              <w:left w:w="55" w:type="dxa"/>
              <w:bottom w:w="55" w:type="dxa"/>
              <w:right w:w="55" w:type="dxa"/>
            </w:tcMar>
          </w:tcPr>
          <w:p w14:paraId="3AC08034" w14:textId="6DCE27CD" w:rsidR="00F23BFE" w:rsidRPr="004B4AF3" w:rsidRDefault="00EF18FD" w:rsidP="005A4E78">
            <w:pPr>
              <w:pStyle w:val="TableContents"/>
              <w:jc w:val="center"/>
              <w:rPr>
                <w:rFonts w:cs="Times New Roman"/>
              </w:rPr>
            </w:pPr>
            <w:r w:rsidRPr="004B4AF3">
              <w:rPr>
                <w:rFonts w:cs="Times New Roman"/>
              </w:rPr>
              <w:t>Ron Patterson</w:t>
            </w:r>
          </w:p>
        </w:tc>
        <w:tc>
          <w:tcPr>
            <w:tcW w:w="360" w:type="dxa"/>
            <w:tcBorders>
              <w:left w:val="single" w:sz="2" w:space="0" w:color="000000"/>
              <w:bottom w:val="single" w:sz="2" w:space="0" w:color="000000"/>
            </w:tcBorders>
            <w:shd w:val="clear" w:color="auto" w:fill="auto"/>
            <w:tcMar>
              <w:top w:w="55" w:type="dxa"/>
              <w:left w:w="55" w:type="dxa"/>
              <w:bottom w:w="55" w:type="dxa"/>
              <w:right w:w="55" w:type="dxa"/>
            </w:tcMar>
          </w:tcPr>
          <w:p w14:paraId="060316A6" w14:textId="77777777" w:rsidR="00F23BFE" w:rsidRPr="004B4AF3" w:rsidRDefault="00F23BFE" w:rsidP="00AE7691">
            <w:pPr>
              <w:pStyle w:val="TableContents"/>
              <w:rPr>
                <w:rFonts w:cs="Times New Roman"/>
              </w:rPr>
            </w:pPr>
          </w:p>
        </w:tc>
        <w:tc>
          <w:tcPr>
            <w:tcW w:w="205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F8883EB" w14:textId="77777777" w:rsidR="00F23BFE" w:rsidRPr="004B4AF3" w:rsidRDefault="00F23BFE" w:rsidP="00AE7691">
            <w:pPr>
              <w:pStyle w:val="TableContents"/>
              <w:rPr>
                <w:rFonts w:cs="Times New Roman"/>
              </w:rPr>
            </w:pPr>
          </w:p>
        </w:tc>
      </w:tr>
      <w:tr w:rsidR="00F23BFE" w:rsidRPr="004B4AF3" w14:paraId="5330EDC2" w14:textId="77777777" w:rsidTr="00676B50">
        <w:trPr>
          <w:gridAfter w:val="1"/>
          <w:wAfter w:w="18" w:type="dxa"/>
        </w:trPr>
        <w:tc>
          <w:tcPr>
            <w:tcW w:w="453" w:type="dxa"/>
            <w:tcBorders>
              <w:left w:val="single" w:sz="2" w:space="0" w:color="000000"/>
              <w:bottom w:val="single" w:sz="2" w:space="0" w:color="000000"/>
            </w:tcBorders>
            <w:shd w:val="clear" w:color="auto" w:fill="auto"/>
            <w:tcMar>
              <w:top w:w="55" w:type="dxa"/>
              <w:left w:w="55" w:type="dxa"/>
              <w:bottom w:w="55" w:type="dxa"/>
              <w:right w:w="55" w:type="dxa"/>
            </w:tcMar>
          </w:tcPr>
          <w:p w14:paraId="07052523" w14:textId="0014A65E" w:rsidR="00F23BFE" w:rsidRPr="004B4AF3" w:rsidRDefault="002064DC" w:rsidP="00CB379E">
            <w:pPr>
              <w:pStyle w:val="TableContents"/>
              <w:jc w:val="center"/>
              <w:rPr>
                <w:rFonts w:cs="Times New Roman"/>
              </w:rPr>
            </w:pPr>
            <w:r w:rsidRPr="004B4AF3">
              <w:rPr>
                <w:rFonts w:cs="Times New Roman"/>
              </w:rPr>
              <w:t>P</w:t>
            </w:r>
          </w:p>
        </w:tc>
        <w:tc>
          <w:tcPr>
            <w:tcW w:w="2028" w:type="dxa"/>
            <w:tcBorders>
              <w:left w:val="single" w:sz="2" w:space="0" w:color="000000"/>
              <w:bottom w:val="single" w:sz="2" w:space="0" w:color="000000"/>
            </w:tcBorders>
            <w:shd w:val="clear" w:color="auto" w:fill="auto"/>
            <w:tcMar>
              <w:top w:w="55" w:type="dxa"/>
              <w:left w:w="55" w:type="dxa"/>
              <w:bottom w:w="55" w:type="dxa"/>
              <w:right w:w="55" w:type="dxa"/>
            </w:tcMar>
          </w:tcPr>
          <w:p w14:paraId="6B6E5EFE" w14:textId="7FFF15B1" w:rsidR="00F23BFE" w:rsidRPr="004B4AF3" w:rsidRDefault="0094494E" w:rsidP="00AE7691">
            <w:pPr>
              <w:pStyle w:val="TableContents"/>
              <w:rPr>
                <w:rFonts w:cs="Times New Roman"/>
              </w:rPr>
            </w:pPr>
            <w:r w:rsidRPr="004B4AF3">
              <w:rPr>
                <w:rFonts w:cs="Times New Roman"/>
              </w:rPr>
              <w:t>Nathan Lebel</w:t>
            </w:r>
          </w:p>
        </w:tc>
        <w:tc>
          <w:tcPr>
            <w:tcW w:w="489" w:type="dxa"/>
            <w:tcBorders>
              <w:left w:val="single" w:sz="2" w:space="0" w:color="000000"/>
              <w:bottom w:val="single" w:sz="2" w:space="0" w:color="000000"/>
            </w:tcBorders>
            <w:shd w:val="clear" w:color="auto" w:fill="auto"/>
            <w:tcMar>
              <w:top w:w="55" w:type="dxa"/>
              <w:left w:w="55" w:type="dxa"/>
              <w:bottom w:w="55" w:type="dxa"/>
              <w:right w:w="55" w:type="dxa"/>
            </w:tcMar>
          </w:tcPr>
          <w:p w14:paraId="043F27B8" w14:textId="77777777" w:rsidR="00F23BFE" w:rsidRPr="004B4AF3" w:rsidRDefault="00F23BFE" w:rsidP="00AE7691">
            <w:pPr>
              <w:pStyle w:val="TableContents"/>
              <w:rPr>
                <w:rFonts w:cs="Times New Roman"/>
              </w:rPr>
            </w:pPr>
          </w:p>
        </w:tc>
        <w:tc>
          <w:tcPr>
            <w:tcW w:w="1938" w:type="dxa"/>
            <w:tcBorders>
              <w:left w:val="single" w:sz="2" w:space="0" w:color="000000"/>
              <w:bottom w:val="single" w:sz="2" w:space="0" w:color="000000"/>
            </w:tcBorders>
            <w:shd w:val="clear" w:color="auto" w:fill="auto"/>
            <w:tcMar>
              <w:top w:w="55" w:type="dxa"/>
              <w:left w:w="55" w:type="dxa"/>
              <w:bottom w:w="55" w:type="dxa"/>
              <w:right w:w="55" w:type="dxa"/>
            </w:tcMar>
          </w:tcPr>
          <w:p w14:paraId="05E371A0" w14:textId="77777777" w:rsidR="00F23BFE" w:rsidRPr="004B4AF3" w:rsidRDefault="00F23BFE" w:rsidP="00AE7691">
            <w:pPr>
              <w:pStyle w:val="TableContents"/>
              <w:rPr>
                <w:rFonts w:cs="Times New Roman"/>
              </w:rPr>
            </w:pPr>
          </w:p>
        </w:tc>
        <w:tc>
          <w:tcPr>
            <w:tcW w:w="492" w:type="dxa"/>
            <w:tcBorders>
              <w:left w:val="single" w:sz="2" w:space="0" w:color="000000"/>
              <w:bottom w:val="single" w:sz="2" w:space="0" w:color="000000"/>
            </w:tcBorders>
            <w:shd w:val="clear" w:color="auto" w:fill="auto"/>
            <w:tcMar>
              <w:top w:w="55" w:type="dxa"/>
              <w:left w:w="55" w:type="dxa"/>
              <w:bottom w:w="55" w:type="dxa"/>
              <w:right w:w="55" w:type="dxa"/>
            </w:tcMar>
          </w:tcPr>
          <w:p w14:paraId="018AA7F3" w14:textId="77400396" w:rsidR="00F23BFE" w:rsidRPr="004B4AF3" w:rsidRDefault="00F23BFE" w:rsidP="00CB379E">
            <w:pPr>
              <w:pStyle w:val="TableContents"/>
              <w:jc w:val="center"/>
              <w:rPr>
                <w:rFonts w:cs="Times New Roman"/>
              </w:rPr>
            </w:pPr>
          </w:p>
        </w:tc>
        <w:tc>
          <w:tcPr>
            <w:tcW w:w="2160" w:type="dxa"/>
            <w:tcBorders>
              <w:left w:val="single" w:sz="2" w:space="0" w:color="000000"/>
              <w:bottom w:val="single" w:sz="2" w:space="0" w:color="000000"/>
            </w:tcBorders>
            <w:shd w:val="clear" w:color="auto" w:fill="auto"/>
            <w:tcMar>
              <w:top w:w="55" w:type="dxa"/>
              <w:left w:w="55" w:type="dxa"/>
              <w:bottom w:w="55" w:type="dxa"/>
              <w:right w:w="55" w:type="dxa"/>
            </w:tcMar>
          </w:tcPr>
          <w:p w14:paraId="3F59B7D2" w14:textId="1241B58C" w:rsidR="00F23BFE" w:rsidRPr="004B4AF3" w:rsidRDefault="00676B50" w:rsidP="00AE7691">
            <w:pPr>
              <w:pStyle w:val="TableContents"/>
              <w:rPr>
                <w:rFonts w:cs="Times New Roman"/>
                <w:b/>
                <w:bCs/>
              </w:rPr>
            </w:pPr>
            <w:r w:rsidRPr="004B4AF3">
              <w:rPr>
                <w:rFonts w:cs="Times New Roman"/>
                <w:b/>
                <w:bCs/>
              </w:rPr>
              <w:t>College Career &amp; Technical Education Director</w:t>
            </w:r>
          </w:p>
        </w:tc>
        <w:tc>
          <w:tcPr>
            <w:tcW w:w="360" w:type="dxa"/>
            <w:tcBorders>
              <w:left w:val="single" w:sz="2" w:space="0" w:color="000000"/>
              <w:bottom w:val="single" w:sz="2" w:space="0" w:color="000000"/>
            </w:tcBorders>
            <w:shd w:val="clear" w:color="auto" w:fill="auto"/>
            <w:tcMar>
              <w:top w:w="55" w:type="dxa"/>
              <w:left w:w="55" w:type="dxa"/>
              <w:bottom w:w="55" w:type="dxa"/>
              <w:right w:w="55" w:type="dxa"/>
            </w:tcMar>
          </w:tcPr>
          <w:p w14:paraId="6FEDC303" w14:textId="77777777" w:rsidR="00F23BFE" w:rsidRPr="004B4AF3" w:rsidRDefault="00F23BFE" w:rsidP="00AE7691">
            <w:pPr>
              <w:pStyle w:val="TableContents"/>
              <w:rPr>
                <w:rFonts w:cs="Times New Roman"/>
              </w:rPr>
            </w:pPr>
          </w:p>
        </w:tc>
        <w:tc>
          <w:tcPr>
            <w:tcW w:w="205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F5F3996" w14:textId="77777777" w:rsidR="00F23BFE" w:rsidRPr="004B4AF3" w:rsidRDefault="00F23BFE" w:rsidP="00AE7691">
            <w:pPr>
              <w:pStyle w:val="TableContents"/>
              <w:rPr>
                <w:rFonts w:cs="Times New Roman"/>
              </w:rPr>
            </w:pPr>
          </w:p>
        </w:tc>
      </w:tr>
      <w:tr w:rsidR="00BF1131" w:rsidRPr="004B4AF3" w14:paraId="70FF51E4" w14:textId="77777777" w:rsidTr="00676B50">
        <w:trPr>
          <w:gridAfter w:val="1"/>
          <w:wAfter w:w="18" w:type="dxa"/>
        </w:trPr>
        <w:tc>
          <w:tcPr>
            <w:tcW w:w="453" w:type="dxa"/>
            <w:tcBorders>
              <w:left w:val="single" w:sz="2" w:space="0" w:color="000000"/>
              <w:bottom w:val="single" w:sz="2" w:space="0" w:color="000000"/>
            </w:tcBorders>
            <w:shd w:val="clear" w:color="auto" w:fill="auto"/>
            <w:tcMar>
              <w:top w:w="55" w:type="dxa"/>
              <w:left w:w="55" w:type="dxa"/>
              <w:bottom w:w="55" w:type="dxa"/>
              <w:right w:w="55" w:type="dxa"/>
            </w:tcMar>
          </w:tcPr>
          <w:p w14:paraId="2F94B4D5" w14:textId="77777777" w:rsidR="00BF1131" w:rsidRPr="004B4AF3" w:rsidRDefault="00BF1131" w:rsidP="00CB379E">
            <w:pPr>
              <w:pStyle w:val="TableContents"/>
              <w:jc w:val="center"/>
              <w:rPr>
                <w:rFonts w:cs="Times New Roman"/>
              </w:rPr>
            </w:pPr>
          </w:p>
        </w:tc>
        <w:tc>
          <w:tcPr>
            <w:tcW w:w="2028" w:type="dxa"/>
            <w:tcBorders>
              <w:left w:val="single" w:sz="2" w:space="0" w:color="000000"/>
              <w:bottom w:val="single" w:sz="2" w:space="0" w:color="000000"/>
            </w:tcBorders>
            <w:shd w:val="clear" w:color="auto" w:fill="auto"/>
            <w:tcMar>
              <w:top w:w="55" w:type="dxa"/>
              <w:left w:w="55" w:type="dxa"/>
              <w:bottom w:w="55" w:type="dxa"/>
              <w:right w:w="55" w:type="dxa"/>
            </w:tcMar>
          </w:tcPr>
          <w:p w14:paraId="76EA0912" w14:textId="59E368D0" w:rsidR="00BF1131" w:rsidRPr="004B4AF3" w:rsidRDefault="00BF1131" w:rsidP="00AE7691">
            <w:pPr>
              <w:pStyle w:val="TableContents"/>
              <w:rPr>
                <w:rFonts w:cs="Times New Roman"/>
                <w:b/>
                <w:bCs/>
              </w:rPr>
            </w:pPr>
          </w:p>
        </w:tc>
        <w:tc>
          <w:tcPr>
            <w:tcW w:w="489" w:type="dxa"/>
            <w:tcBorders>
              <w:left w:val="single" w:sz="2" w:space="0" w:color="000000"/>
              <w:bottom w:val="single" w:sz="2" w:space="0" w:color="000000"/>
            </w:tcBorders>
            <w:shd w:val="clear" w:color="auto" w:fill="auto"/>
            <w:tcMar>
              <w:top w:w="55" w:type="dxa"/>
              <w:left w:w="55" w:type="dxa"/>
              <w:bottom w:w="55" w:type="dxa"/>
              <w:right w:w="55" w:type="dxa"/>
            </w:tcMar>
          </w:tcPr>
          <w:p w14:paraId="0B6AF280" w14:textId="77777777" w:rsidR="00BF1131" w:rsidRPr="004B4AF3" w:rsidRDefault="00BF1131" w:rsidP="00AE7691">
            <w:pPr>
              <w:pStyle w:val="TableContents"/>
              <w:rPr>
                <w:rFonts w:cs="Times New Roman"/>
              </w:rPr>
            </w:pPr>
          </w:p>
        </w:tc>
        <w:tc>
          <w:tcPr>
            <w:tcW w:w="1938" w:type="dxa"/>
            <w:tcBorders>
              <w:left w:val="single" w:sz="2" w:space="0" w:color="000000"/>
              <w:bottom w:val="single" w:sz="2" w:space="0" w:color="000000"/>
            </w:tcBorders>
            <w:shd w:val="clear" w:color="auto" w:fill="auto"/>
            <w:tcMar>
              <w:top w:w="55" w:type="dxa"/>
              <w:left w:w="55" w:type="dxa"/>
              <w:bottom w:w="55" w:type="dxa"/>
              <w:right w:w="55" w:type="dxa"/>
            </w:tcMar>
          </w:tcPr>
          <w:p w14:paraId="20E5CED3" w14:textId="77777777" w:rsidR="00BF1131" w:rsidRPr="004B4AF3" w:rsidRDefault="00BF1131" w:rsidP="00AE7691">
            <w:pPr>
              <w:pStyle w:val="TableContents"/>
              <w:rPr>
                <w:rFonts w:cs="Times New Roman"/>
              </w:rPr>
            </w:pPr>
          </w:p>
        </w:tc>
        <w:tc>
          <w:tcPr>
            <w:tcW w:w="492" w:type="dxa"/>
            <w:tcBorders>
              <w:left w:val="single" w:sz="2" w:space="0" w:color="000000"/>
              <w:bottom w:val="single" w:sz="2" w:space="0" w:color="000000"/>
            </w:tcBorders>
            <w:shd w:val="clear" w:color="auto" w:fill="auto"/>
            <w:tcMar>
              <w:top w:w="55" w:type="dxa"/>
              <w:left w:w="55" w:type="dxa"/>
              <w:bottom w:w="55" w:type="dxa"/>
              <w:right w:w="55" w:type="dxa"/>
            </w:tcMar>
          </w:tcPr>
          <w:p w14:paraId="2B3C4294" w14:textId="1D3F3162" w:rsidR="00BF1131" w:rsidRPr="004B4AF3" w:rsidRDefault="00A76230" w:rsidP="00CB379E">
            <w:pPr>
              <w:pStyle w:val="TableContents"/>
              <w:jc w:val="center"/>
              <w:rPr>
                <w:rFonts w:cs="Times New Roman"/>
              </w:rPr>
            </w:pPr>
            <w:r w:rsidRPr="004B4AF3">
              <w:rPr>
                <w:rFonts w:cs="Times New Roman"/>
              </w:rPr>
              <w:t>P</w:t>
            </w:r>
          </w:p>
        </w:tc>
        <w:tc>
          <w:tcPr>
            <w:tcW w:w="2160" w:type="dxa"/>
            <w:tcBorders>
              <w:left w:val="single" w:sz="2" w:space="0" w:color="000000"/>
              <w:bottom w:val="single" w:sz="2" w:space="0" w:color="000000"/>
            </w:tcBorders>
            <w:shd w:val="clear" w:color="auto" w:fill="auto"/>
            <w:tcMar>
              <w:top w:w="55" w:type="dxa"/>
              <w:left w:w="55" w:type="dxa"/>
              <w:bottom w:w="55" w:type="dxa"/>
              <w:right w:w="55" w:type="dxa"/>
            </w:tcMar>
          </w:tcPr>
          <w:p w14:paraId="41D2FE02" w14:textId="13920336" w:rsidR="00BF1131" w:rsidRPr="004B4AF3" w:rsidRDefault="00676B50" w:rsidP="00AE7691">
            <w:pPr>
              <w:pStyle w:val="TableContents"/>
              <w:rPr>
                <w:rFonts w:cs="Times New Roman"/>
              </w:rPr>
            </w:pPr>
            <w:r w:rsidRPr="004B4AF3">
              <w:rPr>
                <w:rFonts w:cs="Times New Roman"/>
              </w:rPr>
              <w:t>Tia Cloutier</w:t>
            </w:r>
          </w:p>
        </w:tc>
        <w:tc>
          <w:tcPr>
            <w:tcW w:w="360" w:type="dxa"/>
            <w:tcBorders>
              <w:left w:val="single" w:sz="2" w:space="0" w:color="000000"/>
              <w:bottom w:val="single" w:sz="2" w:space="0" w:color="000000"/>
            </w:tcBorders>
            <w:shd w:val="clear" w:color="auto" w:fill="auto"/>
            <w:tcMar>
              <w:top w:w="55" w:type="dxa"/>
              <w:left w:w="55" w:type="dxa"/>
              <w:bottom w:w="55" w:type="dxa"/>
              <w:right w:w="55" w:type="dxa"/>
            </w:tcMar>
          </w:tcPr>
          <w:p w14:paraId="56676F30" w14:textId="77777777" w:rsidR="00BF1131" w:rsidRPr="004B4AF3" w:rsidRDefault="00BF1131" w:rsidP="00AE7691">
            <w:pPr>
              <w:pStyle w:val="TableContents"/>
              <w:rPr>
                <w:rFonts w:cs="Times New Roman"/>
              </w:rPr>
            </w:pPr>
          </w:p>
        </w:tc>
        <w:tc>
          <w:tcPr>
            <w:tcW w:w="205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592163D2" w14:textId="77777777" w:rsidR="00BF1131" w:rsidRPr="004B4AF3" w:rsidRDefault="00BF1131" w:rsidP="00AE7691">
            <w:pPr>
              <w:pStyle w:val="TableContents"/>
              <w:rPr>
                <w:rFonts w:cs="Times New Roman"/>
              </w:rPr>
            </w:pPr>
          </w:p>
        </w:tc>
      </w:tr>
      <w:tr w:rsidR="00D037A6" w:rsidRPr="004B4AF3" w14:paraId="6C960E63" w14:textId="77777777" w:rsidTr="00BF11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60"/>
        </w:trPr>
        <w:tc>
          <w:tcPr>
            <w:tcW w:w="9990" w:type="dxa"/>
            <w:gridSpan w:val="9"/>
            <w:tcBorders>
              <w:bottom w:val="single" w:sz="4" w:space="0" w:color="auto"/>
            </w:tcBorders>
          </w:tcPr>
          <w:p w14:paraId="07914F26" w14:textId="17797034" w:rsidR="00D037A6" w:rsidRPr="004B4AF3" w:rsidRDefault="00D037A6" w:rsidP="00B24F6B">
            <w:pPr>
              <w:pStyle w:val="Standard"/>
              <w:rPr>
                <w:rFonts w:cs="Times New Roman"/>
              </w:rPr>
            </w:pPr>
            <w:r w:rsidRPr="004B4AF3">
              <w:rPr>
                <w:rFonts w:cs="Times New Roman"/>
                <w:b/>
                <w:bCs/>
                <w:u w:val="single"/>
              </w:rPr>
              <w:t>Public in Attendance:</w:t>
            </w:r>
            <w:r w:rsidR="009E1548" w:rsidRPr="004B4AF3">
              <w:rPr>
                <w:rFonts w:cs="Times New Roman"/>
              </w:rPr>
              <w:t xml:space="preserve">  </w:t>
            </w:r>
            <w:r w:rsidR="006159C5" w:rsidRPr="004B4AF3">
              <w:rPr>
                <w:rFonts w:cs="Times New Roman"/>
              </w:rPr>
              <w:t xml:space="preserve">Jessica Falconer, Kathi Lawton </w:t>
            </w:r>
            <w:proofErr w:type="gramStart"/>
            <w:r w:rsidR="006159C5" w:rsidRPr="004B4AF3">
              <w:rPr>
                <w:rFonts w:cs="Times New Roman"/>
              </w:rPr>
              <w:t>Haynes</w:t>
            </w:r>
            <w:proofErr w:type="gramEnd"/>
            <w:r w:rsidR="006159C5" w:rsidRPr="004B4AF3">
              <w:rPr>
                <w:rFonts w:cs="Times New Roman"/>
              </w:rPr>
              <w:t xml:space="preserve"> and Lisa Kenney</w:t>
            </w:r>
          </w:p>
        </w:tc>
      </w:tr>
    </w:tbl>
    <w:p w14:paraId="5CCEEF34" w14:textId="77777777" w:rsidR="009E1548" w:rsidRPr="004B4AF3" w:rsidRDefault="009E1548" w:rsidP="00F23BFE">
      <w:pPr>
        <w:pStyle w:val="Standard"/>
        <w:rPr>
          <w:rFonts w:cs="Times New Roman"/>
          <w:b/>
          <w:bCs/>
        </w:rPr>
      </w:pPr>
    </w:p>
    <w:p w14:paraId="0C08884E" w14:textId="3AA39DB7" w:rsidR="00F23BFE" w:rsidRPr="004B4AF3" w:rsidRDefault="005B3215" w:rsidP="00F23BFE">
      <w:pPr>
        <w:pStyle w:val="Standard"/>
        <w:rPr>
          <w:rFonts w:cs="Times New Roman"/>
          <w:bCs/>
        </w:rPr>
      </w:pPr>
      <w:r w:rsidRPr="004B4AF3">
        <w:rPr>
          <w:rFonts w:cs="Times New Roman"/>
          <w:b/>
          <w:bCs/>
        </w:rPr>
        <w:t xml:space="preserve">                                                                          Minutes</w:t>
      </w:r>
    </w:p>
    <w:tbl>
      <w:tblPr>
        <w:tblW w:w="10440" w:type="dxa"/>
        <w:tblInd w:w="-93" w:type="dxa"/>
        <w:tblLayout w:type="fixed"/>
        <w:tblCellMar>
          <w:left w:w="10" w:type="dxa"/>
          <w:right w:w="10" w:type="dxa"/>
        </w:tblCellMar>
        <w:tblLook w:val="0000" w:firstRow="0" w:lastRow="0" w:firstColumn="0" w:lastColumn="0" w:noHBand="0" w:noVBand="0"/>
      </w:tblPr>
      <w:tblGrid>
        <w:gridCol w:w="630"/>
        <w:gridCol w:w="7920"/>
        <w:gridCol w:w="1890"/>
      </w:tblGrid>
      <w:tr w:rsidR="00F23BFE" w:rsidRPr="004B4AF3" w14:paraId="23C40548" w14:textId="77777777" w:rsidTr="00B847E7">
        <w:tc>
          <w:tcPr>
            <w:tcW w:w="63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3E61D720" w14:textId="77777777" w:rsidR="00F23BFE" w:rsidRPr="004B4AF3" w:rsidRDefault="00F23BFE" w:rsidP="00613F39">
            <w:pPr>
              <w:pStyle w:val="TableContents"/>
              <w:jc w:val="center"/>
              <w:rPr>
                <w:rFonts w:cs="Times New Roman"/>
                <w:b/>
                <w:bCs/>
              </w:rPr>
            </w:pPr>
            <w:r w:rsidRPr="004B4AF3">
              <w:rPr>
                <w:rFonts w:cs="Times New Roman"/>
                <w:b/>
                <w:bCs/>
              </w:rPr>
              <w:t>Item</w:t>
            </w:r>
          </w:p>
        </w:tc>
        <w:tc>
          <w:tcPr>
            <w:tcW w:w="792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4A86C8B5" w14:textId="77777777" w:rsidR="00F23BFE" w:rsidRPr="004B4AF3" w:rsidRDefault="00F23BFE" w:rsidP="00EF18FD">
            <w:pPr>
              <w:pStyle w:val="TableContents"/>
              <w:jc w:val="center"/>
              <w:rPr>
                <w:rFonts w:cs="Times New Roman"/>
                <w:b/>
                <w:bCs/>
              </w:rPr>
            </w:pPr>
            <w:r w:rsidRPr="004B4AF3">
              <w:rPr>
                <w:rFonts w:cs="Times New Roman"/>
                <w:b/>
                <w:bCs/>
              </w:rPr>
              <w:t>Subject</w:t>
            </w:r>
          </w:p>
        </w:tc>
        <w:tc>
          <w:tcPr>
            <w:tcW w:w="1890"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2FCE98AE" w14:textId="77777777" w:rsidR="00F23BFE" w:rsidRPr="004B4AF3" w:rsidRDefault="00F23BFE" w:rsidP="00613F39">
            <w:pPr>
              <w:pStyle w:val="TableContents"/>
              <w:jc w:val="center"/>
              <w:rPr>
                <w:rFonts w:cs="Times New Roman"/>
                <w:b/>
                <w:bCs/>
              </w:rPr>
            </w:pPr>
            <w:r w:rsidRPr="004B4AF3">
              <w:rPr>
                <w:rFonts w:cs="Times New Roman"/>
                <w:b/>
                <w:bCs/>
              </w:rPr>
              <w:t>Action</w:t>
            </w:r>
          </w:p>
        </w:tc>
      </w:tr>
      <w:tr w:rsidR="00F23BFE" w:rsidRPr="004B4AF3" w14:paraId="241A14DC" w14:textId="77777777" w:rsidTr="00B847E7">
        <w:trPr>
          <w:trHeight w:val="382"/>
        </w:trPr>
        <w:tc>
          <w:tcPr>
            <w:tcW w:w="630" w:type="dxa"/>
            <w:tcBorders>
              <w:left w:val="single" w:sz="2" w:space="0" w:color="000000"/>
              <w:bottom w:val="single" w:sz="4" w:space="0" w:color="auto"/>
            </w:tcBorders>
            <w:shd w:val="clear" w:color="auto" w:fill="auto"/>
            <w:tcMar>
              <w:top w:w="55" w:type="dxa"/>
              <w:left w:w="55" w:type="dxa"/>
              <w:bottom w:w="55" w:type="dxa"/>
              <w:right w:w="55" w:type="dxa"/>
            </w:tcMar>
          </w:tcPr>
          <w:p w14:paraId="320B6C3B" w14:textId="16B587CF" w:rsidR="00F23BFE" w:rsidRPr="004B4AF3" w:rsidRDefault="00BC1B25" w:rsidP="00613F39">
            <w:pPr>
              <w:pStyle w:val="TableContents"/>
              <w:rPr>
                <w:rFonts w:cs="Times New Roman"/>
              </w:rPr>
            </w:pPr>
            <w:r w:rsidRPr="004B4AF3">
              <w:rPr>
                <w:rFonts w:cs="Times New Roman"/>
              </w:rPr>
              <w:t xml:space="preserve">    </w:t>
            </w:r>
            <w:r w:rsidR="00F23BFE" w:rsidRPr="004B4AF3">
              <w:rPr>
                <w:rFonts w:cs="Times New Roman"/>
              </w:rPr>
              <w:t>1.</w:t>
            </w:r>
          </w:p>
        </w:tc>
        <w:tc>
          <w:tcPr>
            <w:tcW w:w="7920" w:type="dxa"/>
            <w:tcBorders>
              <w:left w:val="single" w:sz="2" w:space="0" w:color="000000"/>
              <w:bottom w:val="single" w:sz="4" w:space="0" w:color="auto"/>
            </w:tcBorders>
            <w:shd w:val="clear" w:color="auto" w:fill="auto"/>
            <w:tcMar>
              <w:top w:w="55" w:type="dxa"/>
              <w:left w:w="55" w:type="dxa"/>
              <w:bottom w:w="55" w:type="dxa"/>
              <w:right w:w="55" w:type="dxa"/>
            </w:tcMar>
          </w:tcPr>
          <w:p w14:paraId="7B43DB70" w14:textId="1867F9F7" w:rsidR="00F23BFE" w:rsidRPr="004B4AF3" w:rsidRDefault="00F23BFE" w:rsidP="00613F39">
            <w:pPr>
              <w:pStyle w:val="Standard"/>
              <w:rPr>
                <w:rFonts w:eastAsia="Times New Roman" w:cs="Times New Roman"/>
              </w:rPr>
            </w:pPr>
            <w:r w:rsidRPr="004B4AF3">
              <w:rPr>
                <w:rFonts w:eastAsia="Times New Roman" w:cs="Times New Roman"/>
              </w:rPr>
              <w:t xml:space="preserve">The </w:t>
            </w:r>
            <w:r w:rsidR="00A36477" w:rsidRPr="004B4AF3">
              <w:rPr>
                <w:rFonts w:eastAsia="Times New Roman" w:cs="Times New Roman"/>
              </w:rPr>
              <w:t xml:space="preserve">meeting was called to order </w:t>
            </w:r>
            <w:r w:rsidR="00A623DA" w:rsidRPr="004B4AF3">
              <w:rPr>
                <w:rFonts w:eastAsia="Times New Roman" w:cs="Times New Roman"/>
              </w:rPr>
              <w:t xml:space="preserve">by Chairman John Falconer </w:t>
            </w:r>
            <w:r w:rsidR="00A36477" w:rsidRPr="004B4AF3">
              <w:rPr>
                <w:rFonts w:eastAsia="Times New Roman" w:cs="Times New Roman"/>
              </w:rPr>
              <w:t xml:space="preserve">at </w:t>
            </w:r>
            <w:r w:rsidR="002500E7" w:rsidRPr="004B4AF3">
              <w:rPr>
                <w:rFonts w:eastAsia="Times New Roman" w:cs="Times New Roman"/>
              </w:rPr>
              <w:t>6:00</w:t>
            </w:r>
            <w:r w:rsidR="007671B4" w:rsidRPr="004B4AF3">
              <w:rPr>
                <w:rFonts w:eastAsia="Times New Roman" w:cs="Times New Roman"/>
              </w:rPr>
              <w:t xml:space="preserve"> pm</w:t>
            </w:r>
            <w:r w:rsidR="00A623DA" w:rsidRPr="004B4AF3">
              <w:rPr>
                <w:rFonts w:eastAsia="Times New Roman" w:cs="Times New Roman"/>
              </w:rPr>
              <w:t xml:space="preserve">. </w:t>
            </w:r>
          </w:p>
        </w:tc>
        <w:tc>
          <w:tcPr>
            <w:tcW w:w="1890" w:type="dxa"/>
            <w:tcBorders>
              <w:left w:val="single" w:sz="2" w:space="0" w:color="000000"/>
              <w:bottom w:val="single" w:sz="4" w:space="0" w:color="auto"/>
              <w:right w:val="single" w:sz="2" w:space="0" w:color="000000"/>
            </w:tcBorders>
            <w:shd w:val="clear" w:color="auto" w:fill="auto"/>
            <w:tcMar>
              <w:top w:w="55" w:type="dxa"/>
              <w:left w:w="55" w:type="dxa"/>
              <w:bottom w:w="55" w:type="dxa"/>
              <w:right w:w="55" w:type="dxa"/>
            </w:tcMar>
          </w:tcPr>
          <w:p w14:paraId="754646E1" w14:textId="77777777" w:rsidR="00F23BFE" w:rsidRPr="004B4AF3" w:rsidRDefault="00F23BFE" w:rsidP="00613F39">
            <w:pPr>
              <w:pStyle w:val="TableContents"/>
              <w:rPr>
                <w:rFonts w:cs="Times New Roman"/>
              </w:rPr>
            </w:pPr>
          </w:p>
        </w:tc>
      </w:tr>
      <w:tr w:rsidR="00156F1E" w:rsidRPr="004B4AF3" w14:paraId="3B7652E6" w14:textId="77777777" w:rsidTr="002500E7">
        <w:trPr>
          <w:trHeight w:val="683"/>
        </w:trPr>
        <w:tc>
          <w:tcPr>
            <w:tcW w:w="630" w:type="dxa"/>
            <w:tcBorders>
              <w:left w:val="single" w:sz="2" w:space="0" w:color="000000"/>
              <w:bottom w:val="single" w:sz="4" w:space="0" w:color="auto"/>
            </w:tcBorders>
            <w:shd w:val="clear" w:color="auto" w:fill="auto"/>
            <w:tcMar>
              <w:top w:w="55" w:type="dxa"/>
              <w:left w:w="55" w:type="dxa"/>
              <w:bottom w:w="55" w:type="dxa"/>
              <w:right w:w="55" w:type="dxa"/>
            </w:tcMar>
          </w:tcPr>
          <w:p w14:paraId="33E92615" w14:textId="1B3EE17A" w:rsidR="00156F1E" w:rsidRPr="004B4AF3" w:rsidRDefault="00156F1E" w:rsidP="00156F1E">
            <w:pPr>
              <w:pStyle w:val="TableContents"/>
              <w:jc w:val="center"/>
              <w:rPr>
                <w:rFonts w:cs="Times New Roman"/>
              </w:rPr>
            </w:pPr>
            <w:r w:rsidRPr="004B4AF3">
              <w:rPr>
                <w:rFonts w:cs="Times New Roman"/>
              </w:rPr>
              <w:t>2.</w:t>
            </w:r>
          </w:p>
        </w:tc>
        <w:tc>
          <w:tcPr>
            <w:tcW w:w="7920" w:type="dxa"/>
            <w:tcBorders>
              <w:left w:val="single" w:sz="2" w:space="0" w:color="000000"/>
              <w:bottom w:val="single" w:sz="4" w:space="0" w:color="auto"/>
            </w:tcBorders>
            <w:shd w:val="clear" w:color="auto" w:fill="auto"/>
            <w:tcMar>
              <w:top w:w="55" w:type="dxa"/>
              <w:left w:w="55" w:type="dxa"/>
              <w:bottom w:w="55" w:type="dxa"/>
              <w:right w:w="55" w:type="dxa"/>
            </w:tcMar>
          </w:tcPr>
          <w:p w14:paraId="04E14E7C" w14:textId="760D616E" w:rsidR="00156F1E" w:rsidRPr="004B4AF3" w:rsidRDefault="00156F1E" w:rsidP="00613F39">
            <w:pPr>
              <w:pStyle w:val="Standard"/>
              <w:rPr>
                <w:rFonts w:eastAsia="Times New Roman" w:cs="Times New Roman"/>
              </w:rPr>
            </w:pPr>
            <w:r w:rsidRPr="004B4AF3">
              <w:rPr>
                <w:rFonts w:eastAsia="Times New Roman" w:cs="Times New Roman"/>
                <w:b/>
                <w:bCs/>
              </w:rPr>
              <w:t>Agenda Adjustments</w:t>
            </w:r>
            <w:r w:rsidRPr="004B4AF3">
              <w:rPr>
                <w:rFonts w:eastAsia="Times New Roman" w:cs="Times New Roman"/>
              </w:rPr>
              <w:t>:</w:t>
            </w:r>
            <w:r w:rsidR="00676B50" w:rsidRPr="004B4AF3">
              <w:rPr>
                <w:rFonts w:eastAsia="Times New Roman" w:cs="Times New Roman"/>
              </w:rPr>
              <w:t xml:space="preserve"> </w:t>
            </w:r>
          </w:p>
          <w:p w14:paraId="1266C095" w14:textId="768DC40B" w:rsidR="00156F1E" w:rsidRPr="004B4AF3" w:rsidRDefault="00676B50" w:rsidP="002500E7">
            <w:pPr>
              <w:pStyle w:val="Standard"/>
              <w:numPr>
                <w:ilvl w:val="0"/>
                <w:numId w:val="6"/>
              </w:numPr>
              <w:rPr>
                <w:rFonts w:eastAsia="Times New Roman" w:cs="Times New Roman"/>
              </w:rPr>
            </w:pPr>
            <w:r w:rsidRPr="004B4AF3">
              <w:rPr>
                <w:rFonts w:eastAsia="Times New Roman" w:cs="Times New Roman"/>
              </w:rPr>
              <w:t>Tuition Waive</w:t>
            </w:r>
            <w:r w:rsidR="006159C5" w:rsidRPr="004B4AF3">
              <w:rPr>
                <w:rFonts w:eastAsia="Times New Roman" w:cs="Times New Roman"/>
              </w:rPr>
              <w:t>r</w:t>
            </w:r>
            <w:r w:rsidRPr="004B4AF3">
              <w:rPr>
                <w:rFonts w:eastAsia="Times New Roman" w:cs="Times New Roman"/>
              </w:rPr>
              <w:t xml:space="preserve"> Request</w:t>
            </w:r>
            <w:r w:rsidR="002500E7" w:rsidRPr="004B4AF3">
              <w:rPr>
                <w:rFonts w:eastAsia="Times New Roman" w:cs="Times New Roman"/>
              </w:rPr>
              <w:t xml:space="preserve"> (addressed in nonpublic session)</w:t>
            </w:r>
          </w:p>
        </w:tc>
        <w:tc>
          <w:tcPr>
            <w:tcW w:w="1890" w:type="dxa"/>
            <w:tcBorders>
              <w:left w:val="single" w:sz="2" w:space="0" w:color="000000"/>
              <w:bottom w:val="single" w:sz="4" w:space="0" w:color="auto"/>
              <w:right w:val="single" w:sz="2" w:space="0" w:color="000000"/>
            </w:tcBorders>
            <w:shd w:val="clear" w:color="auto" w:fill="auto"/>
            <w:tcMar>
              <w:top w:w="55" w:type="dxa"/>
              <w:left w:w="55" w:type="dxa"/>
              <w:bottom w:w="55" w:type="dxa"/>
              <w:right w:w="55" w:type="dxa"/>
            </w:tcMar>
          </w:tcPr>
          <w:p w14:paraId="0AF6DC83" w14:textId="77777777" w:rsidR="00156F1E" w:rsidRPr="004B4AF3" w:rsidRDefault="00156F1E" w:rsidP="00613F39">
            <w:pPr>
              <w:pStyle w:val="TableContents"/>
              <w:rPr>
                <w:rFonts w:cs="Times New Roman"/>
              </w:rPr>
            </w:pPr>
          </w:p>
        </w:tc>
      </w:tr>
      <w:tr w:rsidR="00156F1E" w:rsidRPr="004B4AF3" w14:paraId="56DB7D7C" w14:textId="77777777" w:rsidTr="00B847E7">
        <w:trPr>
          <w:trHeight w:val="382"/>
        </w:trPr>
        <w:tc>
          <w:tcPr>
            <w:tcW w:w="630" w:type="dxa"/>
            <w:tcBorders>
              <w:left w:val="single" w:sz="2" w:space="0" w:color="000000"/>
              <w:bottom w:val="single" w:sz="4" w:space="0" w:color="auto"/>
            </w:tcBorders>
            <w:shd w:val="clear" w:color="auto" w:fill="auto"/>
            <w:tcMar>
              <w:top w:w="55" w:type="dxa"/>
              <w:left w:w="55" w:type="dxa"/>
              <w:bottom w:w="55" w:type="dxa"/>
              <w:right w:w="55" w:type="dxa"/>
            </w:tcMar>
          </w:tcPr>
          <w:p w14:paraId="733096E3" w14:textId="5C727BA9" w:rsidR="00156F1E" w:rsidRPr="004B4AF3" w:rsidRDefault="00156F1E" w:rsidP="00156F1E">
            <w:pPr>
              <w:pStyle w:val="TableContents"/>
              <w:jc w:val="center"/>
              <w:rPr>
                <w:rFonts w:cs="Times New Roman"/>
              </w:rPr>
            </w:pPr>
            <w:r w:rsidRPr="004B4AF3">
              <w:rPr>
                <w:rFonts w:cs="Times New Roman"/>
              </w:rPr>
              <w:t xml:space="preserve">3.  </w:t>
            </w:r>
          </w:p>
        </w:tc>
        <w:tc>
          <w:tcPr>
            <w:tcW w:w="7920" w:type="dxa"/>
            <w:tcBorders>
              <w:left w:val="single" w:sz="2" w:space="0" w:color="000000"/>
              <w:bottom w:val="single" w:sz="4" w:space="0" w:color="auto"/>
            </w:tcBorders>
            <w:shd w:val="clear" w:color="auto" w:fill="auto"/>
            <w:tcMar>
              <w:top w:w="55" w:type="dxa"/>
              <w:left w:w="55" w:type="dxa"/>
              <w:bottom w:w="55" w:type="dxa"/>
              <w:right w:w="55" w:type="dxa"/>
            </w:tcMar>
          </w:tcPr>
          <w:p w14:paraId="078B1CC1" w14:textId="77777777" w:rsidR="00156F1E" w:rsidRPr="004B4AF3" w:rsidRDefault="00156F1E" w:rsidP="00613F39">
            <w:pPr>
              <w:pStyle w:val="Standard"/>
              <w:rPr>
                <w:rFonts w:eastAsia="Times New Roman" w:cs="Times New Roman"/>
                <w:b/>
                <w:bCs/>
              </w:rPr>
            </w:pPr>
            <w:r w:rsidRPr="004B4AF3">
              <w:rPr>
                <w:rFonts w:eastAsia="Times New Roman" w:cs="Times New Roman"/>
                <w:b/>
                <w:bCs/>
              </w:rPr>
              <w:t>Hearing of the Public</w:t>
            </w:r>
            <w:r w:rsidR="00EE39F2" w:rsidRPr="004B4AF3">
              <w:rPr>
                <w:rFonts w:eastAsia="Times New Roman" w:cs="Times New Roman"/>
                <w:b/>
                <w:bCs/>
              </w:rPr>
              <w:t>:</w:t>
            </w:r>
          </w:p>
          <w:p w14:paraId="428438D4" w14:textId="7538B0BE" w:rsidR="002A0558" w:rsidRPr="004B4AF3" w:rsidRDefault="002500E7" w:rsidP="00613F39">
            <w:pPr>
              <w:pStyle w:val="Standard"/>
              <w:rPr>
                <w:rFonts w:eastAsia="Times New Roman" w:cs="Times New Roman"/>
              </w:rPr>
            </w:pPr>
            <w:proofErr w:type="spellStart"/>
            <w:r w:rsidRPr="004B4AF3">
              <w:rPr>
                <w:rFonts w:eastAsia="Times New Roman" w:cs="Times New Roman"/>
                <w:b/>
                <w:bCs/>
                <w:u w:val="single"/>
              </w:rPr>
              <w:t>D.Greene</w:t>
            </w:r>
            <w:proofErr w:type="spellEnd"/>
            <w:r w:rsidR="002A0558" w:rsidRPr="004B4AF3">
              <w:rPr>
                <w:rFonts w:eastAsia="Times New Roman" w:cs="Times New Roman"/>
                <w:b/>
                <w:bCs/>
                <w:u w:val="single"/>
              </w:rPr>
              <w:t>/</w:t>
            </w:r>
            <w:proofErr w:type="spellStart"/>
            <w:r w:rsidRPr="004B4AF3">
              <w:rPr>
                <w:rFonts w:eastAsia="Times New Roman" w:cs="Times New Roman"/>
                <w:b/>
                <w:bCs/>
                <w:u w:val="single"/>
              </w:rPr>
              <w:t>R.Murphy</w:t>
            </w:r>
            <w:proofErr w:type="spellEnd"/>
            <w:r w:rsidR="00643D6E" w:rsidRPr="004B4AF3">
              <w:rPr>
                <w:rFonts w:eastAsia="Times New Roman" w:cs="Times New Roman"/>
                <w:b/>
                <w:bCs/>
                <w:u w:val="single"/>
              </w:rPr>
              <w:t>:</w:t>
            </w:r>
            <w:r w:rsidRPr="004B4AF3">
              <w:rPr>
                <w:rFonts w:eastAsia="Times New Roman" w:cs="Times New Roman"/>
              </w:rPr>
              <w:t xml:space="preserve"> </w:t>
            </w:r>
            <w:r w:rsidR="00145431" w:rsidRPr="004B4AF3">
              <w:rPr>
                <w:rFonts w:eastAsia="Times New Roman" w:cs="Times New Roman"/>
              </w:rPr>
              <w:t xml:space="preserve"> </w:t>
            </w:r>
            <w:r w:rsidR="002A0558" w:rsidRPr="004B4AF3">
              <w:rPr>
                <w:rFonts w:eastAsia="Times New Roman" w:cs="Times New Roman"/>
              </w:rPr>
              <w:t xml:space="preserve">Motion to open </w:t>
            </w:r>
            <w:r w:rsidR="00145431" w:rsidRPr="004B4AF3">
              <w:rPr>
                <w:rFonts w:eastAsia="Times New Roman" w:cs="Times New Roman"/>
              </w:rPr>
              <w:t>30-minute</w:t>
            </w:r>
            <w:r w:rsidR="002A0558" w:rsidRPr="004B4AF3">
              <w:rPr>
                <w:rFonts w:eastAsia="Times New Roman" w:cs="Times New Roman"/>
              </w:rPr>
              <w:t xml:space="preserve"> public session at </w:t>
            </w:r>
            <w:r w:rsidRPr="004B4AF3">
              <w:rPr>
                <w:rFonts w:eastAsia="Times New Roman" w:cs="Times New Roman"/>
              </w:rPr>
              <w:t>6:01</w:t>
            </w:r>
            <w:r w:rsidR="002A0558" w:rsidRPr="004B4AF3">
              <w:rPr>
                <w:rFonts w:eastAsia="Times New Roman" w:cs="Times New Roman"/>
              </w:rPr>
              <w:t xml:space="preserve"> pm.</w:t>
            </w:r>
          </w:p>
          <w:p w14:paraId="38D1034D" w14:textId="77777777" w:rsidR="002A0558" w:rsidRPr="004B4AF3" w:rsidRDefault="002A0558" w:rsidP="00613F39">
            <w:pPr>
              <w:pStyle w:val="Standard"/>
              <w:rPr>
                <w:rFonts w:eastAsia="Times New Roman" w:cs="Times New Roman"/>
                <w:b/>
                <w:bCs/>
                <w:u w:val="single"/>
              </w:rPr>
            </w:pPr>
          </w:p>
          <w:p w14:paraId="2A198032" w14:textId="31D7CF79" w:rsidR="002A0558" w:rsidRPr="004B4AF3" w:rsidRDefault="002500E7" w:rsidP="00613F39">
            <w:pPr>
              <w:pStyle w:val="Standard"/>
              <w:rPr>
                <w:rFonts w:eastAsia="Times New Roman" w:cs="Times New Roman"/>
              </w:rPr>
            </w:pPr>
            <w:r w:rsidRPr="004B4AF3">
              <w:rPr>
                <w:rFonts w:eastAsia="Times New Roman" w:cs="Times New Roman"/>
                <w:b/>
                <w:bCs/>
                <w:u w:val="single"/>
              </w:rPr>
              <w:t>D.Greene/R.Murphy</w:t>
            </w:r>
            <w:r w:rsidR="002A0558" w:rsidRPr="004B4AF3">
              <w:rPr>
                <w:rFonts w:eastAsia="Times New Roman" w:cs="Times New Roman"/>
              </w:rPr>
              <w:t xml:space="preserve">: Motion to end </w:t>
            </w:r>
            <w:r w:rsidR="00145431" w:rsidRPr="004B4AF3">
              <w:rPr>
                <w:rFonts w:eastAsia="Times New Roman" w:cs="Times New Roman"/>
              </w:rPr>
              <w:t>30-minute</w:t>
            </w:r>
            <w:r w:rsidR="002A0558" w:rsidRPr="004B4AF3">
              <w:rPr>
                <w:rFonts w:eastAsia="Times New Roman" w:cs="Times New Roman"/>
              </w:rPr>
              <w:t xml:space="preserve"> public session at </w:t>
            </w:r>
            <w:r w:rsidRPr="004B4AF3">
              <w:rPr>
                <w:rFonts w:eastAsia="Times New Roman" w:cs="Times New Roman"/>
              </w:rPr>
              <w:t>6:31</w:t>
            </w:r>
            <w:r w:rsidR="002A0558" w:rsidRPr="004B4AF3">
              <w:rPr>
                <w:rFonts w:eastAsia="Times New Roman" w:cs="Times New Roman"/>
              </w:rPr>
              <w:t xml:space="preserve"> pm.</w:t>
            </w:r>
          </w:p>
        </w:tc>
        <w:tc>
          <w:tcPr>
            <w:tcW w:w="1890" w:type="dxa"/>
            <w:tcBorders>
              <w:left w:val="single" w:sz="2" w:space="0" w:color="000000"/>
              <w:bottom w:val="single" w:sz="4" w:space="0" w:color="auto"/>
              <w:right w:val="single" w:sz="2" w:space="0" w:color="000000"/>
            </w:tcBorders>
            <w:shd w:val="clear" w:color="auto" w:fill="auto"/>
            <w:tcMar>
              <w:top w:w="55" w:type="dxa"/>
              <w:left w:w="55" w:type="dxa"/>
              <w:bottom w:w="55" w:type="dxa"/>
              <w:right w:w="55" w:type="dxa"/>
            </w:tcMar>
          </w:tcPr>
          <w:p w14:paraId="6EDF7629" w14:textId="77777777" w:rsidR="00145431" w:rsidRPr="004B4AF3" w:rsidRDefault="00145431" w:rsidP="00613F39">
            <w:pPr>
              <w:pStyle w:val="TableContents"/>
              <w:rPr>
                <w:rFonts w:cs="Times New Roman"/>
              </w:rPr>
            </w:pPr>
            <w:r w:rsidRPr="004B4AF3">
              <w:rPr>
                <w:rFonts w:cs="Times New Roman"/>
                <w:b/>
                <w:bCs/>
              </w:rPr>
              <w:t>VOTE</w:t>
            </w:r>
            <w:r w:rsidRPr="004B4AF3">
              <w:rPr>
                <w:rFonts w:cs="Times New Roman"/>
              </w:rPr>
              <w:t>: Motion Carries</w:t>
            </w:r>
          </w:p>
          <w:p w14:paraId="5596DB8F" w14:textId="77777777" w:rsidR="00145431" w:rsidRPr="004B4AF3" w:rsidRDefault="00145431" w:rsidP="00613F39">
            <w:pPr>
              <w:pStyle w:val="TableContents"/>
              <w:rPr>
                <w:rFonts w:cs="Times New Roman"/>
              </w:rPr>
            </w:pPr>
          </w:p>
          <w:p w14:paraId="2F57D036" w14:textId="3F3F1E2A" w:rsidR="00145431" w:rsidRPr="004B4AF3" w:rsidRDefault="00145431" w:rsidP="002500E7">
            <w:pPr>
              <w:pStyle w:val="TableContents"/>
              <w:rPr>
                <w:rFonts w:cs="Times New Roman"/>
              </w:rPr>
            </w:pPr>
            <w:r w:rsidRPr="004B4AF3">
              <w:rPr>
                <w:rFonts w:cs="Times New Roman"/>
                <w:b/>
                <w:bCs/>
              </w:rPr>
              <w:t>VOTE:</w:t>
            </w:r>
            <w:r w:rsidRPr="004B4AF3">
              <w:rPr>
                <w:rFonts w:cs="Times New Roman"/>
              </w:rPr>
              <w:t xml:space="preserve"> Motion Carries</w:t>
            </w:r>
          </w:p>
        </w:tc>
      </w:tr>
      <w:tr w:rsidR="00F23BFE" w:rsidRPr="004B4AF3" w14:paraId="43A9E722" w14:textId="77777777" w:rsidTr="002500E7">
        <w:trPr>
          <w:trHeight w:val="925"/>
        </w:trPr>
        <w:tc>
          <w:tcPr>
            <w:tcW w:w="630" w:type="dxa"/>
            <w:tcBorders>
              <w:top w:val="single" w:sz="2" w:space="0" w:color="000000"/>
              <w:left w:val="single" w:sz="2" w:space="0" w:color="000000"/>
              <w:bottom w:val="single" w:sz="4" w:space="0" w:color="auto"/>
            </w:tcBorders>
            <w:shd w:val="clear" w:color="auto" w:fill="auto"/>
            <w:tcMar>
              <w:top w:w="55" w:type="dxa"/>
              <w:left w:w="55" w:type="dxa"/>
              <w:bottom w:w="55" w:type="dxa"/>
              <w:right w:w="55" w:type="dxa"/>
            </w:tcMar>
          </w:tcPr>
          <w:p w14:paraId="61AF7DCE" w14:textId="14C5EDB5" w:rsidR="00F23BFE" w:rsidRPr="004B4AF3" w:rsidRDefault="00156F1E" w:rsidP="00613F39">
            <w:pPr>
              <w:pStyle w:val="TableContents"/>
              <w:jc w:val="center"/>
              <w:rPr>
                <w:rFonts w:cs="Times New Roman"/>
              </w:rPr>
            </w:pPr>
            <w:r w:rsidRPr="004B4AF3">
              <w:rPr>
                <w:rFonts w:cs="Times New Roman"/>
              </w:rPr>
              <w:t>4</w:t>
            </w:r>
            <w:r w:rsidR="00912B82" w:rsidRPr="004B4AF3">
              <w:rPr>
                <w:rFonts w:cs="Times New Roman"/>
              </w:rPr>
              <w:t>.</w:t>
            </w:r>
          </w:p>
          <w:p w14:paraId="5F240EDA" w14:textId="4CD078A2" w:rsidR="004F3E3A" w:rsidRPr="004B4AF3" w:rsidRDefault="004F3E3A" w:rsidP="00ED0655">
            <w:pPr>
              <w:pStyle w:val="TableContents"/>
              <w:rPr>
                <w:rFonts w:cs="Times New Roman"/>
              </w:rPr>
            </w:pPr>
          </w:p>
        </w:tc>
        <w:tc>
          <w:tcPr>
            <w:tcW w:w="7920" w:type="dxa"/>
            <w:tcBorders>
              <w:top w:val="single" w:sz="4" w:space="0" w:color="auto"/>
              <w:left w:val="single" w:sz="2" w:space="0" w:color="000000"/>
              <w:bottom w:val="single" w:sz="4" w:space="0" w:color="auto"/>
            </w:tcBorders>
            <w:shd w:val="clear" w:color="auto" w:fill="auto"/>
            <w:tcMar>
              <w:top w:w="55" w:type="dxa"/>
              <w:left w:w="55" w:type="dxa"/>
              <w:bottom w:w="55" w:type="dxa"/>
              <w:right w:w="55" w:type="dxa"/>
            </w:tcMar>
          </w:tcPr>
          <w:p w14:paraId="5F1D52CE" w14:textId="45695ADF" w:rsidR="00157319" w:rsidRPr="004B4AF3" w:rsidRDefault="005A4E78" w:rsidP="00157319">
            <w:pPr>
              <w:pStyle w:val="Standard"/>
              <w:rPr>
                <w:rFonts w:eastAsia="Times New Roman" w:cs="Times New Roman"/>
                <w:b/>
              </w:rPr>
            </w:pPr>
            <w:r w:rsidRPr="004B4AF3">
              <w:rPr>
                <w:rFonts w:eastAsia="Times New Roman" w:cs="Times New Roman"/>
                <w:b/>
              </w:rPr>
              <w:t>Reading of the Minutes:</w:t>
            </w:r>
          </w:p>
          <w:p w14:paraId="348F654A" w14:textId="3BE676BD" w:rsidR="001D28C7" w:rsidRPr="004B4AF3" w:rsidRDefault="002500E7" w:rsidP="001D28C7">
            <w:pPr>
              <w:pStyle w:val="Standard"/>
              <w:rPr>
                <w:rFonts w:eastAsia="Times New Roman" w:cs="Times New Roman"/>
                <w:bCs/>
              </w:rPr>
            </w:pPr>
            <w:r w:rsidRPr="004B4AF3">
              <w:rPr>
                <w:rFonts w:eastAsia="Times New Roman" w:cs="Times New Roman"/>
                <w:b/>
                <w:u w:val="single"/>
              </w:rPr>
              <w:t>R.Murphy/D.Greene</w:t>
            </w:r>
            <w:r w:rsidR="00B6364C" w:rsidRPr="004B4AF3">
              <w:rPr>
                <w:rFonts w:eastAsia="Times New Roman" w:cs="Times New Roman"/>
                <w:bCs/>
              </w:rPr>
              <w:t>: Motion to approve the</w:t>
            </w:r>
            <w:r w:rsidR="005975A7" w:rsidRPr="004B4AF3">
              <w:rPr>
                <w:rFonts w:eastAsia="Times New Roman" w:cs="Times New Roman"/>
                <w:bCs/>
              </w:rPr>
              <w:t xml:space="preserve"> School Board</w:t>
            </w:r>
            <w:r w:rsidR="00B6364C" w:rsidRPr="004B4AF3">
              <w:rPr>
                <w:rFonts w:eastAsia="Times New Roman" w:cs="Times New Roman"/>
                <w:bCs/>
              </w:rPr>
              <w:t xml:space="preserve"> minutes of </w:t>
            </w:r>
            <w:r w:rsidR="0053535C" w:rsidRPr="004B4AF3">
              <w:rPr>
                <w:rFonts w:eastAsia="Times New Roman" w:cs="Times New Roman"/>
                <w:bCs/>
              </w:rPr>
              <w:t>November</w:t>
            </w:r>
            <w:r w:rsidR="00B6364C" w:rsidRPr="004B4AF3">
              <w:rPr>
                <w:rFonts w:eastAsia="Times New Roman" w:cs="Times New Roman"/>
                <w:bCs/>
              </w:rPr>
              <w:t xml:space="preserve"> 1</w:t>
            </w:r>
            <w:r w:rsidR="00C66743" w:rsidRPr="004B4AF3">
              <w:rPr>
                <w:rFonts w:eastAsia="Times New Roman" w:cs="Times New Roman"/>
                <w:bCs/>
              </w:rPr>
              <w:t>5</w:t>
            </w:r>
            <w:r w:rsidR="00B6364C" w:rsidRPr="004B4AF3">
              <w:rPr>
                <w:rFonts w:eastAsia="Times New Roman" w:cs="Times New Roman"/>
                <w:bCs/>
              </w:rPr>
              <w:t>, 2022</w:t>
            </w:r>
          </w:p>
        </w:tc>
        <w:tc>
          <w:tcPr>
            <w:tcW w:w="1890" w:type="dxa"/>
            <w:tcBorders>
              <w:top w:val="single" w:sz="4" w:space="0" w:color="auto"/>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A074E24" w14:textId="77777777" w:rsidR="001D28C7" w:rsidRPr="004B4AF3" w:rsidRDefault="00795B37" w:rsidP="00613F39">
            <w:pPr>
              <w:pStyle w:val="TableContents"/>
              <w:rPr>
                <w:rFonts w:cs="Times New Roman"/>
              </w:rPr>
            </w:pPr>
            <w:r w:rsidRPr="004B4AF3">
              <w:rPr>
                <w:rFonts w:cs="Times New Roman"/>
                <w:b/>
                <w:bCs/>
              </w:rPr>
              <w:t>VOTE</w:t>
            </w:r>
            <w:r w:rsidRPr="004B4AF3">
              <w:rPr>
                <w:rFonts w:cs="Times New Roman"/>
              </w:rPr>
              <w:t xml:space="preserve">:  </w:t>
            </w:r>
            <w:r w:rsidR="00EE39F2" w:rsidRPr="004B4AF3">
              <w:rPr>
                <w:rFonts w:cs="Times New Roman"/>
              </w:rPr>
              <w:t>Motion Carries</w:t>
            </w:r>
          </w:p>
          <w:p w14:paraId="5D8B4A2F" w14:textId="20E39D74" w:rsidR="00B6364C" w:rsidRPr="004B4AF3" w:rsidRDefault="00B6364C" w:rsidP="00613F39">
            <w:pPr>
              <w:pStyle w:val="TableContents"/>
              <w:rPr>
                <w:rFonts w:cs="Times New Roman"/>
              </w:rPr>
            </w:pPr>
          </w:p>
        </w:tc>
      </w:tr>
      <w:tr w:rsidR="0058569D" w:rsidRPr="004B4AF3" w14:paraId="56320CD3" w14:textId="77777777" w:rsidTr="00244AC7">
        <w:trPr>
          <w:trHeight w:val="1285"/>
        </w:trPr>
        <w:tc>
          <w:tcPr>
            <w:tcW w:w="630" w:type="dxa"/>
            <w:tcBorders>
              <w:top w:val="single" w:sz="2" w:space="0" w:color="000000"/>
              <w:left w:val="single" w:sz="2" w:space="0" w:color="000000"/>
              <w:bottom w:val="single" w:sz="4" w:space="0" w:color="auto"/>
            </w:tcBorders>
            <w:shd w:val="clear" w:color="auto" w:fill="auto"/>
            <w:tcMar>
              <w:top w:w="55" w:type="dxa"/>
              <w:left w:w="55" w:type="dxa"/>
              <w:bottom w:w="55" w:type="dxa"/>
              <w:right w:w="55" w:type="dxa"/>
            </w:tcMar>
          </w:tcPr>
          <w:p w14:paraId="1670609B" w14:textId="0F712A34" w:rsidR="0058569D" w:rsidRPr="004B4AF3" w:rsidRDefault="00BE75F0" w:rsidP="00613F39">
            <w:pPr>
              <w:pStyle w:val="TableContents"/>
              <w:jc w:val="center"/>
              <w:rPr>
                <w:rFonts w:cs="Times New Roman"/>
              </w:rPr>
            </w:pPr>
            <w:r w:rsidRPr="004B4AF3">
              <w:rPr>
                <w:rFonts w:cs="Times New Roman"/>
              </w:rPr>
              <w:t>5</w:t>
            </w:r>
            <w:r w:rsidR="0058569D" w:rsidRPr="004B4AF3">
              <w:rPr>
                <w:rFonts w:cs="Times New Roman"/>
              </w:rPr>
              <w:t>.</w:t>
            </w:r>
          </w:p>
        </w:tc>
        <w:tc>
          <w:tcPr>
            <w:tcW w:w="7920" w:type="dxa"/>
            <w:tcBorders>
              <w:top w:val="single" w:sz="4" w:space="0" w:color="auto"/>
              <w:left w:val="single" w:sz="2" w:space="0" w:color="000000"/>
              <w:bottom w:val="single" w:sz="4" w:space="0" w:color="auto"/>
            </w:tcBorders>
            <w:shd w:val="clear" w:color="auto" w:fill="auto"/>
            <w:tcMar>
              <w:top w:w="55" w:type="dxa"/>
              <w:left w:w="55" w:type="dxa"/>
              <w:bottom w:w="55" w:type="dxa"/>
              <w:right w:w="55" w:type="dxa"/>
            </w:tcMar>
          </w:tcPr>
          <w:p w14:paraId="4E0F5C9C" w14:textId="7F13AC69" w:rsidR="00073972" w:rsidRPr="004B4AF3" w:rsidRDefault="00073972" w:rsidP="00244AC7">
            <w:pPr>
              <w:pStyle w:val="Standard"/>
              <w:rPr>
                <w:rFonts w:eastAsia="Times New Roman" w:cs="Times New Roman"/>
                <w:bCs/>
              </w:rPr>
            </w:pPr>
            <w:r w:rsidRPr="004B4AF3">
              <w:rPr>
                <w:rFonts w:eastAsia="Times New Roman" w:cs="Times New Roman"/>
                <w:b/>
              </w:rPr>
              <w:t>Building Project:</w:t>
            </w:r>
            <w:r w:rsidR="0053535C" w:rsidRPr="004B4AF3">
              <w:rPr>
                <w:rFonts w:eastAsia="Times New Roman" w:cs="Times New Roman"/>
                <w:b/>
              </w:rPr>
              <w:t xml:space="preserve"> - </w:t>
            </w:r>
            <w:r w:rsidR="00145431" w:rsidRPr="004B4AF3">
              <w:rPr>
                <w:rFonts w:eastAsia="Times New Roman" w:cs="Times New Roman"/>
                <w:bCs/>
              </w:rPr>
              <w:t>Update</w:t>
            </w:r>
            <w:r w:rsidR="00B6364C" w:rsidRPr="004B4AF3">
              <w:rPr>
                <w:rFonts w:eastAsia="Times New Roman" w:cs="Times New Roman"/>
                <w:bCs/>
              </w:rPr>
              <w:t xml:space="preserve"> -</w:t>
            </w:r>
          </w:p>
          <w:p w14:paraId="7036E7C8" w14:textId="3A955EC7" w:rsidR="00073972" w:rsidRPr="004B4AF3" w:rsidRDefault="002500E7" w:rsidP="00073972">
            <w:pPr>
              <w:pStyle w:val="Standard"/>
              <w:rPr>
                <w:rFonts w:eastAsia="Times New Roman" w:cs="Times New Roman"/>
                <w:bCs/>
              </w:rPr>
            </w:pPr>
            <w:r w:rsidRPr="004B4AF3">
              <w:rPr>
                <w:rFonts w:eastAsia="Times New Roman" w:cs="Times New Roman"/>
                <w:bCs/>
              </w:rPr>
              <w:t xml:space="preserve">Debra reported that the public forum on the new addition and renovation project was well attended. She noted that the building communication committee continues to meet weekly and has many more events on their calendar for public communication this month and into next including home basketball games, the school concert and a PTO sponsored event for parents. </w:t>
            </w:r>
          </w:p>
        </w:tc>
        <w:tc>
          <w:tcPr>
            <w:tcW w:w="1890" w:type="dxa"/>
            <w:tcBorders>
              <w:top w:val="single" w:sz="4" w:space="0" w:color="auto"/>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1B1C854B" w14:textId="77777777" w:rsidR="00A54B2D" w:rsidRPr="004B4AF3" w:rsidRDefault="00A54B2D" w:rsidP="00C547FB">
            <w:pPr>
              <w:pStyle w:val="TableContents"/>
              <w:rPr>
                <w:rFonts w:cs="Times New Roman"/>
              </w:rPr>
            </w:pPr>
          </w:p>
          <w:p w14:paraId="16F59B01" w14:textId="77777777" w:rsidR="00A54B2D" w:rsidRPr="004B4AF3" w:rsidRDefault="00A54B2D" w:rsidP="00C547FB">
            <w:pPr>
              <w:pStyle w:val="TableContents"/>
              <w:rPr>
                <w:rFonts w:cs="Times New Roman"/>
              </w:rPr>
            </w:pPr>
          </w:p>
          <w:p w14:paraId="5A6CC292" w14:textId="77777777" w:rsidR="00A54B2D" w:rsidRPr="004B4AF3" w:rsidRDefault="00A54B2D" w:rsidP="00C547FB">
            <w:pPr>
              <w:pStyle w:val="TableContents"/>
              <w:rPr>
                <w:rFonts w:cs="Times New Roman"/>
              </w:rPr>
            </w:pPr>
          </w:p>
          <w:p w14:paraId="0566DCD2" w14:textId="5B4BF491" w:rsidR="00795B37" w:rsidRPr="004B4AF3" w:rsidRDefault="00795B37" w:rsidP="00C547FB">
            <w:pPr>
              <w:pStyle w:val="TableContents"/>
              <w:rPr>
                <w:rFonts w:cs="Times New Roman"/>
              </w:rPr>
            </w:pPr>
          </w:p>
        </w:tc>
      </w:tr>
      <w:tr w:rsidR="0058569D" w:rsidRPr="004B4AF3" w14:paraId="0A4F6040" w14:textId="77777777" w:rsidTr="0053535C">
        <w:trPr>
          <w:trHeight w:val="790"/>
        </w:trPr>
        <w:tc>
          <w:tcPr>
            <w:tcW w:w="630" w:type="dxa"/>
            <w:tcBorders>
              <w:top w:val="single" w:sz="2" w:space="0" w:color="000000"/>
              <w:left w:val="single" w:sz="2" w:space="0" w:color="000000"/>
              <w:bottom w:val="single" w:sz="4" w:space="0" w:color="auto"/>
            </w:tcBorders>
            <w:shd w:val="clear" w:color="auto" w:fill="auto"/>
            <w:tcMar>
              <w:top w:w="55" w:type="dxa"/>
              <w:left w:w="55" w:type="dxa"/>
              <w:bottom w:w="55" w:type="dxa"/>
              <w:right w:w="55" w:type="dxa"/>
            </w:tcMar>
          </w:tcPr>
          <w:p w14:paraId="2C574D8E" w14:textId="7CF49523" w:rsidR="0058569D" w:rsidRPr="004B4AF3" w:rsidRDefault="00BE75F0" w:rsidP="00613F39">
            <w:pPr>
              <w:pStyle w:val="TableContents"/>
              <w:jc w:val="center"/>
              <w:rPr>
                <w:rFonts w:cs="Times New Roman"/>
              </w:rPr>
            </w:pPr>
            <w:r w:rsidRPr="004B4AF3">
              <w:rPr>
                <w:rFonts w:cs="Times New Roman"/>
              </w:rPr>
              <w:lastRenderedPageBreak/>
              <w:t>6</w:t>
            </w:r>
            <w:r w:rsidR="0058569D" w:rsidRPr="004B4AF3">
              <w:rPr>
                <w:rFonts w:cs="Times New Roman"/>
              </w:rPr>
              <w:t>.</w:t>
            </w:r>
          </w:p>
        </w:tc>
        <w:tc>
          <w:tcPr>
            <w:tcW w:w="7920" w:type="dxa"/>
            <w:tcBorders>
              <w:top w:val="single" w:sz="4" w:space="0" w:color="auto"/>
              <w:left w:val="single" w:sz="2" w:space="0" w:color="000000"/>
              <w:bottom w:val="single" w:sz="4" w:space="0" w:color="auto"/>
            </w:tcBorders>
            <w:shd w:val="clear" w:color="auto" w:fill="auto"/>
            <w:tcMar>
              <w:top w:w="55" w:type="dxa"/>
              <w:left w:w="55" w:type="dxa"/>
              <w:bottom w:w="55" w:type="dxa"/>
              <w:right w:w="55" w:type="dxa"/>
            </w:tcMar>
          </w:tcPr>
          <w:p w14:paraId="2E838F6B" w14:textId="34B1CA49" w:rsidR="00B6364C" w:rsidRPr="004B4AF3" w:rsidRDefault="00145431" w:rsidP="00B6364C">
            <w:pPr>
              <w:pStyle w:val="Standard"/>
              <w:rPr>
                <w:rFonts w:eastAsia="Times New Roman" w:cs="Times New Roman"/>
                <w:bCs/>
              </w:rPr>
            </w:pPr>
            <w:r w:rsidRPr="004B4AF3">
              <w:rPr>
                <w:rFonts w:eastAsia="Times New Roman" w:cs="Times New Roman"/>
                <w:b/>
              </w:rPr>
              <w:t xml:space="preserve">School Administrator’s Report: </w:t>
            </w:r>
            <w:r w:rsidRPr="004B4AF3">
              <w:rPr>
                <w:rFonts w:eastAsia="Times New Roman" w:cs="Times New Roman"/>
                <w:bCs/>
              </w:rPr>
              <w:t>Kim Wheelock</w:t>
            </w:r>
          </w:p>
          <w:p w14:paraId="23AA1F8C" w14:textId="3302EB12" w:rsidR="00244AC7" w:rsidRPr="004B4AF3" w:rsidRDefault="00244AC7" w:rsidP="00244AC7">
            <w:pPr>
              <w:pStyle w:val="Standard"/>
              <w:numPr>
                <w:ilvl w:val="0"/>
                <w:numId w:val="6"/>
              </w:numPr>
              <w:rPr>
                <w:rFonts w:eastAsia="Times New Roman" w:cs="Times New Roman"/>
                <w:bCs/>
              </w:rPr>
            </w:pPr>
            <w:r w:rsidRPr="004B4AF3">
              <w:rPr>
                <w:rFonts w:eastAsia="Times New Roman" w:cs="Times New Roman"/>
                <w:bCs/>
              </w:rPr>
              <w:t>December Report</w:t>
            </w:r>
          </w:p>
          <w:p w14:paraId="6C1AD42C" w14:textId="77777777" w:rsidR="00DC7335" w:rsidRPr="004B4AF3" w:rsidRDefault="002500E7" w:rsidP="00DC7335">
            <w:pPr>
              <w:pStyle w:val="Standard"/>
              <w:rPr>
                <w:rFonts w:cs="Times New Roman"/>
              </w:rPr>
            </w:pPr>
            <w:r w:rsidRPr="004B4AF3">
              <w:rPr>
                <w:rFonts w:eastAsia="Times New Roman" w:cs="Times New Roman"/>
                <w:bCs/>
              </w:rPr>
              <w:t xml:space="preserve">Kim reviewed her report, noting that the current enrollment is 319 students. She highlighted activities of the prior month including </w:t>
            </w:r>
            <w:r w:rsidR="00DC7335" w:rsidRPr="004B4AF3">
              <w:rPr>
                <w:rFonts w:eastAsia="Times New Roman" w:cs="Times New Roman"/>
                <w:bCs/>
              </w:rPr>
              <w:t>building committee and leadership team meetings, PTO meetings, reports, observations and an educational conference as well as event planning for staff and students</w:t>
            </w:r>
            <w:proofErr w:type="gramStart"/>
            <w:r w:rsidR="00DC7335" w:rsidRPr="004B4AF3">
              <w:rPr>
                <w:rFonts w:eastAsia="Times New Roman" w:cs="Times New Roman"/>
                <w:bCs/>
              </w:rPr>
              <w:t>. .</w:t>
            </w:r>
            <w:proofErr w:type="gramEnd"/>
            <w:r w:rsidR="00DC7335" w:rsidRPr="004B4AF3">
              <w:rPr>
                <w:rFonts w:cs="Times New Roman"/>
              </w:rPr>
              <w:t xml:space="preserve"> </w:t>
            </w:r>
          </w:p>
          <w:p w14:paraId="023ED9F4" w14:textId="77777777" w:rsidR="00DC7335" w:rsidRPr="004B4AF3" w:rsidRDefault="00DC7335" w:rsidP="00DC7335">
            <w:pPr>
              <w:pStyle w:val="Standard"/>
              <w:rPr>
                <w:rFonts w:cs="Times New Roman"/>
              </w:rPr>
            </w:pPr>
            <w:r w:rsidRPr="004B4AF3">
              <w:rPr>
                <w:rFonts w:cs="Times New Roman"/>
              </w:rPr>
              <w:t>School News and Updates:</w:t>
            </w:r>
          </w:p>
          <w:p w14:paraId="234B1CD5" w14:textId="32AF182A" w:rsidR="00DC7335" w:rsidRPr="004B4AF3" w:rsidRDefault="00DC7335" w:rsidP="00DC7335">
            <w:pPr>
              <w:pStyle w:val="Standard"/>
              <w:numPr>
                <w:ilvl w:val="0"/>
                <w:numId w:val="6"/>
              </w:numPr>
              <w:rPr>
                <w:rFonts w:cs="Times New Roman"/>
              </w:rPr>
            </w:pPr>
            <w:r w:rsidRPr="004B4AF3">
              <w:rPr>
                <w:rFonts w:eastAsia="Times New Roman" w:cs="Times New Roman"/>
                <w:bCs/>
              </w:rPr>
              <w:t>We had a profit of $2,300 from the Scholastic Book Fair.</w:t>
            </w:r>
          </w:p>
          <w:p w14:paraId="139DDE44" w14:textId="77777777" w:rsidR="00DC7335" w:rsidRPr="004B4AF3" w:rsidRDefault="00DC7335" w:rsidP="00DC7335">
            <w:pPr>
              <w:pStyle w:val="Standard"/>
              <w:ind w:left="360"/>
              <w:rPr>
                <w:rFonts w:eastAsia="Times New Roman" w:cs="Times New Roman"/>
                <w:bCs/>
              </w:rPr>
            </w:pPr>
            <w:r w:rsidRPr="004B4AF3">
              <w:rPr>
                <w:rFonts w:eastAsia="Times New Roman" w:cs="Times New Roman"/>
                <w:bCs/>
              </w:rPr>
              <w:t>• This month is short with 16 student days.</w:t>
            </w:r>
          </w:p>
          <w:p w14:paraId="6D1EA381" w14:textId="1AF1493A" w:rsidR="00DC7335" w:rsidRPr="004B4AF3" w:rsidRDefault="00DC7335" w:rsidP="00DC7335">
            <w:pPr>
              <w:pStyle w:val="Standard"/>
              <w:ind w:left="360"/>
              <w:rPr>
                <w:rFonts w:eastAsia="Times New Roman" w:cs="Times New Roman"/>
                <w:bCs/>
              </w:rPr>
            </w:pPr>
            <w:r w:rsidRPr="004B4AF3">
              <w:rPr>
                <w:rFonts w:eastAsia="Times New Roman" w:cs="Times New Roman"/>
                <w:bCs/>
              </w:rPr>
              <w:t>• During early release on Dec 9th, Jake Pelletier and I will do an ALICE training for staff, followed by PLC meetings for teachers.</w:t>
            </w:r>
          </w:p>
          <w:p w14:paraId="4B736E65" w14:textId="77777777" w:rsidR="00DC7335" w:rsidRPr="004B4AF3" w:rsidRDefault="00DC7335" w:rsidP="00DC7335">
            <w:pPr>
              <w:pStyle w:val="Standard"/>
              <w:ind w:left="360"/>
              <w:rPr>
                <w:rFonts w:eastAsia="Times New Roman" w:cs="Times New Roman"/>
                <w:bCs/>
              </w:rPr>
            </w:pPr>
            <w:r w:rsidRPr="004B4AF3">
              <w:rPr>
                <w:rFonts w:eastAsia="Times New Roman" w:cs="Times New Roman"/>
                <w:bCs/>
              </w:rPr>
              <w:t>• Basketball season has begun.</w:t>
            </w:r>
          </w:p>
          <w:p w14:paraId="265EED23" w14:textId="464E21D5" w:rsidR="00DC7335" w:rsidRPr="004B4AF3" w:rsidRDefault="00DC7335" w:rsidP="00DC7335">
            <w:pPr>
              <w:pStyle w:val="Standard"/>
              <w:ind w:left="360"/>
              <w:rPr>
                <w:rFonts w:eastAsia="Times New Roman" w:cs="Times New Roman"/>
                <w:bCs/>
              </w:rPr>
            </w:pPr>
            <w:r w:rsidRPr="004B4AF3">
              <w:rPr>
                <w:rFonts w:eastAsia="Times New Roman" w:cs="Times New Roman"/>
                <w:bCs/>
              </w:rPr>
              <w:t>• Colebrook Rec drama students had a play the weekend of Dec 3rd.</w:t>
            </w:r>
          </w:p>
          <w:p w14:paraId="1F30752A" w14:textId="22D832A9" w:rsidR="00DC7335" w:rsidRPr="004B4AF3" w:rsidRDefault="00DC7335" w:rsidP="00DC7335">
            <w:pPr>
              <w:pStyle w:val="Standard"/>
              <w:ind w:left="360"/>
              <w:rPr>
                <w:rFonts w:eastAsia="Times New Roman" w:cs="Times New Roman"/>
                <w:bCs/>
              </w:rPr>
            </w:pPr>
            <w:r w:rsidRPr="004B4AF3">
              <w:rPr>
                <w:rFonts w:eastAsia="Times New Roman" w:cs="Times New Roman"/>
                <w:bCs/>
              </w:rPr>
              <w:t>• We have a Holiday Lunch for parents on December 15th.</w:t>
            </w:r>
          </w:p>
          <w:p w14:paraId="52F92C68" w14:textId="06117DE4" w:rsidR="00DC7335" w:rsidRPr="004B4AF3" w:rsidRDefault="00DC7335" w:rsidP="00DC7335">
            <w:pPr>
              <w:pStyle w:val="Standard"/>
              <w:ind w:left="360"/>
              <w:rPr>
                <w:rFonts w:eastAsia="Times New Roman" w:cs="Times New Roman"/>
                <w:bCs/>
              </w:rPr>
            </w:pPr>
            <w:r w:rsidRPr="004B4AF3">
              <w:rPr>
                <w:rFonts w:eastAsia="Times New Roman" w:cs="Times New Roman"/>
                <w:bCs/>
              </w:rPr>
              <w:t>• Tyler Young and Sawyer Larson will be student board reps second meeting of month starting in January.</w:t>
            </w:r>
          </w:p>
          <w:p w14:paraId="2D1C52B3" w14:textId="24A3F222" w:rsidR="00244AC7" w:rsidRPr="004B4AF3" w:rsidRDefault="00DC7335" w:rsidP="00DC7335">
            <w:pPr>
              <w:pStyle w:val="Standard"/>
              <w:ind w:left="360"/>
              <w:rPr>
                <w:rFonts w:eastAsia="Times New Roman" w:cs="Times New Roman"/>
                <w:bCs/>
              </w:rPr>
            </w:pPr>
            <w:r w:rsidRPr="004B4AF3">
              <w:rPr>
                <w:rFonts w:eastAsia="Times New Roman" w:cs="Times New Roman"/>
                <w:bCs/>
              </w:rPr>
              <w:t>• Helping Hands donation selection process letter by Val Rella was shared.</w:t>
            </w:r>
          </w:p>
          <w:p w14:paraId="5973A788" w14:textId="4F05B872" w:rsidR="00244AC7" w:rsidRPr="004B4AF3" w:rsidRDefault="00244AC7" w:rsidP="00DC7335">
            <w:pPr>
              <w:pStyle w:val="Standard"/>
              <w:rPr>
                <w:rFonts w:eastAsia="Times New Roman" w:cs="Times New Roman"/>
                <w:bCs/>
              </w:rPr>
            </w:pPr>
            <w:r w:rsidRPr="004B4AF3">
              <w:rPr>
                <w:rFonts w:eastAsia="Times New Roman" w:cs="Times New Roman"/>
                <w:bCs/>
              </w:rPr>
              <w:t>Colebrook School Newsletter</w:t>
            </w:r>
            <w:r w:rsidR="00DC7335" w:rsidRPr="004B4AF3">
              <w:rPr>
                <w:rFonts w:eastAsia="Times New Roman" w:cs="Times New Roman"/>
                <w:bCs/>
              </w:rPr>
              <w:t xml:space="preserve"> was also shared in her letter.</w:t>
            </w:r>
          </w:p>
          <w:p w14:paraId="2981C528" w14:textId="3592F23D" w:rsidR="00DC7335" w:rsidRPr="004B4AF3" w:rsidRDefault="00DC7335" w:rsidP="00DC7335">
            <w:pPr>
              <w:pStyle w:val="Standard"/>
              <w:rPr>
                <w:rFonts w:eastAsia="Times New Roman" w:cs="Times New Roman"/>
                <w:bCs/>
              </w:rPr>
            </w:pPr>
          </w:p>
          <w:p w14:paraId="6163E287" w14:textId="12F2D375" w:rsidR="00DC7335" w:rsidRPr="004B4AF3" w:rsidRDefault="00DC7335" w:rsidP="00DC7335">
            <w:pPr>
              <w:pStyle w:val="Standard"/>
              <w:rPr>
                <w:rFonts w:eastAsia="Times New Roman" w:cs="Times New Roman"/>
                <w:bCs/>
              </w:rPr>
            </w:pPr>
            <w:r w:rsidRPr="004B4AF3">
              <w:rPr>
                <w:rFonts w:eastAsia="Times New Roman" w:cs="Times New Roman"/>
                <w:bCs/>
              </w:rPr>
              <w:t xml:space="preserve">Kim announced the appointment of: Sam Howe </w:t>
            </w:r>
            <w:r w:rsidR="00147C5C" w:rsidRPr="004B4AF3">
              <w:rPr>
                <w:rFonts w:eastAsia="Times New Roman" w:cs="Times New Roman"/>
                <w:bCs/>
              </w:rPr>
              <w:t xml:space="preserve">as girls elementary school basketball coach </w:t>
            </w:r>
            <w:r w:rsidRPr="004B4AF3">
              <w:rPr>
                <w:rFonts w:eastAsia="Times New Roman" w:cs="Times New Roman"/>
                <w:bCs/>
              </w:rPr>
              <w:t>and Mal</w:t>
            </w:r>
            <w:r w:rsidR="00AC69C6">
              <w:rPr>
                <w:rFonts w:eastAsia="Times New Roman" w:cs="Times New Roman"/>
                <w:bCs/>
              </w:rPr>
              <w:t>i</w:t>
            </w:r>
            <w:r w:rsidRPr="004B4AF3">
              <w:rPr>
                <w:rFonts w:eastAsia="Times New Roman" w:cs="Times New Roman"/>
                <w:bCs/>
              </w:rPr>
              <w:t>k McKinnon</w:t>
            </w:r>
            <w:r w:rsidR="00147C5C" w:rsidRPr="004B4AF3">
              <w:rPr>
                <w:rFonts w:eastAsia="Times New Roman" w:cs="Times New Roman"/>
                <w:bCs/>
              </w:rPr>
              <w:t xml:space="preserve"> as boys elementary school basketball</w:t>
            </w:r>
            <w:r w:rsidRPr="004B4AF3">
              <w:rPr>
                <w:rFonts w:eastAsia="Times New Roman" w:cs="Times New Roman"/>
                <w:bCs/>
              </w:rPr>
              <w:t xml:space="preserve"> coach. She also welcomed Brandi Covell as </w:t>
            </w:r>
            <w:r w:rsidR="00D67E9F" w:rsidRPr="004B4AF3">
              <w:rPr>
                <w:rFonts w:eastAsia="Times New Roman" w:cs="Times New Roman"/>
                <w:bCs/>
              </w:rPr>
              <w:t>the new</w:t>
            </w:r>
            <w:r w:rsidRPr="004B4AF3">
              <w:rPr>
                <w:rFonts w:eastAsia="Times New Roman" w:cs="Times New Roman"/>
                <w:bCs/>
              </w:rPr>
              <w:t xml:space="preserve"> Student Assistant Program Specialist.</w:t>
            </w:r>
          </w:p>
          <w:p w14:paraId="2C4711A9" w14:textId="78E2A678" w:rsidR="0020194C" w:rsidRPr="004B4AF3" w:rsidRDefault="0020194C" w:rsidP="00EE39F2">
            <w:pPr>
              <w:pStyle w:val="Standard"/>
              <w:ind w:left="720"/>
              <w:rPr>
                <w:rFonts w:eastAsia="Times New Roman" w:cs="Times New Roman"/>
                <w:bCs/>
              </w:rPr>
            </w:pPr>
          </w:p>
        </w:tc>
        <w:tc>
          <w:tcPr>
            <w:tcW w:w="1890" w:type="dxa"/>
            <w:tcBorders>
              <w:top w:val="single" w:sz="4" w:space="0" w:color="auto"/>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D7D4867" w14:textId="77777777" w:rsidR="0058569D" w:rsidRPr="004B4AF3" w:rsidRDefault="0058569D" w:rsidP="00613F39">
            <w:pPr>
              <w:pStyle w:val="TableContents"/>
              <w:rPr>
                <w:rFonts w:cs="Times New Roman"/>
              </w:rPr>
            </w:pPr>
          </w:p>
        </w:tc>
      </w:tr>
      <w:tr w:rsidR="00C66743" w:rsidRPr="004B4AF3" w14:paraId="6CFA0132" w14:textId="77777777" w:rsidTr="0053535C">
        <w:trPr>
          <w:trHeight w:val="790"/>
        </w:trPr>
        <w:tc>
          <w:tcPr>
            <w:tcW w:w="630" w:type="dxa"/>
            <w:tcBorders>
              <w:top w:val="single" w:sz="2" w:space="0" w:color="000000"/>
              <w:left w:val="single" w:sz="2" w:space="0" w:color="000000"/>
              <w:bottom w:val="single" w:sz="4" w:space="0" w:color="auto"/>
            </w:tcBorders>
            <w:shd w:val="clear" w:color="auto" w:fill="auto"/>
            <w:tcMar>
              <w:top w:w="55" w:type="dxa"/>
              <w:left w:w="55" w:type="dxa"/>
              <w:bottom w:w="55" w:type="dxa"/>
              <w:right w:w="55" w:type="dxa"/>
            </w:tcMar>
          </w:tcPr>
          <w:p w14:paraId="73640348" w14:textId="5B6E57BE" w:rsidR="00C66743" w:rsidRPr="004B4AF3" w:rsidRDefault="00C66743" w:rsidP="00613F39">
            <w:pPr>
              <w:pStyle w:val="TableContents"/>
              <w:jc w:val="center"/>
              <w:rPr>
                <w:rFonts w:cs="Times New Roman"/>
              </w:rPr>
            </w:pPr>
            <w:r w:rsidRPr="004B4AF3">
              <w:rPr>
                <w:rFonts w:cs="Times New Roman"/>
              </w:rPr>
              <w:t>7.</w:t>
            </w:r>
          </w:p>
        </w:tc>
        <w:tc>
          <w:tcPr>
            <w:tcW w:w="7920" w:type="dxa"/>
            <w:tcBorders>
              <w:top w:val="single" w:sz="4" w:space="0" w:color="auto"/>
              <w:left w:val="single" w:sz="2" w:space="0" w:color="000000"/>
              <w:bottom w:val="single" w:sz="4" w:space="0" w:color="auto"/>
            </w:tcBorders>
            <w:shd w:val="clear" w:color="auto" w:fill="auto"/>
            <w:tcMar>
              <w:top w:w="55" w:type="dxa"/>
              <w:left w:w="55" w:type="dxa"/>
              <w:bottom w:w="55" w:type="dxa"/>
              <w:right w:w="55" w:type="dxa"/>
            </w:tcMar>
          </w:tcPr>
          <w:p w14:paraId="0A053D1C" w14:textId="77777777" w:rsidR="00C66743" w:rsidRPr="004B4AF3" w:rsidRDefault="00C66743" w:rsidP="00B6364C">
            <w:pPr>
              <w:pStyle w:val="Standard"/>
              <w:rPr>
                <w:rFonts w:eastAsia="Times New Roman" w:cs="Times New Roman"/>
                <w:bCs/>
              </w:rPr>
            </w:pPr>
            <w:r w:rsidRPr="004B4AF3">
              <w:rPr>
                <w:rFonts w:eastAsia="Times New Roman" w:cs="Times New Roman"/>
                <w:b/>
              </w:rPr>
              <w:t>College Career &amp; Technical Education Director:</w:t>
            </w:r>
            <w:r w:rsidRPr="004B4AF3">
              <w:rPr>
                <w:rFonts w:eastAsia="Times New Roman" w:cs="Times New Roman"/>
                <w:bCs/>
              </w:rPr>
              <w:t xml:space="preserve"> Tia Cloutier</w:t>
            </w:r>
          </w:p>
          <w:p w14:paraId="5EDECA81" w14:textId="66152D25" w:rsidR="00C66743" w:rsidRPr="004B4AF3" w:rsidRDefault="00C66743" w:rsidP="00C66743">
            <w:pPr>
              <w:pStyle w:val="Standard"/>
              <w:numPr>
                <w:ilvl w:val="0"/>
                <w:numId w:val="7"/>
              </w:numPr>
              <w:rPr>
                <w:rFonts w:eastAsia="Times New Roman" w:cs="Times New Roman"/>
                <w:bCs/>
              </w:rPr>
            </w:pPr>
            <w:r w:rsidRPr="004B4AF3">
              <w:rPr>
                <w:rFonts w:eastAsia="Times New Roman" w:cs="Times New Roman"/>
                <w:bCs/>
              </w:rPr>
              <w:t>December Report</w:t>
            </w:r>
          </w:p>
        </w:tc>
        <w:tc>
          <w:tcPr>
            <w:tcW w:w="1890" w:type="dxa"/>
            <w:tcBorders>
              <w:top w:val="single" w:sz="4" w:space="0" w:color="auto"/>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240B9FB1" w14:textId="77777777" w:rsidR="00C66743" w:rsidRPr="004B4AF3" w:rsidRDefault="00C66743" w:rsidP="00613F39">
            <w:pPr>
              <w:pStyle w:val="TableContents"/>
              <w:rPr>
                <w:rFonts w:cs="Times New Roman"/>
              </w:rPr>
            </w:pPr>
          </w:p>
        </w:tc>
      </w:tr>
      <w:tr w:rsidR="00A0131F" w:rsidRPr="004B4AF3" w14:paraId="634FFAE2" w14:textId="77777777" w:rsidTr="0053535C">
        <w:trPr>
          <w:trHeight w:val="2680"/>
        </w:trPr>
        <w:tc>
          <w:tcPr>
            <w:tcW w:w="630" w:type="dxa"/>
            <w:tcBorders>
              <w:top w:val="single" w:sz="4" w:space="0" w:color="auto"/>
              <w:left w:val="single" w:sz="2" w:space="0" w:color="000000"/>
              <w:bottom w:val="single" w:sz="4" w:space="0" w:color="auto"/>
            </w:tcBorders>
            <w:shd w:val="clear" w:color="auto" w:fill="auto"/>
            <w:tcMar>
              <w:top w:w="55" w:type="dxa"/>
              <w:left w:w="55" w:type="dxa"/>
              <w:bottom w:w="55" w:type="dxa"/>
              <w:right w:w="55" w:type="dxa"/>
            </w:tcMar>
          </w:tcPr>
          <w:p w14:paraId="1FE6C903" w14:textId="37D941AA" w:rsidR="00A0131F" w:rsidRPr="004B4AF3" w:rsidRDefault="00BE75F0" w:rsidP="006B439C">
            <w:pPr>
              <w:pStyle w:val="TableContents"/>
              <w:jc w:val="center"/>
              <w:rPr>
                <w:rFonts w:cs="Times New Roman"/>
              </w:rPr>
            </w:pPr>
            <w:r w:rsidRPr="004B4AF3">
              <w:rPr>
                <w:rFonts w:cs="Times New Roman"/>
              </w:rPr>
              <w:t>8</w:t>
            </w:r>
            <w:r w:rsidR="000A5890" w:rsidRPr="004B4AF3">
              <w:rPr>
                <w:rFonts w:cs="Times New Roman"/>
              </w:rPr>
              <w:t>.</w:t>
            </w:r>
          </w:p>
        </w:tc>
        <w:tc>
          <w:tcPr>
            <w:tcW w:w="7920" w:type="dxa"/>
            <w:tcBorders>
              <w:top w:val="single" w:sz="4" w:space="0" w:color="auto"/>
              <w:left w:val="single" w:sz="2" w:space="0" w:color="000000"/>
              <w:bottom w:val="single" w:sz="4" w:space="0" w:color="auto"/>
            </w:tcBorders>
            <w:shd w:val="clear" w:color="auto" w:fill="auto"/>
            <w:tcMar>
              <w:top w:w="55" w:type="dxa"/>
              <w:left w:w="55" w:type="dxa"/>
              <w:bottom w:w="55" w:type="dxa"/>
              <w:right w:w="55" w:type="dxa"/>
            </w:tcMar>
          </w:tcPr>
          <w:p w14:paraId="686EC993" w14:textId="741A3B03" w:rsidR="000F2B0D" w:rsidRPr="004B4AF3" w:rsidRDefault="00145431" w:rsidP="00B847E7">
            <w:pPr>
              <w:pBdr>
                <w:top w:val="nil"/>
                <w:left w:val="nil"/>
                <w:bottom w:val="nil"/>
                <w:right w:val="nil"/>
                <w:between w:val="nil"/>
              </w:pBdr>
              <w:spacing w:line="271" w:lineRule="auto"/>
              <w:rPr>
                <w:rFonts w:eastAsia="Times New Roman" w:cs="Times New Roman"/>
                <w:bCs/>
                <w:color w:val="000000"/>
              </w:rPr>
            </w:pPr>
            <w:r w:rsidRPr="004B4AF3">
              <w:rPr>
                <w:rFonts w:eastAsia="Times New Roman" w:cs="Times New Roman"/>
                <w:b/>
                <w:color w:val="000000"/>
              </w:rPr>
              <w:t xml:space="preserve">Superintendent’s Report – </w:t>
            </w:r>
            <w:r w:rsidRPr="004B4AF3">
              <w:rPr>
                <w:rFonts w:eastAsia="Times New Roman" w:cs="Times New Roman"/>
                <w:bCs/>
                <w:color w:val="000000"/>
              </w:rPr>
              <w:t>Debra Taylor</w:t>
            </w:r>
          </w:p>
          <w:p w14:paraId="2871C19B" w14:textId="77777777" w:rsidR="002928DD" w:rsidRPr="004B4AF3" w:rsidRDefault="00244AC7" w:rsidP="0053535C">
            <w:pPr>
              <w:pStyle w:val="ListParagraph"/>
              <w:numPr>
                <w:ilvl w:val="0"/>
                <w:numId w:val="2"/>
              </w:numPr>
              <w:pBdr>
                <w:top w:val="nil"/>
                <w:left w:val="nil"/>
                <w:bottom w:val="nil"/>
                <w:right w:val="nil"/>
                <w:between w:val="nil"/>
              </w:pBdr>
              <w:spacing w:line="271" w:lineRule="auto"/>
              <w:rPr>
                <w:rFonts w:eastAsia="Times New Roman" w:cs="Times New Roman"/>
                <w:bCs/>
                <w:color w:val="000000"/>
                <w:szCs w:val="24"/>
              </w:rPr>
            </w:pPr>
            <w:r w:rsidRPr="004B4AF3">
              <w:rPr>
                <w:rFonts w:eastAsia="Times New Roman" w:cs="Times New Roman"/>
                <w:bCs/>
                <w:color w:val="000000"/>
                <w:szCs w:val="24"/>
              </w:rPr>
              <w:t>Superintendent Report</w:t>
            </w:r>
          </w:p>
          <w:p w14:paraId="6FD9A3F6" w14:textId="561FD5F0" w:rsidR="00852EE2" w:rsidRPr="004B4AF3" w:rsidRDefault="00852EE2" w:rsidP="00852EE2">
            <w:pPr>
              <w:spacing w:before="200"/>
              <w:ind w:left="-15"/>
              <w:rPr>
                <w:rFonts w:cs="Times New Roman"/>
                <w:color w:val="000000"/>
                <w:u w:val="single"/>
              </w:rPr>
            </w:pPr>
            <w:r w:rsidRPr="004B4AF3">
              <w:rPr>
                <w:rFonts w:cs="Times New Roman"/>
                <w:color w:val="000000"/>
                <w:u w:val="single"/>
              </w:rPr>
              <w:t>Colebrook School Update</w:t>
            </w:r>
          </w:p>
          <w:p w14:paraId="767B86E6" w14:textId="4A3BB69E" w:rsidR="00852EE2" w:rsidRPr="004B4AF3" w:rsidRDefault="00852EE2" w:rsidP="00852EE2">
            <w:pPr>
              <w:spacing w:before="200"/>
              <w:ind w:left="-15"/>
              <w:rPr>
                <w:rFonts w:cs="Times New Roman"/>
              </w:rPr>
            </w:pPr>
            <w:r w:rsidRPr="004B4AF3">
              <w:rPr>
                <w:rFonts w:cs="Times New Roman"/>
                <w:color w:val="000000"/>
              </w:rPr>
              <w:t>Colebrook School Board is focusing on communication regarding the proposed Colebrook Academy and Elementary School Building Expansion and Renovation Project. </w:t>
            </w:r>
          </w:p>
          <w:p w14:paraId="7BF32E98" w14:textId="4F00BDB5" w:rsidR="00852EE2" w:rsidRPr="004B4AF3" w:rsidRDefault="00852EE2" w:rsidP="00852EE2">
            <w:pPr>
              <w:spacing w:before="200"/>
              <w:ind w:left="-15"/>
              <w:rPr>
                <w:rFonts w:cs="Times New Roman"/>
              </w:rPr>
            </w:pPr>
            <w:r w:rsidRPr="004B4AF3">
              <w:rPr>
                <w:rFonts w:cs="Times New Roman"/>
                <w:color w:val="000000"/>
              </w:rPr>
              <w:t>The School District was recently notified that the Colebrook Academy and North Point CTE program has been prioritized as Number 2 in the state for building aid by the New Hampshire Department of Education.  The School Board action to proceed with the project, noted that it is contingent on Building Aid.  With the aid, the estimated taxpayer impact is $6.5 million, which is the same amount the town approved for the original elementary school project over 20 years ago. </w:t>
            </w:r>
          </w:p>
          <w:p w14:paraId="3B4F85F7" w14:textId="77777777" w:rsidR="00852EE2" w:rsidRPr="004B4AF3" w:rsidRDefault="00852EE2" w:rsidP="00852EE2">
            <w:pPr>
              <w:spacing w:before="200"/>
              <w:ind w:left="-15"/>
              <w:rPr>
                <w:rFonts w:cs="Times New Roman"/>
              </w:rPr>
            </w:pPr>
            <w:r w:rsidRPr="004B4AF3">
              <w:rPr>
                <w:rFonts w:cs="Times New Roman"/>
                <w:color w:val="000000"/>
              </w:rPr>
              <w:t>The scope of the project includes new construction including the New Colebrook Academy and North Point Career and Technical Education Center (CTE) along with a regulation sized high school gym. </w:t>
            </w:r>
          </w:p>
          <w:p w14:paraId="74D31B3C" w14:textId="77777777" w:rsidR="00852EE2" w:rsidRPr="004B4AF3" w:rsidRDefault="00852EE2" w:rsidP="00852EE2">
            <w:pPr>
              <w:spacing w:before="200"/>
              <w:ind w:left="-15"/>
              <w:rPr>
                <w:rFonts w:cs="Times New Roman"/>
              </w:rPr>
            </w:pPr>
            <w:r w:rsidRPr="004B4AF3">
              <w:rPr>
                <w:rFonts w:cs="Times New Roman"/>
                <w:color w:val="000000"/>
              </w:rPr>
              <w:t>The North Point CTE program began this fall with five programs including: automotive, culinary/hospitality, education, health sciences and information technology. The new building will accommodate the needed lab and classroom space for these programs.</w:t>
            </w:r>
          </w:p>
          <w:p w14:paraId="61C8CA13" w14:textId="77777777" w:rsidR="00852EE2" w:rsidRPr="004B4AF3" w:rsidRDefault="00852EE2" w:rsidP="00852EE2">
            <w:pPr>
              <w:spacing w:before="200"/>
              <w:ind w:left="-15"/>
              <w:rPr>
                <w:rFonts w:cs="Times New Roman"/>
              </w:rPr>
            </w:pPr>
            <w:r w:rsidRPr="004B4AF3">
              <w:rPr>
                <w:rFonts w:cs="Times New Roman"/>
                <w:color w:val="000000"/>
              </w:rPr>
              <w:t xml:space="preserve">The major goals of the new Colebrook Academy and North Point CTE </w:t>
            </w:r>
            <w:proofErr w:type="gramStart"/>
            <w:r w:rsidRPr="004B4AF3">
              <w:rPr>
                <w:rFonts w:cs="Times New Roman"/>
                <w:color w:val="000000"/>
              </w:rPr>
              <w:t>are:</w:t>
            </w:r>
            <w:proofErr w:type="gramEnd"/>
            <w:r w:rsidRPr="004B4AF3">
              <w:rPr>
                <w:rFonts w:cs="Times New Roman"/>
                <w:color w:val="000000"/>
              </w:rPr>
              <w:t xml:space="preserve"> Space, Safety and Spirit.</w:t>
            </w:r>
          </w:p>
          <w:p w14:paraId="6EFD2FB7" w14:textId="77777777" w:rsidR="00852EE2" w:rsidRPr="004B4AF3" w:rsidRDefault="00852EE2" w:rsidP="00852EE2">
            <w:pPr>
              <w:spacing w:before="200"/>
              <w:ind w:left="-15"/>
              <w:rPr>
                <w:rFonts w:cs="Times New Roman"/>
              </w:rPr>
            </w:pPr>
            <w:r w:rsidRPr="004B4AF3">
              <w:rPr>
                <w:rFonts w:cs="Times New Roman"/>
                <w:color w:val="000000"/>
              </w:rPr>
              <w:t> The New Colebrook Academy and North Point CTE will:</w:t>
            </w:r>
          </w:p>
          <w:p w14:paraId="021C6024" w14:textId="77777777" w:rsidR="00852EE2" w:rsidRPr="004B4AF3" w:rsidRDefault="00852EE2" w:rsidP="00852EE2">
            <w:pPr>
              <w:widowControl/>
              <w:numPr>
                <w:ilvl w:val="0"/>
                <w:numId w:val="8"/>
              </w:numPr>
              <w:suppressAutoHyphens w:val="0"/>
              <w:autoSpaceDN/>
              <w:spacing w:before="200"/>
              <w:rPr>
                <w:rFonts w:cs="Times New Roman"/>
                <w:color w:val="000000"/>
              </w:rPr>
            </w:pPr>
            <w:r w:rsidRPr="004B4AF3">
              <w:rPr>
                <w:rFonts w:cs="Times New Roman"/>
                <w:color w:val="000000"/>
              </w:rPr>
              <w:t>Provide CTE programs to the region including Auto, Power Sports, Health Sciences, Culinary/Hospitality, Education, and Technology</w:t>
            </w:r>
          </w:p>
          <w:p w14:paraId="15A104D8" w14:textId="77777777" w:rsidR="00852EE2" w:rsidRPr="004B4AF3" w:rsidRDefault="00852EE2" w:rsidP="00852EE2">
            <w:pPr>
              <w:widowControl/>
              <w:numPr>
                <w:ilvl w:val="0"/>
                <w:numId w:val="8"/>
              </w:numPr>
              <w:suppressAutoHyphens w:val="0"/>
              <w:autoSpaceDN/>
              <w:rPr>
                <w:rFonts w:cs="Times New Roman"/>
                <w:color w:val="000000"/>
              </w:rPr>
            </w:pPr>
            <w:r w:rsidRPr="004B4AF3">
              <w:rPr>
                <w:rFonts w:cs="Times New Roman"/>
                <w:color w:val="000000"/>
              </w:rPr>
              <w:t>Include regulation sized high school gymnasium</w:t>
            </w:r>
          </w:p>
          <w:p w14:paraId="5D439C0D" w14:textId="77777777" w:rsidR="00852EE2" w:rsidRPr="004B4AF3" w:rsidRDefault="00852EE2" w:rsidP="00852EE2">
            <w:pPr>
              <w:widowControl/>
              <w:numPr>
                <w:ilvl w:val="0"/>
                <w:numId w:val="8"/>
              </w:numPr>
              <w:suppressAutoHyphens w:val="0"/>
              <w:autoSpaceDN/>
              <w:rPr>
                <w:rFonts w:cs="Times New Roman"/>
                <w:color w:val="000000"/>
              </w:rPr>
            </w:pPr>
            <w:r w:rsidRPr="004B4AF3">
              <w:rPr>
                <w:rFonts w:cs="Times New Roman"/>
                <w:color w:val="000000"/>
              </w:rPr>
              <w:t>Provide adult education opportunities</w:t>
            </w:r>
          </w:p>
          <w:p w14:paraId="05C67771" w14:textId="77777777" w:rsidR="00852EE2" w:rsidRPr="004B4AF3" w:rsidRDefault="00852EE2" w:rsidP="00852EE2">
            <w:pPr>
              <w:widowControl/>
              <w:numPr>
                <w:ilvl w:val="0"/>
                <w:numId w:val="8"/>
              </w:numPr>
              <w:suppressAutoHyphens w:val="0"/>
              <w:autoSpaceDN/>
              <w:rPr>
                <w:rFonts w:cs="Times New Roman"/>
                <w:color w:val="000000"/>
              </w:rPr>
            </w:pPr>
            <w:r w:rsidRPr="004B4AF3">
              <w:rPr>
                <w:rFonts w:cs="Times New Roman"/>
                <w:color w:val="000000"/>
              </w:rPr>
              <w:t>Provide expanded on site college course offerings beyond the 42 credits offered this year</w:t>
            </w:r>
          </w:p>
          <w:p w14:paraId="29E0DFED" w14:textId="77777777" w:rsidR="00852EE2" w:rsidRPr="004B4AF3" w:rsidRDefault="00852EE2" w:rsidP="00852EE2">
            <w:pPr>
              <w:widowControl/>
              <w:numPr>
                <w:ilvl w:val="0"/>
                <w:numId w:val="8"/>
              </w:numPr>
              <w:suppressAutoHyphens w:val="0"/>
              <w:autoSpaceDN/>
              <w:rPr>
                <w:rFonts w:cs="Times New Roman"/>
                <w:color w:val="000000"/>
              </w:rPr>
            </w:pPr>
            <w:r w:rsidRPr="004B4AF3">
              <w:rPr>
                <w:rFonts w:cs="Times New Roman"/>
                <w:color w:val="000000"/>
              </w:rPr>
              <w:t>Be a community resource for indoor winter activities and gatherings</w:t>
            </w:r>
          </w:p>
          <w:p w14:paraId="32FB5194" w14:textId="77777777" w:rsidR="00852EE2" w:rsidRPr="004B4AF3" w:rsidRDefault="00852EE2" w:rsidP="00852EE2">
            <w:pPr>
              <w:widowControl/>
              <w:numPr>
                <w:ilvl w:val="0"/>
                <w:numId w:val="8"/>
              </w:numPr>
              <w:suppressAutoHyphens w:val="0"/>
              <w:autoSpaceDN/>
              <w:rPr>
                <w:rFonts w:cs="Times New Roman"/>
                <w:color w:val="000000"/>
              </w:rPr>
            </w:pPr>
            <w:r w:rsidRPr="004B4AF3">
              <w:rPr>
                <w:rFonts w:cs="Times New Roman"/>
                <w:color w:val="000000"/>
              </w:rPr>
              <w:t>Include dedicated high school areas</w:t>
            </w:r>
          </w:p>
          <w:p w14:paraId="6E75635E" w14:textId="77777777" w:rsidR="00852EE2" w:rsidRPr="004B4AF3" w:rsidRDefault="00852EE2" w:rsidP="00852EE2">
            <w:pPr>
              <w:widowControl/>
              <w:numPr>
                <w:ilvl w:val="0"/>
                <w:numId w:val="8"/>
              </w:numPr>
              <w:suppressAutoHyphens w:val="0"/>
              <w:autoSpaceDN/>
              <w:rPr>
                <w:rFonts w:cs="Times New Roman"/>
                <w:color w:val="000000"/>
              </w:rPr>
            </w:pPr>
            <w:r w:rsidRPr="004B4AF3">
              <w:rPr>
                <w:rFonts w:cs="Times New Roman"/>
                <w:color w:val="000000"/>
              </w:rPr>
              <w:t>Be fully handicapped accessible</w:t>
            </w:r>
          </w:p>
          <w:p w14:paraId="28720DBA" w14:textId="77777777" w:rsidR="00852EE2" w:rsidRPr="004B4AF3" w:rsidRDefault="00852EE2" w:rsidP="00852EE2">
            <w:pPr>
              <w:widowControl/>
              <w:numPr>
                <w:ilvl w:val="0"/>
                <w:numId w:val="8"/>
              </w:numPr>
              <w:suppressAutoHyphens w:val="0"/>
              <w:autoSpaceDN/>
              <w:rPr>
                <w:rFonts w:cs="Times New Roman"/>
                <w:color w:val="000000"/>
              </w:rPr>
            </w:pPr>
            <w:r w:rsidRPr="004B4AF3">
              <w:rPr>
                <w:rFonts w:cs="Times New Roman"/>
                <w:color w:val="000000"/>
              </w:rPr>
              <w:t>Give Colebrook Academy back the identity &amp; home lost in 2019</w:t>
            </w:r>
          </w:p>
          <w:p w14:paraId="3A8566B9" w14:textId="77777777" w:rsidR="00852EE2" w:rsidRPr="004B4AF3" w:rsidRDefault="00852EE2" w:rsidP="00852EE2">
            <w:pPr>
              <w:spacing w:before="200"/>
              <w:rPr>
                <w:rFonts w:cs="Times New Roman"/>
              </w:rPr>
            </w:pPr>
            <w:r w:rsidRPr="004B4AF3">
              <w:rPr>
                <w:rFonts w:cs="Times New Roman"/>
                <w:color w:val="000000"/>
              </w:rPr>
              <w:t xml:space="preserve">The new building will provide more of a standalone high school area, giving students the feeling that they are moving into the next phase of their academic lives. The school expansion project is designed to provide much needed high school level education spaces, which also has the added effect of improving the existing elementary school by returning rooms designed for elementary and middle school learning back to their original classroom level. Additionally, the design creates a CTE wing, a high school sized gym with secure public entry and provides spaces for specialized learning designed for collaboration, </w:t>
            </w:r>
            <w:proofErr w:type="gramStart"/>
            <w:r w:rsidRPr="004B4AF3">
              <w:rPr>
                <w:rFonts w:cs="Times New Roman"/>
                <w:color w:val="000000"/>
              </w:rPr>
              <w:t>intervention</w:t>
            </w:r>
            <w:proofErr w:type="gramEnd"/>
            <w:r w:rsidRPr="004B4AF3">
              <w:rPr>
                <w:rFonts w:cs="Times New Roman"/>
                <w:color w:val="000000"/>
              </w:rPr>
              <w:t xml:space="preserve"> and project-based learning.</w:t>
            </w:r>
          </w:p>
          <w:p w14:paraId="2AC28BFE" w14:textId="77777777" w:rsidR="00852EE2" w:rsidRPr="004B4AF3" w:rsidRDefault="00852EE2" w:rsidP="00852EE2">
            <w:pPr>
              <w:spacing w:before="200"/>
              <w:rPr>
                <w:rFonts w:cs="Times New Roman"/>
              </w:rPr>
            </w:pPr>
            <w:r w:rsidRPr="004B4AF3">
              <w:rPr>
                <w:rFonts w:cs="Times New Roman"/>
                <w:color w:val="000000"/>
              </w:rPr>
              <w:t>The Board Building Communications Committee has reached out to various community organizations, including retired teachers, North Country Chamber of Commerce and the Kiwanis club, and Community Craft Fair. There will also be public information hearings where residents can view floor plans and external renderings and ask questions. Voters will consider the proposed project at the Colebrook Annual School District Meeting on March 7 at 6:00 pm.</w:t>
            </w:r>
            <w:r w:rsidRPr="004B4AF3">
              <w:rPr>
                <w:rFonts w:cs="Times New Roman"/>
                <w:color w:val="000000"/>
              </w:rPr>
              <w:tab/>
            </w:r>
            <w:r w:rsidRPr="004B4AF3">
              <w:rPr>
                <w:rFonts w:cs="Times New Roman"/>
                <w:color w:val="000000"/>
              </w:rPr>
              <w:tab/>
            </w:r>
            <w:r w:rsidRPr="004B4AF3">
              <w:rPr>
                <w:rFonts w:cs="Times New Roman"/>
                <w:color w:val="000000"/>
              </w:rPr>
              <w:tab/>
            </w:r>
          </w:p>
          <w:p w14:paraId="04815F60" w14:textId="77777777" w:rsidR="00852EE2" w:rsidRPr="004B4AF3" w:rsidRDefault="00852EE2" w:rsidP="00852EE2">
            <w:pPr>
              <w:spacing w:before="200"/>
              <w:rPr>
                <w:rFonts w:cs="Times New Roman"/>
              </w:rPr>
            </w:pPr>
            <w:r w:rsidRPr="004B4AF3">
              <w:rPr>
                <w:rFonts w:cs="Times New Roman"/>
                <w:color w:val="000000"/>
              </w:rPr>
              <w:t xml:space="preserve">Visit the School District website for more information on the proposed project: </w:t>
            </w:r>
            <w:hyperlink r:id="rId8" w:history="1">
              <w:r w:rsidRPr="004B4AF3">
                <w:rPr>
                  <w:rFonts w:cs="Times New Roman"/>
                  <w:color w:val="1155CC"/>
                  <w:u w:val="single"/>
                </w:rPr>
                <w:t>https://csd.sau7.org/proposed_colebrook_academy_and_cte_center</w:t>
              </w:r>
            </w:hyperlink>
          </w:p>
          <w:p w14:paraId="1A0CC416" w14:textId="77777777" w:rsidR="00852EE2" w:rsidRPr="004B4AF3" w:rsidRDefault="00852EE2" w:rsidP="00852EE2">
            <w:pPr>
              <w:spacing w:before="200"/>
              <w:rPr>
                <w:rFonts w:cs="Times New Roman"/>
              </w:rPr>
            </w:pPr>
            <w:r w:rsidRPr="004B4AF3">
              <w:rPr>
                <w:rFonts w:cs="Times New Roman"/>
                <w:b/>
                <w:bCs/>
                <w:i/>
                <w:iCs/>
                <w:color w:val="000000"/>
                <w:u w:val="single"/>
              </w:rPr>
              <w:t>Winter Concerts: </w:t>
            </w:r>
          </w:p>
          <w:p w14:paraId="76CB48E5" w14:textId="77777777" w:rsidR="00852EE2" w:rsidRPr="004B4AF3" w:rsidRDefault="00852EE2" w:rsidP="00852EE2">
            <w:pPr>
              <w:spacing w:before="200"/>
              <w:contextualSpacing/>
              <w:rPr>
                <w:rFonts w:cs="Times New Roman"/>
              </w:rPr>
            </w:pPr>
            <w:r w:rsidRPr="004B4AF3">
              <w:rPr>
                <w:rFonts w:cs="Times New Roman"/>
                <w:color w:val="000000"/>
              </w:rPr>
              <w:t>Colebrook:  December 15 at 6:00 pm</w:t>
            </w:r>
          </w:p>
          <w:p w14:paraId="6FB86F47" w14:textId="77777777" w:rsidR="00852EE2" w:rsidRPr="004B4AF3" w:rsidRDefault="00852EE2" w:rsidP="00852EE2">
            <w:pPr>
              <w:spacing w:before="200"/>
              <w:contextualSpacing/>
              <w:rPr>
                <w:rFonts w:cs="Times New Roman"/>
              </w:rPr>
            </w:pPr>
            <w:r w:rsidRPr="004B4AF3">
              <w:rPr>
                <w:rFonts w:cs="Times New Roman"/>
                <w:color w:val="000000"/>
              </w:rPr>
              <w:t>Pittsburg:  December 19 at 5:30 pm</w:t>
            </w:r>
          </w:p>
          <w:p w14:paraId="1191DAD3" w14:textId="393A477D" w:rsidR="00852EE2" w:rsidRPr="004B4AF3" w:rsidRDefault="00852EE2" w:rsidP="00852EE2">
            <w:pPr>
              <w:spacing w:before="200"/>
              <w:contextualSpacing/>
              <w:rPr>
                <w:rFonts w:cs="Times New Roman"/>
                <w:color w:val="000000"/>
              </w:rPr>
            </w:pPr>
            <w:r w:rsidRPr="004B4AF3">
              <w:rPr>
                <w:rFonts w:cs="Times New Roman"/>
                <w:color w:val="000000"/>
              </w:rPr>
              <w:t>Stewartstown:  December 16: 1:30 pm</w:t>
            </w:r>
          </w:p>
          <w:p w14:paraId="0BD55F81" w14:textId="77777777" w:rsidR="0072633F" w:rsidRPr="004B4AF3" w:rsidRDefault="0072633F" w:rsidP="00852EE2">
            <w:pPr>
              <w:spacing w:before="200"/>
              <w:contextualSpacing/>
              <w:rPr>
                <w:rFonts w:cs="Times New Roman"/>
              </w:rPr>
            </w:pPr>
          </w:p>
          <w:p w14:paraId="06D498BE" w14:textId="13BD8A38" w:rsidR="00244AC7" w:rsidRPr="004B4AF3" w:rsidRDefault="00244AC7" w:rsidP="00244AC7">
            <w:pPr>
              <w:pStyle w:val="ListParagraph"/>
              <w:numPr>
                <w:ilvl w:val="0"/>
                <w:numId w:val="2"/>
              </w:numPr>
              <w:pBdr>
                <w:top w:val="nil"/>
                <w:left w:val="nil"/>
                <w:bottom w:val="nil"/>
                <w:right w:val="nil"/>
                <w:between w:val="nil"/>
              </w:pBdr>
              <w:spacing w:line="271" w:lineRule="auto"/>
              <w:rPr>
                <w:rFonts w:eastAsia="Times New Roman" w:cs="Times New Roman"/>
                <w:bCs/>
                <w:color w:val="000000"/>
                <w:szCs w:val="24"/>
              </w:rPr>
            </w:pPr>
            <w:r w:rsidRPr="004B4AF3">
              <w:rPr>
                <w:rFonts w:eastAsia="Times New Roman" w:cs="Times New Roman"/>
                <w:bCs/>
                <w:color w:val="000000"/>
                <w:szCs w:val="24"/>
              </w:rPr>
              <w:t>Colebrook Board/Teacher Tentative Collective Bargaining Agreement</w:t>
            </w:r>
          </w:p>
          <w:p w14:paraId="696C3C37" w14:textId="620F7C89" w:rsidR="0072633F" w:rsidRPr="004B4AF3" w:rsidRDefault="0072633F" w:rsidP="0072633F">
            <w:pPr>
              <w:pStyle w:val="ListParagraph"/>
              <w:pBdr>
                <w:top w:val="nil"/>
                <w:left w:val="nil"/>
                <w:bottom w:val="nil"/>
                <w:right w:val="nil"/>
                <w:between w:val="nil"/>
              </w:pBdr>
              <w:spacing w:line="271" w:lineRule="auto"/>
              <w:rPr>
                <w:rFonts w:eastAsia="Times New Roman" w:cs="Times New Roman"/>
                <w:bCs/>
                <w:color w:val="000000"/>
                <w:szCs w:val="24"/>
              </w:rPr>
            </w:pPr>
            <w:r w:rsidRPr="004B4AF3">
              <w:rPr>
                <w:rFonts w:eastAsia="Times New Roman" w:cs="Times New Roman"/>
                <w:bCs/>
                <w:color w:val="000000"/>
                <w:szCs w:val="24"/>
              </w:rPr>
              <w:t>(Addressed in nonpublic session)</w:t>
            </w:r>
          </w:p>
          <w:p w14:paraId="73BA3BE6" w14:textId="5275A8AB" w:rsidR="00244AC7" w:rsidRPr="004B4AF3" w:rsidRDefault="00244AC7" w:rsidP="00244AC7">
            <w:pPr>
              <w:pBdr>
                <w:top w:val="nil"/>
                <w:left w:val="nil"/>
                <w:bottom w:val="nil"/>
                <w:right w:val="nil"/>
                <w:between w:val="nil"/>
              </w:pBdr>
              <w:spacing w:line="271" w:lineRule="auto"/>
              <w:rPr>
                <w:rFonts w:eastAsia="Times New Roman" w:cs="Times New Roman"/>
                <w:bCs/>
                <w:color w:val="000000"/>
              </w:rPr>
            </w:pPr>
          </w:p>
        </w:tc>
        <w:tc>
          <w:tcPr>
            <w:tcW w:w="1890" w:type="dxa"/>
            <w:tcBorders>
              <w:top w:val="single" w:sz="4" w:space="0" w:color="auto"/>
              <w:left w:val="single" w:sz="2" w:space="0" w:color="000000"/>
              <w:bottom w:val="single" w:sz="4" w:space="0" w:color="auto"/>
              <w:right w:val="single" w:sz="2" w:space="0" w:color="000000"/>
            </w:tcBorders>
            <w:shd w:val="clear" w:color="auto" w:fill="auto"/>
            <w:tcMar>
              <w:top w:w="55" w:type="dxa"/>
              <w:left w:w="55" w:type="dxa"/>
              <w:bottom w:w="55" w:type="dxa"/>
              <w:right w:w="55" w:type="dxa"/>
            </w:tcMar>
          </w:tcPr>
          <w:p w14:paraId="65A46C45" w14:textId="77777777" w:rsidR="00A0131F" w:rsidRPr="004B4AF3" w:rsidRDefault="00A0131F" w:rsidP="006B439C">
            <w:pPr>
              <w:rPr>
                <w:rFonts w:cs="Times New Roman"/>
              </w:rPr>
            </w:pPr>
          </w:p>
          <w:p w14:paraId="2AA7A569" w14:textId="77777777" w:rsidR="003A5072" w:rsidRPr="004B4AF3" w:rsidRDefault="003A5072" w:rsidP="006B439C">
            <w:pPr>
              <w:rPr>
                <w:rFonts w:cs="Times New Roman"/>
              </w:rPr>
            </w:pPr>
          </w:p>
          <w:p w14:paraId="0DABDFAC" w14:textId="77777777" w:rsidR="003A5072" w:rsidRPr="004B4AF3" w:rsidRDefault="003A5072" w:rsidP="006B439C">
            <w:pPr>
              <w:rPr>
                <w:rFonts w:cs="Times New Roman"/>
              </w:rPr>
            </w:pPr>
          </w:p>
          <w:p w14:paraId="324E91A8" w14:textId="77777777" w:rsidR="003A5072" w:rsidRPr="004B4AF3" w:rsidRDefault="003A5072" w:rsidP="006B439C">
            <w:pPr>
              <w:rPr>
                <w:rFonts w:cs="Times New Roman"/>
              </w:rPr>
            </w:pPr>
          </w:p>
          <w:p w14:paraId="4A661D4A" w14:textId="77777777" w:rsidR="003A5072" w:rsidRPr="004B4AF3" w:rsidRDefault="003A5072" w:rsidP="006B439C">
            <w:pPr>
              <w:rPr>
                <w:rFonts w:cs="Times New Roman"/>
              </w:rPr>
            </w:pPr>
          </w:p>
          <w:p w14:paraId="728BEECE" w14:textId="77777777" w:rsidR="003A5072" w:rsidRPr="004B4AF3" w:rsidRDefault="003A5072" w:rsidP="006B439C">
            <w:pPr>
              <w:rPr>
                <w:rFonts w:cs="Times New Roman"/>
              </w:rPr>
            </w:pPr>
          </w:p>
          <w:p w14:paraId="4C927F0E" w14:textId="77777777" w:rsidR="003A5072" w:rsidRPr="004B4AF3" w:rsidRDefault="003A5072" w:rsidP="006B439C">
            <w:pPr>
              <w:rPr>
                <w:rFonts w:cs="Times New Roman"/>
              </w:rPr>
            </w:pPr>
          </w:p>
          <w:p w14:paraId="4A98CF27" w14:textId="1D4D4271" w:rsidR="003A5072" w:rsidRPr="004B4AF3" w:rsidRDefault="003A5072" w:rsidP="006B439C">
            <w:pPr>
              <w:rPr>
                <w:rFonts w:cs="Times New Roman"/>
              </w:rPr>
            </w:pPr>
          </w:p>
        </w:tc>
      </w:tr>
      <w:tr w:rsidR="00BE75F0" w:rsidRPr="004B4AF3" w14:paraId="3755EF8A" w14:textId="77777777" w:rsidTr="00B6364C">
        <w:trPr>
          <w:trHeight w:val="511"/>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483FC474" w14:textId="26D2A85D" w:rsidR="00BE75F0" w:rsidRPr="004B4AF3" w:rsidRDefault="00C66743" w:rsidP="0094494E">
            <w:pPr>
              <w:pStyle w:val="TableContents"/>
              <w:jc w:val="center"/>
              <w:rPr>
                <w:rFonts w:cs="Times New Roman"/>
              </w:rPr>
            </w:pPr>
            <w:r w:rsidRPr="004B4AF3">
              <w:rPr>
                <w:rFonts w:cs="Times New Roman"/>
              </w:rPr>
              <w:t>9.</w:t>
            </w:r>
          </w:p>
        </w:tc>
        <w:tc>
          <w:tcPr>
            <w:tcW w:w="792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68C0D6D1" w14:textId="072984B1" w:rsidR="00BE75F0" w:rsidRPr="004B4AF3" w:rsidRDefault="00244AC7" w:rsidP="00795B37">
            <w:pPr>
              <w:pStyle w:val="TableContents"/>
              <w:rPr>
                <w:rFonts w:cs="Times New Roman"/>
              </w:rPr>
            </w:pPr>
            <w:r w:rsidRPr="004B4AF3">
              <w:rPr>
                <w:rFonts w:cs="Times New Roman"/>
                <w:b/>
                <w:bCs/>
              </w:rPr>
              <w:t xml:space="preserve">Business Administrator’s Report – </w:t>
            </w:r>
            <w:r w:rsidRPr="004B4AF3">
              <w:rPr>
                <w:rFonts w:cs="Times New Roman"/>
              </w:rPr>
              <w:t>Bridget Cross</w:t>
            </w:r>
          </w:p>
          <w:p w14:paraId="671EBF55" w14:textId="7B431BF1" w:rsidR="00E72AC0" w:rsidRPr="004B4AF3" w:rsidRDefault="00E72AC0" w:rsidP="00E72AC0">
            <w:pPr>
              <w:pStyle w:val="TableContents"/>
              <w:numPr>
                <w:ilvl w:val="0"/>
                <w:numId w:val="6"/>
              </w:numPr>
              <w:rPr>
                <w:rFonts w:cs="Times New Roman"/>
              </w:rPr>
            </w:pPr>
            <w:r w:rsidRPr="004B4AF3">
              <w:rPr>
                <w:rFonts w:cs="Times New Roman"/>
              </w:rPr>
              <w:t>Eagle Scout Project Outdoor Classroom Proposal</w:t>
            </w:r>
          </w:p>
          <w:p w14:paraId="74D3BD10" w14:textId="70249522" w:rsidR="0072633F" w:rsidRPr="004B4AF3" w:rsidRDefault="0072633F" w:rsidP="0072633F">
            <w:pPr>
              <w:pStyle w:val="TableContents"/>
              <w:ind w:left="720"/>
              <w:rPr>
                <w:rFonts w:cs="Times New Roman"/>
              </w:rPr>
            </w:pPr>
            <w:r w:rsidRPr="004B4AF3">
              <w:rPr>
                <w:rFonts w:cs="Times New Roman"/>
              </w:rPr>
              <w:t xml:space="preserve">Jessica Falconer (senior student) brought a proposal to the school board for an outdoor classroom project. She had previously received permission from the Board to plan the project. </w:t>
            </w:r>
          </w:p>
          <w:p w14:paraId="467A2ED7" w14:textId="3679FAA1" w:rsidR="0072633F" w:rsidRPr="004B4AF3" w:rsidRDefault="0072633F" w:rsidP="0072633F">
            <w:pPr>
              <w:pStyle w:val="TableContents"/>
              <w:ind w:left="720"/>
              <w:rPr>
                <w:rFonts w:cs="Times New Roman"/>
              </w:rPr>
            </w:pPr>
            <w:r w:rsidRPr="004B4AF3">
              <w:rPr>
                <w:rFonts w:cs="Times New Roman"/>
              </w:rPr>
              <w:t xml:space="preserve">Funding: </w:t>
            </w:r>
          </w:p>
          <w:p w14:paraId="0090B867" w14:textId="06B48D3F" w:rsidR="0072633F" w:rsidRPr="004B4AF3" w:rsidRDefault="0072633F" w:rsidP="0072633F">
            <w:pPr>
              <w:pStyle w:val="TableContents"/>
              <w:ind w:left="720"/>
              <w:rPr>
                <w:rFonts w:cs="Times New Roman"/>
              </w:rPr>
            </w:pPr>
            <w:proofErr w:type="gramStart"/>
            <w:r w:rsidRPr="004B4AF3">
              <w:rPr>
                <w:rFonts w:cs="Times New Roman"/>
              </w:rPr>
              <w:t>In order to</w:t>
            </w:r>
            <w:proofErr w:type="gramEnd"/>
            <w:r w:rsidRPr="004B4AF3">
              <w:rPr>
                <w:rFonts w:cs="Times New Roman"/>
              </w:rPr>
              <w:t xml:space="preserve"> fund the outdoor classroom, fundraisers will take place. The goal is to raise $4,000. All funds donated to the project are to the beneficiary (School), not </w:t>
            </w:r>
            <w:r w:rsidR="00D67E9F" w:rsidRPr="004B4AF3">
              <w:rPr>
                <w:rFonts w:cs="Times New Roman"/>
              </w:rPr>
              <w:t>the</w:t>
            </w:r>
            <w:r w:rsidRPr="004B4AF3">
              <w:rPr>
                <w:rFonts w:cs="Times New Roman"/>
              </w:rPr>
              <w:t xml:space="preserve"> Eagle </w:t>
            </w:r>
            <w:r w:rsidR="00D67E9F" w:rsidRPr="004B4AF3">
              <w:rPr>
                <w:rFonts w:cs="Times New Roman"/>
              </w:rPr>
              <w:t>Scout</w:t>
            </w:r>
            <w:r w:rsidRPr="004B4AF3">
              <w:rPr>
                <w:rFonts w:cs="Times New Roman"/>
              </w:rPr>
              <w:t xml:space="preserve"> candidate. </w:t>
            </w:r>
          </w:p>
          <w:p w14:paraId="6B04F713" w14:textId="36D85FDF" w:rsidR="0072633F" w:rsidRPr="004B4AF3" w:rsidRDefault="0072633F" w:rsidP="0072633F">
            <w:pPr>
              <w:pStyle w:val="TableContents"/>
              <w:ind w:left="720"/>
              <w:rPr>
                <w:rFonts w:cs="Times New Roman"/>
              </w:rPr>
            </w:pPr>
            <w:r w:rsidRPr="004B4AF3">
              <w:rPr>
                <w:rFonts w:cs="Times New Roman"/>
              </w:rPr>
              <w:t>Labor: Portions of the classroom will be buil</w:t>
            </w:r>
            <w:r w:rsidR="00E72AC0" w:rsidRPr="004B4AF3">
              <w:rPr>
                <w:rFonts w:cs="Times New Roman"/>
              </w:rPr>
              <w:t xml:space="preserve">t out of </w:t>
            </w:r>
            <w:r w:rsidR="00D67E9F" w:rsidRPr="004B4AF3">
              <w:rPr>
                <w:rFonts w:cs="Times New Roman"/>
              </w:rPr>
              <w:t>wood</w:t>
            </w:r>
            <w:r w:rsidR="00E72AC0" w:rsidRPr="004B4AF3">
              <w:rPr>
                <w:rFonts w:cs="Times New Roman"/>
              </w:rPr>
              <w:t xml:space="preserve">. The </w:t>
            </w:r>
            <w:r w:rsidR="00D67E9F" w:rsidRPr="004B4AF3">
              <w:rPr>
                <w:rFonts w:cs="Times New Roman"/>
              </w:rPr>
              <w:t>woods</w:t>
            </w:r>
            <w:r w:rsidR="00E72AC0" w:rsidRPr="004B4AF3">
              <w:rPr>
                <w:rFonts w:cs="Times New Roman"/>
              </w:rPr>
              <w:t xml:space="preserve"> class will be asked to </w:t>
            </w:r>
            <w:r w:rsidR="00D67E9F" w:rsidRPr="004B4AF3">
              <w:rPr>
                <w:rFonts w:cs="Times New Roman"/>
              </w:rPr>
              <w:t>participate</w:t>
            </w:r>
            <w:r w:rsidR="00E72AC0" w:rsidRPr="004B4AF3">
              <w:rPr>
                <w:rFonts w:cs="Times New Roman"/>
              </w:rPr>
              <w:t xml:space="preserve">. If the teacher </w:t>
            </w:r>
            <w:r w:rsidR="00D36344" w:rsidRPr="004B4AF3">
              <w:rPr>
                <w:rFonts w:cs="Times New Roman"/>
              </w:rPr>
              <w:t>agrees</w:t>
            </w:r>
            <w:r w:rsidR="00E72AC0" w:rsidRPr="004B4AF3">
              <w:rPr>
                <w:rFonts w:cs="Times New Roman"/>
              </w:rPr>
              <w:t xml:space="preserve"> that </w:t>
            </w:r>
            <w:r w:rsidR="00D67E9F" w:rsidRPr="004B4AF3">
              <w:rPr>
                <w:rFonts w:cs="Times New Roman"/>
              </w:rPr>
              <w:t>class</w:t>
            </w:r>
            <w:r w:rsidR="00E72AC0" w:rsidRPr="004B4AF3">
              <w:rPr>
                <w:rFonts w:cs="Times New Roman"/>
              </w:rPr>
              <w:t xml:space="preserve"> will have a hand in building the wooden </w:t>
            </w:r>
            <w:r w:rsidR="00D67E9F" w:rsidRPr="004B4AF3">
              <w:rPr>
                <w:rFonts w:cs="Times New Roman"/>
              </w:rPr>
              <w:t>structures</w:t>
            </w:r>
            <w:r w:rsidR="00E72AC0" w:rsidRPr="004B4AF3">
              <w:rPr>
                <w:rFonts w:cs="Times New Roman"/>
              </w:rPr>
              <w:t xml:space="preserve"> based on a set plan. If the woods </w:t>
            </w:r>
            <w:r w:rsidR="00D67E9F" w:rsidRPr="004B4AF3">
              <w:rPr>
                <w:rFonts w:cs="Times New Roman"/>
              </w:rPr>
              <w:t>class</w:t>
            </w:r>
            <w:r w:rsidR="00E72AC0" w:rsidRPr="004B4AF3">
              <w:rPr>
                <w:rFonts w:cs="Times New Roman"/>
              </w:rPr>
              <w:t xml:space="preserve"> is not building it, community </w:t>
            </w:r>
            <w:r w:rsidR="00D67E9F" w:rsidRPr="004B4AF3">
              <w:rPr>
                <w:rFonts w:cs="Times New Roman"/>
              </w:rPr>
              <w:t>members’</w:t>
            </w:r>
            <w:r w:rsidR="00E72AC0" w:rsidRPr="004B4AF3">
              <w:rPr>
                <w:rFonts w:cs="Times New Roman"/>
              </w:rPr>
              <w:t xml:space="preserve"> </w:t>
            </w:r>
            <w:r w:rsidR="00D67E9F" w:rsidRPr="004B4AF3">
              <w:rPr>
                <w:rFonts w:cs="Times New Roman"/>
              </w:rPr>
              <w:t>help</w:t>
            </w:r>
            <w:r w:rsidR="00E72AC0" w:rsidRPr="004B4AF3">
              <w:rPr>
                <w:rFonts w:cs="Times New Roman"/>
              </w:rPr>
              <w:t xml:space="preserve"> will be sought. Bucket </w:t>
            </w:r>
            <w:r w:rsidR="00D67E9F" w:rsidRPr="004B4AF3">
              <w:rPr>
                <w:rFonts w:cs="Times New Roman"/>
              </w:rPr>
              <w:t>seats</w:t>
            </w:r>
            <w:r w:rsidR="00E72AC0" w:rsidRPr="004B4AF3">
              <w:rPr>
                <w:rFonts w:cs="Times New Roman"/>
              </w:rPr>
              <w:t xml:space="preserve"> will be built.</w:t>
            </w:r>
          </w:p>
          <w:p w14:paraId="5F2634BE" w14:textId="7F0747E4" w:rsidR="00E72AC0" w:rsidRPr="004B4AF3" w:rsidRDefault="00E72AC0" w:rsidP="0072633F">
            <w:pPr>
              <w:pStyle w:val="TableContents"/>
              <w:ind w:left="720"/>
              <w:rPr>
                <w:rFonts w:cs="Times New Roman"/>
              </w:rPr>
            </w:pPr>
            <w:r w:rsidRPr="004B4AF3">
              <w:rPr>
                <w:rFonts w:cs="Times New Roman"/>
              </w:rPr>
              <w:t xml:space="preserve">Timeline: </w:t>
            </w:r>
          </w:p>
          <w:p w14:paraId="555E03AB" w14:textId="0393AB7D" w:rsidR="00E72AC0" w:rsidRPr="004B4AF3" w:rsidRDefault="00E72AC0" w:rsidP="0072633F">
            <w:pPr>
              <w:pStyle w:val="TableContents"/>
              <w:ind w:left="720"/>
              <w:rPr>
                <w:rFonts w:cs="Times New Roman"/>
              </w:rPr>
            </w:pPr>
            <w:r w:rsidRPr="004B4AF3">
              <w:rPr>
                <w:rFonts w:cs="Times New Roman"/>
              </w:rPr>
              <w:t xml:space="preserve">The goal is to have the entire classroom completed and presented to the school in late March. Fundraising </w:t>
            </w:r>
            <w:r w:rsidR="00D67E9F" w:rsidRPr="004B4AF3">
              <w:rPr>
                <w:rFonts w:cs="Times New Roman"/>
              </w:rPr>
              <w:t>will</w:t>
            </w:r>
            <w:r w:rsidRPr="004B4AF3">
              <w:rPr>
                <w:rFonts w:cs="Times New Roman"/>
              </w:rPr>
              <w:t xml:space="preserve"> occur in January, Construction will begin in late January and early February and completed by March or early April.</w:t>
            </w:r>
          </w:p>
          <w:p w14:paraId="1A0369C6" w14:textId="2CC599D5" w:rsidR="00E72AC0" w:rsidRPr="004B4AF3" w:rsidRDefault="00E72AC0" w:rsidP="00E72AC0">
            <w:pPr>
              <w:pStyle w:val="TableContents"/>
              <w:ind w:left="360"/>
              <w:rPr>
                <w:rFonts w:cs="Times New Roman"/>
              </w:rPr>
            </w:pPr>
            <w:r w:rsidRPr="004B4AF3">
              <w:rPr>
                <w:rFonts w:cs="Times New Roman"/>
                <w:b/>
                <w:bCs/>
                <w:u w:val="single"/>
              </w:rPr>
              <w:t>T.Stevens/T.Young</w:t>
            </w:r>
            <w:r w:rsidRPr="004B4AF3">
              <w:rPr>
                <w:rFonts w:cs="Times New Roman"/>
              </w:rPr>
              <w:t>: Motion to approve the proposed Outdoor Classroom Project and to accept donation for the Eagle Scout Project to be installed at Colebrook School</w:t>
            </w:r>
          </w:p>
          <w:p w14:paraId="54AD111F" w14:textId="0FFD944B" w:rsidR="00E72AC0" w:rsidRPr="004B4AF3" w:rsidRDefault="00E72AC0" w:rsidP="00E72AC0">
            <w:pPr>
              <w:pStyle w:val="TableContents"/>
              <w:ind w:left="720"/>
              <w:rPr>
                <w:rFonts w:cs="Times New Roman"/>
              </w:rPr>
            </w:pPr>
            <w:r w:rsidRPr="004B4AF3">
              <w:rPr>
                <w:rFonts w:cs="Times New Roman"/>
              </w:rPr>
              <w:t xml:space="preserve"> </w:t>
            </w:r>
          </w:p>
          <w:p w14:paraId="2C4B3FF6" w14:textId="547E7ADA" w:rsidR="0053535C" w:rsidRPr="004B4AF3" w:rsidRDefault="00B225FE" w:rsidP="00E72AC0">
            <w:pPr>
              <w:pStyle w:val="TableContents"/>
              <w:numPr>
                <w:ilvl w:val="0"/>
                <w:numId w:val="6"/>
              </w:numPr>
              <w:rPr>
                <w:rFonts w:cs="Times New Roman"/>
              </w:rPr>
            </w:pPr>
            <w:r w:rsidRPr="004B4AF3">
              <w:rPr>
                <w:rFonts w:cs="Times New Roman"/>
              </w:rPr>
              <w:t>Annual Report Discussion</w:t>
            </w:r>
          </w:p>
          <w:p w14:paraId="133BD2FE" w14:textId="67CB0B65" w:rsidR="00E72AC0" w:rsidRPr="004B4AF3" w:rsidRDefault="00E72AC0" w:rsidP="00E72AC0">
            <w:pPr>
              <w:pStyle w:val="TableContents"/>
              <w:ind w:left="720"/>
              <w:rPr>
                <w:rFonts w:cs="Times New Roman"/>
              </w:rPr>
            </w:pPr>
            <w:r w:rsidRPr="004B4AF3">
              <w:rPr>
                <w:rFonts w:cs="Times New Roman"/>
              </w:rPr>
              <w:t xml:space="preserve">Bridget reviewed the proposed reorganization of the annual report focusing on required elements. She requested that the teacher salary and district vendor lists be removed. </w:t>
            </w:r>
          </w:p>
          <w:p w14:paraId="1E94979B" w14:textId="7E575CFB" w:rsidR="00B225FE" w:rsidRPr="004B4AF3" w:rsidRDefault="00E72AC0" w:rsidP="00E72AC0">
            <w:pPr>
              <w:pStyle w:val="TableContents"/>
              <w:ind w:left="720"/>
              <w:rPr>
                <w:rFonts w:cs="Times New Roman"/>
              </w:rPr>
            </w:pPr>
            <w:r w:rsidRPr="004B4AF3">
              <w:rPr>
                <w:rFonts w:cs="Times New Roman"/>
                <w:b/>
                <w:bCs/>
                <w:u w:val="single"/>
              </w:rPr>
              <w:t xml:space="preserve">D.Greene/ </w:t>
            </w:r>
            <w:proofErr w:type="gramStart"/>
            <w:r w:rsidRPr="004B4AF3">
              <w:rPr>
                <w:rFonts w:cs="Times New Roman"/>
                <w:b/>
                <w:bCs/>
                <w:u w:val="single"/>
              </w:rPr>
              <w:t>T.Young</w:t>
            </w:r>
            <w:proofErr w:type="gramEnd"/>
            <w:r w:rsidRPr="004B4AF3">
              <w:rPr>
                <w:rFonts w:cs="Times New Roman"/>
              </w:rPr>
              <w:t>: Motion to approve the revised annual report</w:t>
            </w:r>
            <w:r w:rsidR="000E7B73" w:rsidRPr="004B4AF3">
              <w:rPr>
                <w:rFonts w:cs="Times New Roman"/>
              </w:rPr>
              <w:t xml:space="preserve"> outline</w:t>
            </w:r>
            <w:r w:rsidRPr="004B4AF3">
              <w:rPr>
                <w:rFonts w:cs="Times New Roman"/>
              </w:rPr>
              <w:t>.</w:t>
            </w:r>
          </w:p>
          <w:p w14:paraId="51606809" w14:textId="14E9EC9F" w:rsidR="0053535C" w:rsidRPr="004B4AF3" w:rsidRDefault="0053535C" w:rsidP="00E62256">
            <w:pPr>
              <w:pStyle w:val="TableContents"/>
              <w:ind w:left="720"/>
              <w:rPr>
                <w:rFonts w:cs="Times New Roman"/>
                <w:b/>
                <w:bCs/>
              </w:rPr>
            </w:pPr>
          </w:p>
        </w:tc>
        <w:tc>
          <w:tcPr>
            <w:tcW w:w="189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315CEA35" w14:textId="77777777" w:rsidR="00BE75F0" w:rsidRPr="004B4AF3" w:rsidRDefault="00BE75F0" w:rsidP="006B439C">
            <w:pPr>
              <w:pStyle w:val="TableContents"/>
              <w:rPr>
                <w:rFonts w:cs="Times New Roman"/>
              </w:rPr>
            </w:pPr>
          </w:p>
          <w:p w14:paraId="76427CBC" w14:textId="77777777" w:rsidR="00E72AC0" w:rsidRPr="004B4AF3" w:rsidRDefault="00E72AC0" w:rsidP="006B439C">
            <w:pPr>
              <w:pStyle w:val="TableContents"/>
              <w:rPr>
                <w:rFonts w:cs="Times New Roman"/>
              </w:rPr>
            </w:pPr>
          </w:p>
          <w:p w14:paraId="099B9568" w14:textId="77777777" w:rsidR="00E72AC0" w:rsidRPr="004B4AF3" w:rsidRDefault="00E72AC0" w:rsidP="006B439C">
            <w:pPr>
              <w:pStyle w:val="TableContents"/>
              <w:rPr>
                <w:rFonts w:cs="Times New Roman"/>
              </w:rPr>
            </w:pPr>
          </w:p>
          <w:p w14:paraId="39428453" w14:textId="77777777" w:rsidR="00E72AC0" w:rsidRPr="004B4AF3" w:rsidRDefault="00E72AC0" w:rsidP="006B439C">
            <w:pPr>
              <w:pStyle w:val="TableContents"/>
              <w:rPr>
                <w:rFonts w:cs="Times New Roman"/>
              </w:rPr>
            </w:pPr>
          </w:p>
          <w:p w14:paraId="3E1D2B05" w14:textId="77777777" w:rsidR="00E72AC0" w:rsidRPr="004B4AF3" w:rsidRDefault="00E72AC0" w:rsidP="006B439C">
            <w:pPr>
              <w:pStyle w:val="TableContents"/>
              <w:rPr>
                <w:rFonts w:cs="Times New Roman"/>
              </w:rPr>
            </w:pPr>
          </w:p>
          <w:p w14:paraId="54502F46" w14:textId="77777777" w:rsidR="00E72AC0" w:rsidRPr="004B4AF3" w:rsidRDefault="00E72AC0" w:rsidP="006B439C">
            <w:pPr>
              <w:pStyle w:val="TableContents"/>
              <w:rPr>
                <w:rFonts w:cs="Times New Roman"/>
              </w:rPr>
            </w:pPr>
          </w:p>
          <w:p w14:paraId="626E1DFE" w14:textId="77777777" w:rsidR="00E72AC0" w:rsidRPr="004B4AF3" w:rsidRDefault="00E72AC0" w:rsidP="006B439C">
            <w:pPr>
              <w:pStyle w:val="TableContents"/>
              <w:rPr>
                <w:rFonts w:cs="Times New Roman"/>
              </w:rPr>
            </w:pPr>
          </w:p>
          <w:p w14:paraId="42ED686A" w14:textId="77777777" w:rsidR="00E72AC0" w:rsidRPr="004B4AF3" w:rsidRDefault="00E72AC0" w:rsidP="006B439C">
            <w:pPr>
              <w:pStyle w:val="TableContents"/>
              <w:rPr>
                <w:rFonts w:cs="Times New Roman"/>
              </w:rPr>
            </w:pPr>
          </w:p>
          <w:p w14:paraId="20CF70F5" w14:textId="77777777" w:rsidR="00E72AC0" w:rsidRPr="004B4AF3" w:rsidRDefault="00E72AC0" w:rsidP="006B439C">
            <w:pPr>
              <w:pStyle w:val="TableContents"/>
              <w:rPr>
                <w:rFonts w:cs="Times New Roman"/>
              </w:rPr>
            </w:pPr>
          </w:p>
          <w:p w14:paraId="4C9C987D" w14:textId="77777777" w:rsidR="00E72AC0" w:rsidRPr="004B4AF3" w:rsidRDefault="00E72AC0" w:rsidP="006B439C">
            <w:pPr>
              <w:pStyle w:val="TableContents"/>
              <w:rPr>
                <w:rFonts w:cs="Times New Roman"/>
              </w:rPr>
            </w:pPr>
          </w:p>
          <w:p w14:paraId="53BE808E" w14:textId="77777777" w:rsidR="00E72AC0" w:rsidRPr="004B4AF3" w:rsidRDefault="00E72AC0" w:rsidP="006B439C">
            <w:pPr>
              <w:pStyle w:val="TableContents"/>
              <w:rPr>
                <w:rFonts w:cs="Times New Roman"/>
              </w:rPr>
            </w:pPr>
          </w:p>
          <w:p w14:paraId="6E0E1229" w14:textId="77777777" w:rsidR="00E72AC0" w:rsidRPr="004B4AF3" w:rsidRDefault="00E72AC0" w:rsidP="006B439C">
            <w:pPr>
              <w:pStyle w:val="TableContents"/>
              <w:rPr>
                <w:rFonts w:cs="Times New Roman"/>
              </w:rPr>
            </w:pPr>
          </w:p>
          <w:p w14:paraId="028E6732" w14:textId="77777777" w:rsidR="00E72AC0" w:rsidRPr="004B4AF3" w:rsidRDefault="00E72AC0" w:rsidP="006B439C">
            <w:pPr>
              <w:pStyle w:val="TableContents"/>
              <w:rPr>
                <w:rFonts w:cs="Times New Roman"/>
              </w:rPr>
            </w:pPr>
          </w:p>
          <w:p w14:paraId="6D6473B5" w14:textId="77777777" w:rsidR="00E72AC0" w:rsidRPr="004B4AF3" w:rsidRDefault="00E72AC0" w:rsidP="006B439C">
            <w:pPr>
              <w:pStyle w:val="TableContents"/>
              <w:rPr>
                <w:rFonts w:cs="Times New Roman"/>
              </w:rPr>
            </w:pPr>
          </w:p>
          <w:p w14:paraId="4501EF53" w14:textId="77777777" w:rsidR="00E72AC0" w:rsidRPr="004B4AF3" w:rsidRDefault="00E72AC0" w:rsidP="006B439C">
            <w:pPr>
              <w:pStyle w:val="TableContents"/>
              <w:rPr>
                <w:rFonts w:cs="Times New Roman"/>
              </w:rPr>
            </w:pPr>
          </w:p>
          <w:p w14:paraId="19EFB78A" w14:textId="7EC9EC43" w:rsidR="00BA3665" w:rsidRPr="004B4AF3" w:rsidRDefault="00BA3665" w:rsidP="00BA3665">
            <w:pPr>
              <w:pStyle w:val="TableContents"/>
              <w:rPr>
                <w:rFonts w:cs="Times New Roman"/>
                <w:lang w:val="fr-FR"/>
              </w:rPr>
            </w:pPr>
            <w:r w:rsidRPr="004B4AF3">
              <w:rPr>
                <w:rFonts w:cs="Times New Roman"/>
                <w:b/>
                <w:bCs/>
                <w:lang w:val="fr-FR"/>
              </w:rPr>
              <w:t>VOTE</w:t>
            </w:r>
            <w:r w:rsidRPr="004B4AF3">
              <w:rPr>
                <w:rFonts w:cs="Times New Roman"/>
                <w:lang w:val="fr-FR"/>
              </w:rPr>
              <w:t> : Motion Carries</w:t>
            </w:r>
          </w:p>
          <w:p w14:paraId="3C7CC0D6" w14:textId="77777777" w:rsidR="00E72AC0" w:rsidRPr="004B4AF3" w:rsidRDefault="00E72AC0" w:rsidP="006B439C">
            <w:pPr>
              <w:pStyle w:val="TableContents"/>
              <w:rPr>
                <w:rFonts w:cs="Times New Roman"/>
              </w:rPr>
            </w:pPr>
          </w:p>
          <w:p w14:paraId="7E8A7378" w14:textId="77777777" w:rsidR="00E72AC0" w:rsidRPr="004B4AF3" w:rsidRDefault="00E72AC0" w:rsidP="006B439C">
            <w:pPr>
              <w:pStyle w:val="TableContents"/>
              <w:rPr>
                <w:rFonts w:cs="Times New Roman"/>
              </w:rPr>
            </w:pPr>
          </w:p>
          <w:p w14:paraId="1F9E970F" w14:textId="2215D87E" w:rsidR="00E72AC0" w:rsidRPr="004B4AF3" w:rsidRDefault="00E72AC0" w:rsidP="006B439C">
            <w:pPr>
              <w:pStyle w:val="TableContents"/>
              <w:rPr>
                <w:rFonts w:cs="Times New Roman"/>
                <w:lang w:val="fr-FR"/>
              </w:rPr>
            </w:pPr>
          </w:p>
          <w:p w14:paraId="0B5EF3CA" w14:textId="77777777" w:rsidR="00E62256" w:rsidRPr="004B4AF3" w:rsidRDefault="00E62256" w:rsidP="006B439C">
            <w:pPr>
              <w:pStyle w:val="TableContents"/>
              <w:rPr>
                <w:rFonts w:cs="Times New Roman"/>
                <w:lang w:val="fr-FR"/>
              </w:rPr>
            </w:pPr>
          </w:p>
          <w:p w14:paraId="3B1F1C89" w14:textId="20B9AAEC" w:rsidR="00E72AC0" w:rsidRPr="004B4AF3" w:rsidRDefault="00E72AC0" w:rsidP="006B439C">
            <w:pPr>
              <w:pStyle w:val="TableContents"/>
              <w:rPr>
                <w:rFonts w:cs="Times New Roman"/>
                <w:lang w:val="fr-FR"/>
              </w:rPr>
            </w:pPr>
            <w:r w:rsidRPr="004B4AF3">
              <w:rPr>
                <w:rFonts w:cs="Times New Roman"/>
                <w:b/>
                <w:bCs/>
                <w:lang w:val="fr-FR"/>
              </w:rPr>
              <w:t>VOTE </w:t>
            </w:r>
            <w:r w:rsidRPr="004B4AF3">
              <w:rPr>
                <w:rFonts w:cs="Times New Roman"/>
                <w:lang w:val="fr-FR"/>
              </w:rPr>
              <w:t xml:space="preserve">: </w:t>
            </w:r>
            <w:r w:rsidR="00BA3665" w:rsidRPr="004B4AF3">
              <w:rPr>
                <w:rFonts w:cs="Times New Roman"/>
                <w:lang w:val="fr-FR"/>
              </w:rPr>
              <w:t>Motion Carries</w:t>
            </w:r>
          </w:p>
          <w:p w14:paraId="170A7C54" w14:textId="77777777" w:rsidR="00E72AC0" w:rsidRDefault="00E72AC0" w:rsidP="006B439C">
            <w:pPr>
              <w:pStyle w:val="TableContents"/>
              <w:rPr>
                <w:rFonts w:cs="Times New Roman"/>
                <w:lang w:val="fr-FR"/>
              </w:rPr>
            </w:pPr>
          </w:p>
          <w:p w14:paraId="0C5BEA52" w14:textId="77777777" w:rsidR="00AC69C6" w:rsidRDefault="00AC69C6" w:rsidP="006B439C">
            <w:pPr>
              <w:pStyle w:val="TableContents"/>
              <w:rPr>
                <w:rFonts w:cs="Times New Roman"/>
                <w:lang w:val="fr-FR"/>
              </w:rPr>
            </w:pPr>
          </w:p>
          <w:p w14:paraId="4F497E01" w14:textId="77777777" w:rsidR="00AC69C6" w:rsidRDefault="00AC69C6" w:rsidP="006B439C">
            <w:pPr>
              <w:pStyle w:val="TableContents"/>
              <w:rPr>
                <w:rFonts w:cs="Times New Roman"/>
                <w:lang w:val="fr-FR"/>
              </w:rPr>
            </w:pPr>
          </w:p>
          <w:p w14:paraId="60C1337C" w14:textId="77777777" w:rsidR="00AC69C6" w:rsidRDefault="00AC69C6" w:rsidP="006B439C">
            <w:pPr>
              <w:pStyle w:val="TableContents"/>
              <w:rPr>
                <w:rFonts w:cs="Times New Roman"/>
                <w:lang w:val="fr-FR"/>
              </w:rPr>
            </w:pPr>
          </w:p>
          <w:p w14:paraId="7A840F90" w14:textId="1A709084" w:rsidR="00AC69C6" w:rsidRPr="004B4AF3" w:rsidRDefault="00AC69C6" w:rsidP="006B439C">
            <w:pPr>
              <w:pStyle w:val="TableContents"/>
              <w:rPr>
                <w:rFonts w:cs="Times New Roman"/>
                <w:lang w:val="fr-FR"/>
              </w:rPr>
            </w:pPr>
            <w:r w:rsidRPr="00AC69C6">
              <w:rPr>
                <w:rFonts w:cs="Times New Roman"/>
                <w:b/>
                <w:bCs/>
                <w:lang w:val="fr-FR"/>
              </w:rPr>
              <w:t>VOTE</w:t>
            </w:r>
            <w:r>
              <w:rPr>
                <w:rFonts w:cs="Times New Roman"/>
                <w:lang w:val="fr-FR"/>
              </w:rPr>
              <w:t> : Motion Carries</w:t>
            </w:r>
          </w:p>
        </w:tc>
      </w:tr>
      <w:tr w:rsidR="00BE75F0" w:rsidRPr="004B4AF3" w14:paraId="0B0ECEBD" w14:textId="77777777" w:rsidTr="00B6364C">
        <w:trPr>
          <w:trHeight w:val="601"/>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375B6754" w14:textId="41CB765B" w:rsidR="00BE75F0" w:rsidRPr="004B4AF3" w:rsidRDefault="00BE75F0" w:rsidP="0094494E">
            <w:pPr>
              <w:pStyle w:val="TableContents"/>
              <w:jc w:val="center"/>
              <w:rPr>
                <w:rFonts w:cs="Times New Roman"/>
              </w:rPr>
            </w:pPr>
            <w:r w:rsidRPr="004B4AF3">
              <w:rPr>
                <w:rFonts w:cs="Times New Roman"/>
              </w:rPr>
              <w:t>1</w:t>
            </w:r>
            <w:r w:rsidR="0003143D" w:rsidRPr="004B4AF3">
              <w:rPr>
                <w:rFonts w:cs="Times New Roman"/>
              </w:rPr>
              <w:t>0</w:t>
            </w:r>
            <w:r w:rsidRPr="004B4AF3">
              <w:rPr>
                <w:rFonts w:cs="Times New Roman"/>
              </w:rPr>
              <w:t>.</w:t>
            </w:r>
          </w:p>
        </w:tc>
        <w:tc>
          <w:tcPr>
            <w:tcW w:w="792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4897E34C" w14:textId="7ED4245E" w:rsidR="0053535C" w:rsidRPr="004B4AF3" w:rsidRDefault="00B225FE" w:rsidP="00795B37">
            <w:pPr>
              <w:pStyle w:val="TableContents"/>
              <w:rPr>
                <w:rFonts w:cs="Times New Roman"/>
                <w:b/>
                <w:bCs/>
              </w:rPr>
            </w:pPr>
            <w:r w:rsidRPr="004B4AF3">
              <w:rPr>
                <w:rFonts w:cs="Times New Roman"/>
                <w:b/>
                <w:bCs/>
              </w:rPr>
              <w:t xml:space="preserve">NH School Board Association Business – </w:t>
            </w:r>
            <w:r w:rsidRPr="004B4AF3">
              <w:rPr>
                <w:rFonts w:cs="Times New Roman"/>
              </w:rPr>
              <w:t xml:space="preserve">John </w:t>
            </w:r>
            <w:proofErr w:type="gramStart"/>
            <w:r w:rsidRPr="004B4AF3">
              <w:rPr>
                <w:rFonts w:cs="Times New Roman"/>
              </w:rPr>
              <w:t>Falconer</w:t>
            </w:r>
            <w:r w:rsidR="00E72AC0" w:rsidRPr="004B4AF3">
              <w:rPr>
                <w:rFonts w:cs="Times New Roman"/>
              </w:rPr>
              <w:t xml:space="preserve">  None</w:t>
            </w:r>
            <w:proofErr w:type="gramEnd"/>
          </w:p>
        </w:tc>
        <w:tc>
          <w:tcPr>
            <w:tcW w:w="189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05F7B607" w14:textId="77777777" w:rsidR="00BE75F0" w:rsidRPr="004B4AF3" w:rsidRDefault="00BE75F0" w:rsidP="006B439C">
            <w:pPr>
              <w:pStyle w:val="TableContents"/>
              <w:rPr>
                <w:rFonts w:cs="Times New Roman"/>
              </w:rPr>
            </w:pPr>
          </w:p>
        </w:tc>
      </w:tr>
      <w:tr w:rsidR="00B225FE" w:rsidRPr="004B4AF3" w14:paraId="7D9FBEBF" w14:textId="77777777" w:rsidTr="00B6364C">
        <w:trPr>
          <w:trHeight w:val="601"/>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2E2A7C4B" w14:textId="4BCBF2F3" w:rsidR="00B225FE" w:rsidRPr="004B4AF3" w:rsidRDefault="00B225FE" w:rsidP="0094494E">
            <w:pPr>
              <w:pStyle w:val="TableContents"/>
              <w:jc w:val="center"/>
              <w:rPr>
                <w:rFonts w:cs="Times New Roman"/>
              </w:rPr>
            </w:pPr>
            <w:r w:rsidRPr="004B4AF3">
              <w:rPr>
                <w:rFonts w:cs="Times New Roman"/>
              </w:rPr>
              <w:t>1</w:t>
            </w:r>
            <w:r w:rsidR="0003143D" w:rsidRPr="004B4AF3">
              <w:rPr>
                <w:rFonts w:cs="Times New Roman"/>
              </w:rPr>
              <w:t>1</w:t>
            </w:r>
            <w:r w:rsidRPr="004B4AF3">
              <w:rPr>
                <w:rFonts w:cs="Times New Roman"/>
              </w:rPr>
              <w:t>.</w:t>
            </w:r>
          </w:p>
        </w:tc>
        <w:tc>
          <w:tcPr>
            <w:tcW w:w="792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2EEF1706" w14:textId="17FF088E" w:rsidR="00B225FE" w:rsidRPr="004B4AF3" w:rsidRDefault="00B225FE" w:rsidP="00795B37">
            <w:pPr>
              <w:pStyle w:val="TableContents"/>
              <w:rPr>
                <w:rFonts w:cs="Times New Roman"/>
                <w:b/>
                <w:bCs/>
              </w:rPr>
            </w:pPr>
            <w:r w:rsidRPr="004B4AF3">
              <w:rPr>
                <w:rFonts w:cs="Times New Roman"/>
                <w:b/>
                <w:bCs/>
              </w:rPr>
              <w:t xml:space="preserve">Co-Curricular Committee Report: Nathan </w:t>
            </w:r>
            <w:proofErr w:type="gramStart"/>
            <w:r w:rsidRPr="004B4AF3">
              <w:rPr>
                <w:rFonts w:cs="Times New Roman"/>
                <w:b/>
                <w:bCs/>
              </w:rPr>
              <w:t>L</w:t>
            </w:r>
            <w:r w:rsidR="00AC69C6">
              <w:rPr>
                <w:rFonts w:cs="Times New Roman"/>
                <w:b/>
                <w:bCs/>
              </w:rPr>
              <w:t>e</w:t>
            </w:r>
            <w:r w:rsidRPr="004B4AF3">
              <w:rPr>
                <w:rFonts w:cs="Times New Roman"/>
                <w:b/>
                <w:bCs/>
              </w:rPr>
              <w:t>bel</w:t>
            </w:r>
            <w:r w:rsidR="00E72AC0" w:rsidRPr="004B4AF3">
              <w:rPr>
                <w:rFonts w:cs="Times New Roman"/>
                <w:b/>
                <w:bCs/>
              </w:rPr>
              <w:t xml:space="preserve">  </w:t>
            </w:r>
            <w:r w:rsidR="00E72AC0" w:rsidRPr="004B4AF3">
              <w:rPr>
                <w:rFonts w:cs="Times New Roman"/>
              </w:rPr>
              <w:t>None</w:t>
            </w:r>
            <w:proofErr w:type="gramEnd"/>
          </w:p>
        </w:tc>
        <w:tc>
          <w:tcPr>
            <w:tcW w:w="189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2553097D" w14:textId="77777777" w:rsidR="00B225FE" w:rsidRPr="004B4AF3" w:rsidRDefault="00B225FE" w:rsidP="006B439C">
            <w:pPr>
              <w:pStyle w:val="TableContents"/>
              <w:rPr>
                <w:rFonts w:cs="Times New Roman"/>
              </w:rPr>
            </w:pPr>
          </w:p>
        </w:tc>
      </w:tr>
      <w:tr w:rsidR="00B225FE" w:rsidRPr="004B4AF3" w14:paraId="755C61BE" w14:textId="77777777" w:rsidTr="00B6364C">
        <w:trPr>
          <w:trHeight w:val="601"/>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21B98D9E" w14:textId="6F80BF11" w:rsidR="00B225FE" w:rsidRPr="004B4AF3" w:rsidRDefault="0003143D" w:rsidP="0094494E">
            <w:pPr>
              <w:pStyle w:val="TableContents"/>
              <w:jc w:val="center"/>
              <w:rPr>
                <w:rFonts w:cs="Times New Roman"/>
              </w:rPr>
            </w:pPr>
            <w:r w:rsidRPr="004B4AF3">
              <w:rPr>
                <w:rFonts w:cs="Times New Roman"/>
              </w:rPr>
              <w:t>1</w:t>
            </w:r>
            <w:r w:rsidR="00B225FE" w:rsidRPr="004B4AF3">
              <w:rPr>
                <w:rFonts w:cs="Times New Roman"/>
              </w:rPr>
              <w:t>2.</w:t>
            </w:r>
          </w:p>
        </w:tc>
        <w:tc>
          <w:tcPr>
            <w:tcW w:w="792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667AB12D" w14:textId="242A3316" w:rsidR="00B225FE" w:rsidRPr="004B4AF3" w:rsidRDefault="00B225FE" w:rsidP="00795B37">
            <w:pPr>
              <w:pStyle w:val="TableContents"/>
              <w:rPr>
                <w:rFonts w:cs="Times New Roman"/>
                <w:b/>
                <w:bCs/>
              </w:rPr>
            </w:pPr>
            <w:r w:rsidRPr="004B4AF3">
              <w:rPr>
                <w:rFonts w:cs="Times New Roman"/>
                <w:b/>
                <w:bCs/>
              </w:rPr>
              <w:t>Building Committee Report – Craig Hamelin</w:t>
            </w:r>
            <w:r w:rsidR="00E72AC0" w:rsidRPr="004B4AF3">
              <w:rPr>
                <w:rFonts w:cs="Times New Roman"/>
                <w:b/>
                <w:bCs/>
              </w:rPr>
              <w:t xml:space="preserve"> </w:t>
            </w:r>
            <w:r w:rsidR="00E72AC0" w:rsidRPr="004B4AF3">
              <w:rPr>
                <w:rFonts w:cs="Times New Roman"/>
              </w:rPr>
              <w:t>None</w:t>
            </w:r>
          </w:p>
        </w:tc>
        <w:tc>
          <w:tcPr>
            <w:tcW w:w="189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0BEBEFD4" w14:textId="77777777" w:rsidR="00B225FE" w:rsidRPr="004B4AF3" w:rsidRDefault="00B225FE" w:rsidP="006B439C">
            <w:pPr>
              <w:pStyle w:val="TableContents"/>
              <w:rPr>
                <w:rFonts w:cs="Times New Roman"/>
              </w:rPr>
            </w:pPr>
          </w:p>
        </w:tc>
      </w:tr>
      <w:tr w:rsidR="00B225FE" w:rsidRPr="004B4AF3" w14:paraId="1341585C" w14:textId="77777777" w:rsidTr="00B6364C">
        <w:trPr>
          <w:trHeight w:val="601"/>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5659C65D" w14:textId="4D5E413E" w:rsidR="00B225FE" w:rsidRPr="004B4AF3" w:rsidRDefault="0003143D" w:rsidP="0094494E">
            <w:pPr>
              <w:pStyle w:val="TableContents"/>
              <w:jc w:val="center"/>
              <w:rPr>
                <w:rFonts w:cs="Times New Roman"/>
              </w:rPr>
            </w:pPr>
            <w:r w:rsidRPr="004B4AF3">
              <w:rPr>
                <w:rFonts w:cs="Times New Roman"/>
              </w:rPr>
              <w:t>13</w:t>
            </w:r>
            <w:r w:rsidR="00B225FE" w:rsidRPr="004B4AF3">
              <w:rPr>
                <w:rFonts w:cs="Times New Roman"/>
              </w:rPr>
              <w:t xml:space="preserve">. </w:t>
            </w:r>
          </w:p>
        </w:tc>
        <w:tc>
          <w:tcPr>
            <w:tcW w:w="792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4D1BB18E" w14:textId="056A4A12" w:rsidR="00B225FE" w:rsidRPr="004B4AF3" w:rsidRDefault="00B225FE" w:rsidP="00795B37">
            <w:pPr>
              <w:pStyle w:val="TableContents"/>
              <w:rPr>
                <w:rFonts w:cs="Times New Roman"/>
                <w:b/>
                <w:bCs/>
              </w:rPr>
            </w:pPr>
            <w:r w:rsidRPr="004B4AF3">
              <w:rPr>
                <w:rFonts w:cs="Times New Roman"/>
                <w:b/>
                <w:bCs/>
              </w:rPr>
              <w:t>Policy Committee Report – Deb Greene</w:t>
            </w:r>
            <w:r w:rsidR="00E72AC0" w:rsidRPr="004B4AF3">
              <w:rPr>
                <w:rFonts w:cs="Times New Roman"/>
                <w:b/>
                <w:bCs/>
              </w:rPr>
              <w:t xml:space="preserve"> </w:t>
            </w:r>
            <w:r w:rsidR="00E72AC0" w:rsidRPr="004B4AF3">
              <w:rPr>
                <w:rFonts w:cs="Times New Roman"/>
              </w:rPr>
              <w:t>None</w:t>
            </w:r>
          </w:p>
        </w:tc>
        <w:tc>
          <w:tcPr>
            <w:tcW w:w="189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3A777146" w14:textId="77777777" w:rsidR="00B225FE" w:rsidRPr="004B4AF3" w:rsidRDefault="00B225FE" w:rsidP="006B439C">
            <w:pPr>
              <w:pStyle w:val="TableContents"/>
              <w:rPr>
                <w:rFonts w:cs="Times New Roman"/>
              </w:rPr>
            </w:pPr>
          </w:p>
        </w:tc>
      </w:tr>
      <w:tr w:rsidR="00B225FE" w:rsidRPr="004B4AF3" w14:paraId="2D024B72" w14:textId="77777777" w:rsidTr="00B6364C">
        <w:trPr>
          <w:trHeight w:val="601"/>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2D492A5C" w14:textId="62F20D41" w:rsidR="00B225FE" w:rsidRPr="004B4AF3" w:rsidRDefault="0003143D" w:rsidP="0094494E">
            <w:pPr>
              <w:pStyle w:val="TableContents"/>
              <w:jc w:val="center"/>
              <w:rPr>
                <w:rFonts w:cs="Times New Roman"/>
              </w:rPr>
            </w:pPr>
            <w:r w:rsidRPr="004B4AF3">
              <w:rPr>
                <w:rFonts w:cs="Times New Roman"/>
              </w:rPr>
              <w:t>14</w:t>
            </w:r>
            <w:r w:rsidR="00B225FE" w:rsidRPr="004B4AF3">
              <w:rPr>
                <w:rFonts w:cs="Times New Roman"/>
              </w:rPr>
              <w:t>.</w:t>
            </w:r>
          </w:p>
        </w:tc>
        <w:tc>
          <w:tcPr>
            <w:tcW w:w="792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258A8FED" w14:textId="77777777" w:rsidR="00B225FE" w:rsidRPr="004B4AF3" w:rsidRDefault="00B225FE" w:rsidP="00795B37">
            <w:pPr>
              <w:pStyle w:val="TableContents"/>
              <w:rPr>
                <w:rFonts w:cs="Times New Roman"/>
                <w:b/>
                <w:bCs/>
              </w:rPr>
            </w:pPr>
            <w:r w:rsidRPr="004B4AF3">
              <w:rPr>
                <w:rFonts w:cs="Times New Roman"/>
                <w:b/>
                <w:bCs/>
              </w:rPr>
              <w:t>Negotiations Committee Report: John Falconer</w:t>
            </w:r>
            <w:r w:rsidR="00E72AC0" w:rsidRPr="004B4AF3">
              <w:rPr>
                <w:rFonts w:cs="Times New Roman"/>
                <w:b/>
                <w:bCs/>
              </w:rPr>
              <w:t xml:space="preserve"> </w:t>
            </w:r>
          </w:p>
          <w:p w14:paraId="6AEAE6C2" w14:textId="47D5B7D5" w:rsidR="00E72AC0" w:rsidRPr="004B4AF3" w:rsidRDefault="00E62256" w:rsidP="00795B37">
            <w:pPr>
              <w:pStyle w:val="TableContents"/>
              <w:rPr>
                <w:rFonts w:cs="Times New Roman"/>
              </w:rPr>
            </w:pPr>
            <w:r w:rsidRPr="004B4AF3">
              <w:rPr>
                <w:rFonts w:cs="Times New Roman"/>
              </w:rPr>
              <w:t>John reported that a tentative agreement had been reached with the teachers pending board and voter approval.</w:t>
            </w:r>
          </w:p>
        </w:tc>
        <w:tc>
          <w:tcPr>
            <w:tcW w:w="189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50A38A6D" w14:textId="77777777" w:rsidR="00B225FE" w:rsidRPr="004B4AF3" w:rsidRDefault="00B225FE" w:rsidP="006B439C">
            <w:pPr>
              <w:pStyle w:val="TableContents"/>
              <w:rPr>
                <w:rFonts w:cs="Times New Roman"/>
              </w:rPr>
            </w:pPr>
          </w:p>
        </w:tc>
      </w:tr>
      <w:tr w:rsidR="00B225FE" w:rsidRPr="004B4AF3" w14:paraId="5F41A0FC" w14:textId="77777777" w:rsidTr="00B6364C">
        <w:trPr>
          <w:trHeight w:val="601"/>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346FE9F1" w14:textId="5E7431F5" w:rsidR="00B225FE" w:rsidRPr="004B4AF3" w:rsidRDefault="0003143D" w:rsidP="0094494E">
            <w:pPr>
              <w:pStyle w:val="TableContents"/>
              <w:jc w:val="center"/>
              <w:rPr>
                <w:rFonts w:cs="Times New Roman"/>
              </w:rPr>
            </w:pPr>
            <w:r w:rsidRPr="004B4AF3">
              <w:rPr>
                <w:rFonts w:cs="Times New Roman"/>
              </w:rPr>
              <w:t>15</w:t>
            </w:r>
            <w:r w:rsidR="00B225FE" w:rsidRPr="004B4AF3">
              <w:rPr>
                <w:rFonts w:cs="Times New Roman"/>
              </w:rPr>
              <w:t>.</w:t>
            </w:r>
          </w:p>
        </w:tc>
        <w:tc>
          <w:tcPr>
            <w:tcW w:w="792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446E86BC" w14:textId="19EB6D32" w:rsidR="00B225FE" w:rsidRPr="004B4AF3" w:rsidRDefault="00B225FE" w:rsidP="00795B37">
            <w:pPr>
              <w:pStyle w:val="TableContents"/>
              <w:rPr>
                <w:rFonts w:cs="Times New Roman"/>
                <w:b/>
                <w:bCs/>
              </w:rPr>
            </w:pPr>
            <w:r w:rsidRPr="004B4AF3">
              <w:rPr>
                <w:rFonts w:cs="Times New Roman"/>
                <w:b/>
                <w:bCs/>
              </w:rPr>
              <w:t>Curriculum Committee Report: Nathan L</w:t>
            </w:r>
            <w:r w:rsidR="00AC69C6">
              <w:rPr>
                <w:rFonts w:cs="Times New Roman"/>
                <w:b/>
                <w:bCs/>
              </w:rPr>
              <w:t>e</w:t>
            </w:r>
            <w:r w:rsidRPr="004B4AF3">
              <w:rPr>
                <w:rFonts w:cs="Times New Roman"/>
                <w:b/>
                <w:bCs/>
              </w:rPr>
              <w:t>bel</w:t>
            </w:r>
            <w:r w:rsidR="00E62256" w:rsidRPr="004B4AF3">
              <w:rPr>
                <w:rFonts w:cs="Times New Roman"/>
                <w:b/>
                <w:bCs/>
              </w:rPr>
              <w:t xml:space="preserve"> </w:t>
            </w:r>
            <w:r w:rsidR="00E62256" w:rsidRPr="004B4AF3">
              <w:rPr>
                <w:rFonts w:cs="Times New Roman"/>
              </w:rPr>
              <w:t>None</w:t>
            </w:r>
          </w:p>
        </w:tc>
        <w:tc>
          <w:tcPr>
            <w:tcW w:w="189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5F33BF60" w14:textId="77777777" w:rsidR="00B225FE" w:rsidRPr="004B4AF3" w:rsidRDefault="00B225FE" w:rsidP="006B439C">
            <w:pPr>
              <w:pStyle w:val="TableContents"/>
              <w:rPr>
                <w:rFonts w:cs="Times New Roman"/>
              </w:rPr>
            </w:pPr>
          </w:p>
        </w:tc>
      </w:tr>
      <w:tr w:rsidR="00B225FE" w:rsidRPr="004B4AF3" w14:paraId="1A9F9C5C" w14:textId="77777777" w:rsidTr="00B6364C">
        <w:trPr>
          <w:trHeight w:val="601"/>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43AAD0A2" w14:textId="0B386FA5" w:rsidR="00B225FE" w:rsidRPr="004B4AF3" w:rsidRDefault="0003143D" w:rsidP="0094494E">
            <w:pPr>
              <w:pStyle w:val="TableContents"/>
              <w:jc w:val="center"/>
              <w:rPr>
                <w:rFonts w:cs="Times New Roman"/>
              </w:rPr>
            </w:pPr>
            <w:r w:rsidRPr="004B4AF3">
              <w:rPr>
                <w:rFonts w:cs="Times New Roman"/>
              </w:rPr>
              <w:t>16</w:t>
            </w:r>
            <w:r w:rsidR="00B225FE" w:rsidRPr="004B4AF3">
              <w:rPr>
                <w:rFonts w:cs="Times New Roman"/>
              </w:rPr>
              <w:t>.</w:t>
            </w:r>
          </w:p>
        </w:tc>
        <w:tc>
          <w:tcPr>
            <w:tcW w:w="792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0B12C17A" w14:textId="6C944CF0" w:rsidR="00B225FE" w:rsidRPr="004B4AF3" w:rsidRDefault="00B225FE" w:rsidP="00795B37">
            <w:pPr>
              <w:pStyle w:val="TableContents"/>
              <w:rPr>
                <w:rFonts w:cs="Times New Roman"/>
                <w:b/>
                <w:bCs/>
              </w:rPr>
            </w:pPr>
            <w:r w:rsidRPr="004B4AF3">
              <w:rPr>
                <w:rFonts w:cs="Times New Roman"/>
                <w:b/>
                <w:bCs/>
              </w:rPr>
              <w:t>Technology Committee Report: Nathan L</w:t>
            </w:r>
            <w:r w:rsidR="00AC69C6">
              <w:rPr>
                <w:rFonts w:cs="Times New Roman"/>
                <w:b/>
                <w:bCs/>
              </w:rPr>
              <w:t>e</w:t>
            </w:r>
            <w:r w:rsidRPr="004B4AF3">
              <w:rPr>
                <w:rFonts w:cs="Times New Roman"/>
                <w:b/>
                <w:bCs/>
              </w:rPr>
              <w:t>bel</w:t>
            </w:r>
            <w:r w:rsidR="00E62256" w:rsidRPr="004B4AF3">
              <w:rPr>
                <w:rFonts w:cs="Times New Roman"/>
                <w:b/>
                <w:bCs/>
              </w:rPr>
              <w:t xml:space="preserve"> </w:t>
            </w:r>
            <w:r w:rsidR="00E62256" w:rsidRPr="004B4AF3">
              <w:rPr>
                <w:rFonts w:cs="Times New Roman"/>
              </w:rPr>
              <w:t>None</w:t>
            </w:r>
          </w:p>
        </w:tc>
        <w:tc>
          <w:tcPr>
            <w:tcW w:w="189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69952B00" w14:textId="77777777" w:rsidR="00B225FE" w:rsidRPr="004B4AF3" w:rsidRDefault="00B225FE" w:rsidP="006B439C">
            <w:pPr>
              <w:pStyle w:val="TableContents"/>
              <w:rPr>
                <w:rFonts w:cs="Times New Roman"/>
              </w:rPr>
            </w:pPr>
          </w:p>
        </w:tc>
      </w:tr>
      <w:tr w:rsidR="00B225FE" w:rsidRPr="004B4AF3" w14:paraId="66FF85DC" w14:textId="77777777" w:rsidTr="00B6364C">
        <w:trPr>
          <w:trHeight w:val="601"/>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5B847FCA" w14:textId="6F6D346F" w:rsidR="00B225FE" w:rsidRPr="004B4AF3" w:rsidRDefault="0003143D" w:rsidP="0094494E">
            <w:pPr>
              <w:pStyle w:val="TableContents"/>
              <w:jc w:val="center"/>
              <w:rPr>
                <w:rFonts w:cs="Times New Roman"/>
              </w:rPr>
            </w:pPr>
            <w:r w:rsidRPr="004B4AF3">
              <w:rPr>
                <w:rFonts w:cs="Times New Roman"/>
              </w:rPr>
              <w:t>17</w:t>
            </w:r>
            <w:r w:rsidR="00B225FE" w:rsidRPr="004B4AF3">
              <w:rPr>
                <w:rFonts w:cs="Times New Roman"/>
              </w:rPr>
              <w:t>.</w:t>
            </w:r>
          </w:p>
        </w:tc>
        <w:tc>
          <w:tcPr>
            <w:tcW w:w="792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052742C0" w14:textId="51379803" w:rsidR="00B225FE" w:rsidRPr="004B4AF3" w:rsidRDefault="00B225FE" w:rsidP="00795B37">
            <w:pPr>
              <w:pStyle w:val="TableContents"/>
              <w:rPr>
                <w:rFonts w:cs="Times New Roman"/>
                <w:b/>
                <w:bCs/>
              </w:rPr>
            </w:pPr>
            <w:r w:rsidRPr="004B4AF3">
              <w:rPr>
                <w:rFonts w:cs="Times New Roman"/>
                <w:b/>
                <w:bCs/>
              </w:rPr>
              <w:t>Unfinished Business:</w:t>
            </w:r>
            <w:r w:rsidR="00E62256" w:rsidRPr="004B4AF3">
              <w:rPr>
                <w:rFonts w:cs="Times New Roman"/>
              </w:rPr>
              <w:t xml:space="preserve"> None</w:t>
            </w:r>
          </w:p>
        </w:tc>
        <w:tc>
          <w:tcPr>
            <w:tcW w:w="189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4E387579" w14:textId="77777777" w:rsidR="00B225FE" w:rsidRPr="004B4AF3" w:rsidRDefault="00B225FE" w:rsidP="006B439C">
            <w:pPr>
              <w:pStyle w:val="TableContents"/>
              <w:rPr>
                <w:rFonts w:cs="Times New Roman"/>
                <w:lang w:val="fr-FR"/>
              </w:rPr>
            </w:pPr>
          </w:p>
        </w:tc>
      </w:tr>
      <w:tr w:rsidR="00B225FE" w:rsidRPr="004B4AF3" w14:paraId="1E67EADA" w14:textId="77777777" w:rsidTr="00B6364C">
        <w:trPr>
          <w:trHeight w:val="601"/>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373E611E" w14:textId="14A79DB0" w:rsidR="00B225FE" w:rsidRPr="004B4AF3" w:rsidRDefault="0003143D" w:rsidP="0094494E">
            <w:pPr>
              <w:pStyle w:val="TableContents"/>
              <w:jc w:val="center"/>
              <w:rPr>
                <w:rFonts w:cs="Times New Roman"/>
              </w:rPr>
            </w:pPr>
            <w:r w:rsidRPr="004B4AF3">
              <w:rPr>
                <w:rFonts w:cs="Times New Roman"/>
              </w:rPr>
              <w:t>18</w:t>
            </w:r>
            <w:r w:rsidR="00B225FE" w:rsidRPr="004B4AF3">
              <w:rPr>
                <w:rFonts w:cs="Times New Roman"/>
              </w:rPr>
              <w:t>.</w:t>
            </w:r>
          </w:p>
        </w:tc>
        <w:tc>
          <w:tcPr>
            <w:tcW w:w="792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2FA4D683" w14:textId="77777777" w:rsidR="00B225FE" w:rsidRPr="004B4AF3" w:rsidRDefault="00B225FE" w:rsidP="00795B37">
            <w:pPr>
              <w:pStyle w:val="TableContents"/>
              <w:rPr>
                <w:rFonts w:cs="Times New Roman"/>
                <w:b/>
                <w:bCs/>
              </w:rPr>
            </w:pPr>
            <w:r w:rsidRPr="004B4AF3">
              <w:rPr>
                <w:rFonts w:cs="Times New Roman"/>
                <w:b/>
                <w:bCs/>
              </w:rPr>
              <w:t>New Business</w:t>
            </w:r>
            <w:r w:rsidR="00E62256" w:rsidRPr="004B4AF3">
              <w:rPr>
                <w:rFonts w:cs="Times New Roman"/>
                <w:b/>
                <w:bCs/>
              </w:rPr>
              <w:t xml:space="preserve"> </w:t>
            </w:r>
          </w:p>
          <w:p w14:paraId="6F207A9C" w14:textId="1058889A" w:rsidR="00E62256" w:rsidRPr="004B4AF3" w:rsidRDefault="00E62256" w:rsidP="00795B37">
            <w:pPr>
              <w:pStyle w:val="TableContents"/>
              <w:rPr>
                <w:rFonts w:cs="Times New Roman"/>
              </w:rPr>
            </w:pPr>
            <w:r w:rsidRPr="004B4AF3">
              <w:rPr>
                <w:rFonts w:cs="Times New Roman"/>
              </w:rPr>
              <w:t xml:space="preserve">John reported that the school tax rate had been set and it was </w:t>
            </w:r>
            <w:r w:rsidR="000E7B73" w:rsidRPr="004B4AF3">
              <w:rPr>
                <w:rFonts w:cs="Times New Roman"/>
              </w:rPr>
              <w:t>$</w:t>
            </w:r>
            <w:r w:rsidRPr="004B4AF3">
              <w:rPr>
                <w:rFonts w:cs="Times New Roman"/>
              </w:rPr>
              <w:t>1.62 less than the prior year. He also noted that it was only $1.02 above the town tax rate.</w:t>
            </w:r>
          </w:p>
        </w:tc>
        <w:tc>
          <w:tcPr>
            <w:tcW w:w="189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4C0CB426" w14:textId="77777777" w:rsidR="00B225FE" w:rsidRPr="004B4AF3" w:rsidRDefault="00B225FE" w:rsidP="006B439C">
            <w:pPr>
              <w:pStyle w:val="TableContents"/>
              <w:rPr>
                <w:rFonts w:cs="Times New Roman"/>
              </w:rPr>
            </w:pPr>
          </w:p>
        </w:tc>
      </w:tr>
      <w:tr w:rsidR="00BE75F0" w:rsidRPr="004B4AF3" w14:paraId="0A456D3D" w14:textId="77777777" w:rsidTr="00B6364C">
        <w:trPr>
          <w:trHeight w:val="511"/>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61A49103" w14:textId="77DF6BCE" w:rsidR="00BE75F0" w:rsidRPr="004B4AF3" w:rsidRDefault="0003143D" w:rsidP="0094494E">
            <w:pPr>
              <w:pStyle w:val="TableContents"/>
              <w:jc w:val="center"/>
              <w:rPr>
                <w:rFonts w:cs="Times New Roman"/>
              </w:rPr>
            </w:pPr>
            <w:r w:rsidRPr="004B4AF3">
              <w:rPr>
                <w:rFonts w:cs="Times New Roman"/>
              </w:rPr>
              <w:t>19</w:t>
            </w:r>
            <w:r w:rsidR="00BE75F0" w:rsidRPr="004B4AF3">
              <w:rPr>
                <w:rFonts w:cs="Times New Roman"/>
              </w:rPr>
              <w:t>.</w:t>
            </w:r>
          </w:p>
        </w:tc>
        <w:tc>
          <w:tcPr>
            <w:tcW w:w="792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229EBA72" w14:textId="0A17AFA7" w:rsidR="00BE75F0" w:rsidRPr="004B4AF3" w:rsidRDefault="00BE75F0" w:rsidP="00795B37">
            <w:pPr>
              <w:pStyle w:val="TableContents"/>
              <w:rPr>
                <w:rFonts w:cs="Times New Roman"/>
                <w:b/>
                <w:bCs/>
              </w:rPr>
            </w:pPr>
            <w:r w:rsidRPr="004B4AF3">
              <w:rPr>
                <w:rFonts w:cs="Times New Roman"/>
                <w:b/>
                <w:bCs/>
              </w:rPr>
              <w:t xml:space="preserve">Information </w:t>
            </w:r>
            <w:r w:rsidR="00E62256" w:rsidRPr="004B4AF3">
              <w:rPr>
                <w:rFonts w:cs="Times New Roman"/>
                <w:b/>
                <w:bCs/>
              </w:rPr>
              <w:t>–</w:t>
            </w:r>
            <w:r w:rsidRPr="004B4AF3">
              <w:rPr>
                <w:rFonts w:cs="Times New Roman"/>
                <w:b/>
                <w:bCs/>
              </w:rPr>
              <w:t xml:space="preserve"> </w:t>
            </w:r>
          </w:p>
          <w:p w14:paraId="47AB1254" w14:textId="77777777" w:rsidR="00E62256" w:rsidRPr="004B4AF3" w:rsidRDefault="00E62256" w:rsidP="00795B37">
            <w:pPr>
              <w:pStyle w:val="TableContents"/>
              <w:rPr>
                <w:rFonts w:cs="Times New Roman"/>
                <w:b/>
                <w:bCs/>
                <w:u w:val="single"/>
              </w:rPr>
            </w:pPr>
            <w:r w:rsidRPr="004B4AF3">
              <w:rPr>
                <w:rFonts w:cs="Times New Roman"/>
              </w:rPr>
              <w:t xml:space="preserve">Upon further discussion the board voted to reconsider its motion concerning the content of the annual school report and to include the list of teacher salaries this year. </w:t>
            </w:r>
          </w:p>
          <w:p w14:paraId="015C0A0B" w14:textId="248B7B8E" w:rsidR="00E62256" w:rsidRPr="004B4AF3" w:rsidRDefault="00E62256" w:rsidP="00795B37">
            <w:pPr>
              <w:pStyle w:val="TableContents"/>
              <w:rPr>
                <w:rFonts w:cs="Times New Roman"/>
              </w:rPr>
            </w:pPr>
            <w:r w:rsidRPr="004B4AF3">
              <w:rPr>
                <w:rFonts w:cs="Times New Roman"/>
                <w:b/>
                <w:bCs/>
                <w:u w:val="single"/>
              </w:rPr>
              <w:t xml:space="preserve">D.Greene/T.Young: </w:t>
            </w:r>
            <w:r w:rsidRPr="004B4AF3">
              <w:rPr>
                <w:rFonts w:cs="Times New Roman"/>
              </w:rPr>
              <w:t>Motion to reconsider the annual school report motion and to include teacher salaries this year.</w:t>
            </w:r>
          </w:p>
        </w:tc>
        <w:tc>
          <w:tcPr>
            <w:tcW w:w="189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42F9F554" w14:textId="2C5204AB" w:rsidR="00BE75F0" w:rsidRPr="004B4AF3" w:rsidRDefault="00E62256" w:rsidP="00BA3665">
            <w:pPr>
              <w:pStyle w:val="TableContents"/>
              <w:rPr>
                <w:rFonts w:cs="Times New Roman"/>
              </w:rPr>
            </w:pPr>
            <w:proofErr w:type="gramStart"/>
            <w:r w:rsidRPr="004B4AF3">
              <w:rPr>
                <w:rFonts w:cs="Times New Roman"/>
                <w:b/>
                <w:bCs/>
                <w:lang w:val="fr-FR"/>
              </w:rPr>
              <w:t>VOTE:</w:t>
            </w:r>
            <w:proofErr w:type="gramEnd"/>
            <w:r w:rsidRPr="004B4AF3">
              <w:rPr>
                <w:rFonts w:cs="Times New Roman"/>
                <w:lang w:val="fr-FR"/>
              </w:rPr>
              <w:t xml:space="preserve"> </w:t>
            </w:r>
            <w:r w:rsidR="00BA3665" w:rsidRPr="004B4AF3">
              <w:rPr>
                <w:rFonts w:cs="Times New Roman"/>
                <w:lang w:val="fr-FR"/>
              </w:rPr>
              <w:t>Motion Carries</w:t>
            </w:r>
          </w:p>
        </w:tc>
      </w:tr>
      <w:tr w:rsidR="00BE75F0" w:rsidRPr="004B4AF3" w14:paraId="4F263FCE" w14:textId="77777777" w:rsidTr="00B847E7">
        <w:trPr>
          <w:trHeight w:val="360"/>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608F20B8" w14:textId="150A0CE8" w:rsidR="00BE75F0" w:rsidRPr="004B4AF3" w:rsidRDefault="0003143D" w:rsidP="0094494E">
            <w:pPr>
              <w:pStyle w:val="TableContents"/>
              <w:jc w:val="center"/>
              <w:rPr>
                <w:rFonts w:cs="Times New Roman"/>
              </w:rPr>
            </w:pPr>
            <w:r w:rsidRPr="004B4AF3">
              <w:rPr>
                <w:rFonts w:cs="Times New Roman"/>
              </w:rPr>
              <w:t>20</w:t>
            </w:r>
            <w:r w:rsidR="00BE75F0" w:rsidRPr="004B4AF3">
              <w:rPr>
                <w:rFonts w:cs="Times New Roman"/>
              </w:rPr>
              <w:t>.</w:t>
            </w:r>
          </w:p>
        </w:tc>
        <w:tc>
          <w:tcPr>
            <w:tcW w:w="792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7A78445B" w14:textId="77777777" w:rsidR="00BE75F0" w:rsidRPr="004B4AF3" w:rsidRDefault="00BE75F0" w:rsidP="00795B37">
            <w:pPr>
              <w:pStyle w:val="TableContents"/>
              <w:rPr>
                <w:rFonts w:cs="Times New Roman"/>
                <w:b/>
                <w:bCs/>
                <w:lang w:val="fr-FR"/>
              </w:rPr>
            </w:pPr>
            <w:r w:rsidRPr="004B4AF3">
              <w:rPr>
                <w:rFonts w:cs="Times New Roman"/>
                <w:b/>
                <w:bCs/>
                <w:lang w:val="fr-FR"/>
              </w:rPr>
              <w:t xml:space="preserve">Non-Public Session </w:t>
            </w:r>
            <w:r w:rsidR="00E62256" w:rsidRPr="004B4AF3">
              <w:rPr>
                <w:rFonts w:cs="Times New Roman"/>
                <w:b/>
                <w:bCs/>
                <w:lang w:val="fr-FR"/>
              </w:rPr>
              <w:t>–</w:t>
            </w:r>
            <w:r w:rsidRPr="004B4AF3">
              <w:rPr>
                <w:rFonts w:cs="Times New Roman"/>
                <w:b/>
                <w:bCs/>
                <w:lang w:val="fr-FR"/>
              </w:rPr>
              <w:t xml:space="preserve"> </w:t>
            </w:r>
            <w:r w:rsidR="00E62256" w:rsidRPr="004B4AF3">
              <w:rPr>
                <w:rFonts w:cs="Times New Roman"/>
                <w:b/>
                <w:bCs/>
                <w:lang w:val="fr-FR"/>
              </w:rPr>
              <w:t>RSA 91-A :3 II (c)</w:t>
            </w:r>
          </w:p>
          <w:p w14:paraId="3E3DB700" w14:textId="39FFAB3E" w:rsidR="00E62256" w:rsidRPr="004B4AF3" w:rsidRDefault="00E62256" w:rsidP="00795B37">
            <w:pPr>
              <w:pStyle w:val="TableContents"/>
              <w:rPr>
                <w:rFonts w:cs="Times New Roman"/>
              </w:rPr>
            </w:pPr>
            <w:proofErr w:type="gramStart"/>
            <w:r w:rsidRPr="004B4AF3">
              <w:rPr>
                <w:rFonts w:cs="Times New Roman"/>
                <w:b/>
                <w:bCs/>
                <w:u w:val="single"/>
              </w:rPr>
              <w:t>D.Greene/T.Young</w:t>
            </w:r>
            <w:r w:rsidRPr="004B4AF3">
              <w:rPr>
                <w:rFonts w:cs="Times New Roman"/>
              </w:rPr>
              <w:t> :</w:t>
            </w:r>
            <w:proofErr w:type="gramEnd"/>
            <w:r w:rsidRPr="004B4AF3">
              <w:rPr>
                <w:rFonts w:cs="Times New Roman"/>
              </w:rPr>
              <w:t xml:space="preserve"> Motion to enter nonpublic session at7:00 pm.</w:t>
            </w:r>
          </w:p>
          <w:p w14:paraId="20592E4F" w14:textId="18525CCD" w:rsidR="001E3EEB" w:rsidRPr="004B4AF3" w:rsidRDefault="001E3EEB" w:rsidP="00795B37">
            <w:pPr>
              <w:pStyle w:val="TableContents"/>
              <w:rPr>
                <w:rFonts w:cs="Times New Roman"/>
              </w:rPr>
            </w:pPr>
          </w:p>
          <w:p w14:paraId="2ABEDE9E" w14:textId="776F2B70" w:rsidR="001E3EEB" w:rsidRPr="004B4AF3" w:rsidRDefault="001E3EEB" w:rsidP="00795B37">
            <w:pPr>
              <w:pStyle w:val="TableContents"/>
              <w:rPr>
                <w:rFonts w:cs="Times New Roman"/>
              </w:rPr>
            </w:pPr>
          </w:p>
          <w:p w14:paraId="7EE251EF" w14:textId="129F9304" w:rsidR="001E3EEB" w:rsidRPr="004B4AF3" w:rsidRDefault="001E3EEB" w:rsidP="00795B37">
            <w:pPr>
              <w:pStyle w:val="TableContents"/>
              <w:rPr>
                <w:rFonts w:cs="Times New Roman"/>
              </w:rPr>
            </w:pPr>
            <w:r w:rsidRPr="004B4AF3">
              <w:rPr>
                <w:rFonts w:cs="Times New Roman"/>
                <w:b/>
                <w:bCs/>
                <w:u w:val="single"/>
              </w:rPr>
              <w:t>C.Hamelin/D.Greene</w:t>
            </w:r>
            <w:r w:rsidRPr="004B4AF3">
              <w:rPr>
                <w:rFonts w:cs="Times New Roman"/>
              </w:rPr>
              <w:t>: Motion to return to public session at 7:07 pm.</w:t>
            </w:r>
          </w:p>
          <w:p w14:paraId="0ED7CB76" w14:textId="07A51A87" w:rsidR="001E3EEB" w:rsidRPr="004B4AF3" w:rsidRDefault="001E3EEB" w:rsidP="00795B37">
            <w:pPr>
              <w:pStyle w:val="TableContents"/>
              <w:rPr>
                <w:rFonts w:cs="Times New Roman"/>
              </w:rPr>
            </w:pPr>
          </w:p>
          <w:p w14:paraId="6DDB1FDD" w14:textId="77777777" w:rsidR="00E62256" w:rsidRPr="004B4AF3" w:rsidRDefault="00E62256" w:rsidP="00795B37">
            <w:pPr>
              <w:pStyle w:val="TableContents"/>
              <w:rPr>
                <w:rFonts w:cs="Times New Roman"/>
                <w:b/>
                <w:bCs/>
              </w:rPr>
            </w:pPr>
          </w:p>
          <w:p w14:paraId="5C8C3302" w14:textId="77777777" w:rsidR="001E3EEB" w:rsidRPr="004B4AF3" w:rsidRDefault="001E3EEB" w:rsidP="00795B37">
            <w:pPr>
              <w:pStyle w:val="TableContents"/>
              <w:rPr>
                <w:rFonts w:cs="Times New Roman"/>
              </w:rPr>
            </w:pPr>
            <w:r w:rsidRPr="004B4AF3">
              <w:rPr>
                <w:rFonts w:cs="Times New Roman"/>
                <w:b/>
                <w:bCs/>
                <w:u w:val="single"/>
              </w:rPr>
              <w:t>N.Lebel/D.Greene</w:t>
            </w:r>
            <w:r w:rsidRPr="004B4AF3">
              <w:rPr>
                <w:rFonts w:cs="Times New Roman"/>
              </w:rPr>
              <w:t>: Motion to deny the parent request for a tuition waiver.</w:t>
            </w:r>
          </w:p>
          <w:p w14:paraId="1C2B7B22" w14:textId="77777777" w:rsidR="001E3EEB" w:rsidRPr="004B4AF3" w:rsidRDefault="001E3EEB" w:rsidP="00795B37">
            <w:pPr>
              <w:pStyle w:val="TableContents"/>
              <w:rPr>
                <w:rFonts w:cs="Times New Roman"/>
              </w:rPr>
            </w:pPr>
          </w:p>
          <w:p w14:paraId="149AA774" w14:textId="77777777" w:rsidR="001E3EEB" w:rsidRPr="004B4AF3" w:rsidRDefault="001E3EEB" w:rsidP="00795B37">
            <w:pPr>
              <w:pStyle w:val="TableContents"/>
              <w:rPr>
                <w:rFonts w:cs="Times New Roman"/>
              </w:rPr>
            </w:pPr>
          </w:p>
          <w:p w14:paraId="6218C5DA" w14:textId="77777777" w:rsidR="001E3EEB" w:rsidRPr="004B4AF3" w:rsidRDefault="001E3EEB" w:rsidP="00795B37">
            <w:pPr>
              <w:pStyle w:val="TableContents"/>
              <w:rPr>
                <w:rFonts w:cs="Times New Roman"/>
              </w:rPr>
            </w:pPr>
          </w:p>
          <w:p w14:paraId="65242D4C" w14:textId="77777777" w:rsidR="001E3EEB" w:rsidRPr="004B4AF3" w:rsidRDefault="001E3EEB" w:rsidP="00795B37">
            <w:pPr>
              <w:pStyle w:val="TableContents"/>
              <w:rPr>
                <w:rFonts w:cs="Times New Roman"/>
                <w:lang w:val="fr-FR"/>
              </w:rPr>
            </w:pPr>
            <w:r w:rsidRPr="004B4AF3">
              <w:rPr>
                <w:rFonts w:cs="Times New Roman"/>
                <w:lang w:val="fr-FR"/>
              </w:rPr>
              <w:t>Non-Public Session – RSA 91-A :3 II (a)</w:t>
            </w:r>
          </w:p>
          <w:p w14:paraId="634CA6D3" w14:textId="289535A2" w:rsidR="001E3EEB" w:rsidRPr="004B4AF3" w:rsidRDefault="001E3EEB" w:rsidP="00795B37">
            <w:pPr>
              <w:pStyle w:val="TableContents"/>
              <w:rPr>
                <w:rFonts w:cs="Times New Roman"/>
              </w:rPr>
            </w:pPr>
            <w:proofErr w:type="gramStart"/>
            <w:r w:rsidRPr="004B4AF3">
              <w:rPr>
                <w:rFonts w:cs="Times New Roman"/>
                <w:b/>
                <w:bCs/>
                <w:u w:val="single"/>
              </w:rPr>
              <w:t>T.Stevens/C.Hamelin :</w:t>
            </w:r>
            <w:proofErr w:type="gramEnd"/>
            <w:r w:rsidRPr="004B4AF3">
              <w:rPr>
                <w:rFonts w:cs="Times New Roman"/>
              </w:rPr>
              <w:t xml:space="preserve"> Motion to enter nonpublic session at 7:08 pm.</w:t>
            </w:r>
          </w:p>
          <w:p w14:paraId="7F3744C4" w14:textId="065606E5" w:rsidR="001E3EEB" w:rsidRPr="004B4AF3" w:rsidRDefault="001E3EEB" w:rsidP="00795B37">
            <w:pPr>
              <w:pStyle w:val="TableContents"/>
              <w:rPr>
                <w:rFonts w:cs="Times New Roman"/>
              </w:rPr>
            </w:pPr>
          </w:p>
          <w:p w14:paraId="2D53440D" w14:textId="77777777" w:rsidR="001E3EEB" w:rsidRPr="004B4AF3" w:rsidRDefault="001E3EEB" w:rsidP="00795B37">
            <w:pPr>
              <w:pStyle w:val="TableContents"/>
              <w:rPr>
                <w:rFonts w:cs="Times New Roman"/>
              </w:rPr>
            </w:pPr>
          </w:p>
          <w:p w14:paraId="1B5A6BC6" w14:textId="77777777" w:rsidR="001E3EEB" w:rsidRPr="004B4AF3" w:rsidRDefault="001E3EEB" w:rsidP="00795B37">
            <w:pPr>
              <w:pStyle w:val="TableContents"/>
              <w:rPr>
                <w:rFonts w:cs="Times New Roman"/>
              </w:rPr>
            </w:pPr>
            <w:r w:rsidRPr="004B4AF3">
              <w:rPr>
                <w:rFonts w:cs="Times New Roman"/>
                <w:b/>
                <w:bCs/>
                <w:u w:val="single"/>
              </w:rPr>
              <w:t>C.Hamelin/D.Greene</w:t>
            </w:r>
            <w:r w:rsidRPr="004B4AF3">
              <w:rPr>
                <w:rFonts w:cs="Times New Roman"/>
              </w:rPr>
              <w:t>: Motion to return to public session at 8:06 pm.</w:t>
            </w:r>
          </w:p>
          <w:p w14:paraId="5674EC79" w14:textId="77777777" w:rsidR="000E7B73" w:rsidRPr="004B4AF3" w:rsidRDefault="000E7B73" w:rsidP="00795B37">
            <w:pPr>
              <w:pStyle w:val="TableContents"/>
              <w:rPr>
                <w:rFonts w:cs="Times New Roman"/>
              </w:rPr>
            </w:pPr>
          </w:p>
          <w:p w14:paraId="5A277735" w14:textId="77777777" w:rsidR="000E7B73" w:rsidRPr="004B4AF3" w:rsidRDefault="000E7B73" w:rsidP="00795B37">
            <w:pPr>
              <w:pStyle w:val="TableContents"/>
              <w:rPr>
                <w:rFonts w:cs="Times New Roman"/>
              </w:rPr>
            </w:pPr>
          </w:p>
          <w:p w14:paraId="3D4410A2" w14:textId="77777777" w:rsidR="000E7B73" w:rsidRPr="004B4AF3" w:rsidRDefault="000E7B73" w:rsidP="00795B37">
            <w:pPr>
              <w:pStyle w:val="TableContents"/>
              <w:rPr>
                <w:rFonts w:cs="Times New Roman"/>
              </w:rPr>
            </w:pPr>
          </w:p>
          <w:p w14:paraId="506B86DF" w14:textId="77777777" w:rsidR="000E7B73" w:rsidRPr="004B4AF3" w:rsidRDefault="000E7B73" w:rsidP="00795B37">
            <w:pPr>
              <w:pStyle w:val="TableContents"/>
              <w:rPr>
                <w:rFonts w:cs="Times New Roman"/>
              </w:rPr>
            </w:pPr>
            <w:r w:rsidRPr="004B4AF3">
              <w:rPr>
                <w:rFonts w:cs="Times New Roman"/>
                <w:b/>
                <w:bCs/>
                <w:u w:val="single"/>
              </w:rPr>
              <w:t>D.Greene/T.Young</w:t>
            </w:r>
            <w:r w:rsidRPr="004B4AF3">
              <w:rPr>
                <w:rFonts w:cs="Times New Roman"/>
              </w:rPr>
              <w:t>: Motion to ratify the tentative agreement with the Colebrook Education Association as presented. Vote:6 In Favor; 1 Abstention</w:t>
            </w:r>
          </w:p>
          <w:p w14:paraId="6DE711DA" w14:textId="28DF4101" w:rsidR="000E7B73" w:rsidRPr="004B4AF3" w:rsidRDefault="000E7B73" w:rsidP="00795B37">
            <w:pPr>
              <w:pStyle w:val="TableContents"/>
              <w:rPr>
                <w:rFonts w:cs="Times New Roman"/>
                <w:b/>
                <w:bCs/>
              </w:rPr>
            </w:pPr>
          </w:p>
        </w:tc>
        <w:tc>
          <w:tcPr>
            <w:tcW w:w="189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1AC058ED" w14:textId="77777777" w:rsidR="00BA3665" w:rsidRPr="004B4AF3" w:rsidRDefault="00BA3665" w:rsidP="001E3EEB">
            <w:pPr>
              <w:pStyle w:val="TableContents"/>
              <w:rPr>
                <w:rFonts w:cs="Times New Roman"/>
                <w:b/>
                <w:bCs/>
                <w:lang w:val="fr-FR"/>
              </w:rPr>
            </w:pPr>
          </w:p>
          <w:p w14:paraId="0D817204" w14:textId="6C524C9D" w:rsidR="001E3EEB" w:rsidRPr="004B4AF3" w:rsidRDefault="001E3EEB" w:rsidP="001E3EEB">
            <w:pPr>
              <w:pStyle w:val="TableContents"/>
              <w:rPr>
                <w:rFonts w:cs="Times New Roman"/>
                <w:lang w:val="fr-FR"/>
              </w:rPr>
            </w:pPr>
            <w:proofErr w:type="gramStart"/>
            <w:r w:rsidRPr="004B4AF3">
              <w:rPr>
                <w:rFonts w:cs="Times New Roman"/>
                <w:b/>
                <w:bCs/>
                <w:lang w:val="fr-FR"/>
              </w:rPr>
              <w:t>VOTE</w:t>
            </w:r>
            <w:r w:rsidRPr="004B4AF3">
              <w:rPr>
                <w:rFonts w:cs="Times New Roman"/>
                <w:lang w:val="fr-FR"/>
              </w:rPr>
              <w:t>:</w:t>
            </w:r>
            <w:proofErr w:type="gramEnd"/>
            <w:r w:rsidRPr="004B4AF3">
              <w:rPr>
                <w:rFonts w:cs="Times New Roman"/>
                <w:lang w:val="fr-FR"/>
              </w:rPr>
              <w:t xml:space="preserve"> </w:t>
            </w:r>
            <w:r w:rsidR="00BA3665" w:rsidRPr="004B4AF3">
              <w:rPr>
                <w:rFonts w:cs="Times New Roman"/>
                <w:lang w:val="fr-FR"/>
              </w:rPr>
              <w:t>Motion Carries</w:t>
            </w:r>
          </w:p>
          <w:p w14:paraId="4C721EF1" w14:textId="5119DF0A" w:rsidR="001E3EEB" w:rsidRPr="004B4AF3" w:rsidRDefault="001E3EEB" w:rsidP="001E3EEB">
            <w:pPr>
              <w:pStyle w:val="TableContents"/>
              <w:rPr>
                <w:rFonts w:cs="Times New Roman"/>
                <w:lang w:val="fr-FR"/>
              </w:rPr>
            </w:pPr>
          </w:p>
          <w:p w14:paraId="373F4DFC" w14:textId="0F773C55" w:rsidR="001E3EEB" w:rsidRPr="004B4AF3" w:rsidRDefault="001E3EEB" w:rsidP="001E3EEB">
            <w:pPr>
              <w:pStyle w:val="TableContents"/>
              <w:rPr>
                <w:rFonts w:cs="Times New Roman"/>
                <w:lang w:val="fr-FR"/>
              </w:rPr>
            </w:pPr>
            <w:proofErr w:type="gramStart"/>
            <w:r w:rsidRPr="004B4AF3">
              <w:rPr>
                <w:rFonts w:cs="Times New Roman"/>
                <w:b/>
                <w:bCs/>
                <w:lang w:val="fr-FR"/>
              </w:rPr>
              <w:t>VOTE</w:t>
            </w:r>
            <w:r w:rsidRPr="004B4AF3">
              <w:rPr>
                <w:rFonts w:cs="Times New Roman"/>
                <w:lang w:val="fr-FR"/>
              </w:rPr>
              <w:t>:</w:t>
            </w:r>
            <w:proofErr w:type="gramEnd"/>
            <w:r w:rsidRPr="004B4AF3">
              <w:rPr>
                <w:rFonts w:cs="Times New Roman"/>
                <w:lang w:val="fr-FR"/>
              </w:rPr>
              <w:t xml:space="preserve"> </w:t>
            </w:r>
            <w:r w:rsidR="00BA3665" w:rsidRPr="004B4AF3">
              <w:rPr>
                <w:rFonts w:cs="Times New Roman"/>
                <w:lang w:val="fr-FR"/>
              </w:rPr>
              <w:t>Motion Carries</w:t>
            </w:r>
          </w:p>
          <w:p w14:paraId="2B106D89" w14:textId="77777777" w:rsidR="00BA3665" w:rsidRPr="004B4AF3" w:rsidRDefault="00BA3665" w:rsidP="001E3EEB">
            <w:pPr>
              <w:pStyle w:val="TableContents"/>
              <w:rPr>
                <w:rFonts w:cs="Times New Roman"/>
                <w:lang w:val="fr-FR"/>
              </w:rPr>
            </w:pPr>
          </w:p>
          <w:p w14:paraId="6F3E3B35" w14:textId="1F1BFAF5" w:rsidR="001E3EEB" w:rsidRPr="004B4AF3" w:rsidRDefault="001E3EEB" w:rsidP="001E3EEB">
            <w:pPr>
              <w:pStyle w:val="TableContents"/>
              <w:rPr>
                <w:rFonts w:cs="Times New Roman"/>
                <w:lang w:val="fr-FR"/>
              </w:rPr>
            </w:pPr>
            <w:proofErr w:type="gramStart"/>
            <w:r w:rsidRPr="004B4AF3">
              <w:rPr>
                <w:rFonts w:cs="Times New Roman"/>
                <w:b/>
                <w:bCs/>
                <w:lang w:val="fr-FR"/>
              </w:rPr>
              <w:t>VOTE</w:t>
            </w:r>
            <w:r w:rsidRPr="004B4AF3">
              <w:rPr>
                <w:rFonts w:cs="Times New Roman"/>
                <w:lang w:val="fr-FR"/>
              </w:rPr>
              <w:t>:</w:t>
            </w:r>
            <w:proofErr w:type="gramEnd"/>
            <w:r w:rsidRPr="004B4AF3">
              <w:rPr>
                <w:rFonts w:cs="Times New Roman"/>
                <w:lang w:val="fr-FR"/>
              </w:rPr>
              <w:t xml:space="preserve"> </w:t>
            </w:r>
            <w:r w:rsidR="00BA3665" w:rsidRPr="004B4AF3">
              <w:rPr>
                <w:rFonts w:cs="Times New Roman"/>
                <w:lang w:val="fr-FR"/>
              </w:rPr>
              <w:t>Motion Carries</w:t>
            </w:r>
          </w:p>
          <w:p w14:paraId="688E5427" w14:textId="77777777" w:rsidR="001E3EEB" w:rsidRPr="004B4AF3" w:rsidRDefault="001E3EEB" w:rsidP="001E3EEB">
            <w:pPr>
              <w:pStyle w:val="TableContents"/>
              <w:rPr>
                <w:rFonts w:cs="Times New Roman"/>
                <w:lang w:val="fr-FR"/>
              </w:rPr>
            </w:pPr>
          </w:p>
          <w:p w14:paraId="5023D12C" w14:textId="77777777" w:rsidR="00BA3665" w:rsidRPr="004B4AF3" w:rsidRDefault="00BA3665" w:rsidP="001E3EEB">
            <w:pPr>
              <w:pStyle w:val="TableContents"/>
              <w:rPr>
                <w:rFonts w:cs="Times New Roman"/>
                <w:lang w:val="fr-FR"/>
              </w:rPr>
            </w:pPr>
          </w:p>
          <w:p w14:paraId="2881F602" w14:textId="733D2AF3" w:rsidR="001E3EEB" w:rsidRPr="004B4AF3" w:rsidRDefault="001E3EEB" w:rsidP="001E3EEB">
            <w:pPr>
              <w:pStyle w:val="TableContents"/>
              <w:rPr>
                <w:rFonts w:cs="Times New Roman"/>
                <w:lang w:val="fr-FR"/>
              </w:rPr>
            </w:pPr>
            <w:proofErr w:type="gramStart"/>
            <w:r w:rsidRPr="004B4AF3">
              <w:rPr>
                <w:rFonts w:cs="Times New Roman"/>
                <w:b/>
                <w:bCs/>
                <w:lang w:val="fr-FR"/>
              </w:rPr>
              <w:t>VOT</w:t>
            </w:r>
            <w:r w:rsidR="00BA3665" w:rsidRPr="004B4AF3">
              <w:rPr>
                <w:rFonts w:cs="Times New Roman"/>
                <w:b/>
                <w:bCs/>
                <w:lang w:val="fr-FR"/>
              </w:rPr>
              <w:t>E</w:t>
            </w:r>
            <w:r w:rsidRPr="004B4AF3">
              <w:rPr>
                <w:rFonts w:cs="Times New Roman"/>
                <w:b/>
                <w:bCs/>
                <w:lang w:val="fr-FR"/>
              </w:rPr>
              <w:t>:</w:t>
            </w:r>
            <w:proofErr w:type="gramEnd"/>
            <w:r w:rsidR="00BA3665" w:rsidRPr="004B4AF3">
              <w:rPr>
                <w:rFonts w:cs="Times New Roman"/>
                <w:b/>
                <w:bCs/>
                <w:lang w:val="fr-FR"/>
              </w:rPr>
              <w:t xml:space="preserve"> </w:t>
            </w:r>
            <w:r w:rsidR="00BA3665" w:rsidRPr="004B4AF3">
              <w:rPr>
                <w:rFonts w:cs="Times New Roman"/>
                <w:lang w:val="fr-FR"/>
              </w:rPr>
              <w:t>Motion Carries</w:t>
            </w:r>
          </w:p>
          <w:p w14:paraId="6CF48AC4" w14:textId="7C7C800E" w:rsidR="001E3EEB" w:rsidRPr="004B4AF3" w:rsidRDefault="001E3EEB" w:rsidP="001E3EEB">
            <w:pPr>
              <w:pStyle w:val="TableContents"/>
              <w:rPr>
                <w:rFonts w:cs="Times New Roman"/>
                <w:lang w:val="fr-FR"/>
              </w:rPr>
            </w:pPr>
          </w:p>
          <w:p w14:paraId="4B63A18F" w14:textId="77777777" w:rsidR="00BA3665" w:rsidRPr="004B4AF3" w:rsidRDefault="00BA3665" w:rsidP="001E3EEB">
            <w:pPr>
              <w:pStyle w:val="TableContents"/>
              <w:rPr>
                <w:rFonts w:cs="Times New Roman"/>
                <w:lang w:val="fr-FR"/>
              </w:rPr>
            </w:pPr>
          </w:p>
          <w:p w14:paraId="52C75D71" w14:textId="66AE8CEF" w:rsidR="001E3EEB" w:rsidRPr="004B4AF3" w:rsidRDefault="001E3EEB" w:rsidP="001E3EEB">
            <w:pPr>
              <w:pStyle w:val="TableContents"/>
              <w:rPr>
                <w:rFonts w:cs="Times New Roman"/>
                <w:lang w:val="fr-FR"/>
              </w:rPr>
            </w:pPr>
            <w:proofErr w:type="gramStart"/>
            <w:r w:rsidRPr="004B4AF3">
              <w:rPr>
                <w:rFonts w:cs="Times New Roman"/>
                <w:b/>
                <w:bCs/>
                <w:lang w:val="fr-FR"/>
              </w:rPr>
              <w:t>VOTE</w:t>
            </w:r>
            <w:r w:rsidRPr="004B4AF3">
              <w:rPr>
                <w:rFonts w:cs="Times New Roman"/>
                <w:lang w:val="fr-FR"/>
              </w:rPr>
              <w:t>:</w:t>
            </w:r>
            <w:proofErr w:type="gramEnd"/>
            <w:r w:rsidRPr="004B4AF3">
              <w:rPr>
                <w:rFonts w:cs="Times New Roman"/>
                <w:lang w:val="fr-FR"/>
              </w:rPr>
              <w:t xml:space="preserve"> </w:t>
            </w:r>
            <w:r w:rsidR="00BA3665" w:rsidRPr="004B4AF3">
              <w:rPr>
                <w:rFonts w:cs="Times New Roman"/>
                <w:lang w:val="fr-FR"/>
              </w:rPr>
              <w:t>Motion Carries</w:t>
            </w:r>
          </w:p>
          <w:p w14:paraId="4F4986DB" w14:textId="14CBAD44" w:rsidR="001E3EEB" w:rsidRPr="004B4AF3" w:rsidRDefault="001E3EEB" w:rsidP="001E3EEB">
            <w:pPr>
              <w:pStyle w:val="TableContents"/>
              <w:rPr>
                <w:rFonts w:cs="Times New Roman"/>
                <w:lang w:val="fr-FR"/>
              </w:rPr>
            </w:pPr>
          </w:p>
          <w:p w14:paraId="29E1A69B" w14:textId="77777777" w:rsidR="00BA3665" w:rsidRPr="004B4AF3" w:rsidRDefault="00BA3665" w:rsidP="000E7B73">
            <w:pPr>
              <w:pStyle w:val="TableContents"/>
              <w:rPr>
                <w:rFonts w:cs="Times New Roman"/>
                <w:lang w:val="fr-FR"/>
              </w:rPr>
            </w:pPr>
          </w:p>
          <w:p w14:paraId="1DACA1B7" w14:textId="476F5E6F" w:rsidR="000E7B73" w:rsidRPr="004B4AF3" w:rsidRDefault="000E7B73" w:rsidP="000E7B73">
            <w:pPr>
              <w:pStyle w:val="TableContents"/>
              <w:rPr>
                <w:rFonts w:cs="Times New Roman"/>
                <w:lang w:val="fr-FR"/>
              </w:rPr>
            </w:pPr>
            <w:r w:rsidRPr="004B4AF3">
              <w:rPr>
                <w:rFonts w:cs="Times New Roman"/>
                <w:b/>
                <w:bCs/>
                <w:lang w:val="fr-FR"/>
              </w:rPr>
              <w:t>VOTE</w:t>
            </w:r>
            <w:r w:rsidR="00BA3665" w:rsidRPr="004B4AF3">
              <w:rPr>
                <w:rFonts w:cs="Times New Roman"/>
                <w:b/>
                <w:bCs/>
                <w:lang w:val="fr-FR"/>
              </w:rPr>
              <w:t> </w:t>
            </w:r>
            <w:r w:rsidR="00BA3665" w:rsidRPr="004B4AF3">
              <w:rPr>
                <w:rFonts w:cs="Times New Roman"/>
                <w:lang w:val="fr-FR"/>
              </w:rPr>
              <w:t>: Motion Carries</w:t>
            </w:r>
          </w:p>
          <w:p w14:paraId="54A4BE52" w14:textId="77777777" w:rsidR="00BE75F0" w:rsidRPr="004B4AF3" w:rsidRDefault="00BE75F0" w:rsidP="006B439C">
            <w:pPr>
              <w:pStyle w:val="TableContents"/>
              <w:rPr>
                <w:rFonts w:cs="Times New Roman"/>
              </w:rPr>
            </w:pPr>
          </w:p>
        </w:tc>
      </w:tr>
      <w:tr w:rsidR="00980083" w:rsidRPr="004B4AF3" w14:paraId="491B613B" w14:textId="77777777" w:rsidTr="00B847E7">
        <w:trPr>
          <w:trHeight w:val="360"/>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4BF5D56E" w14:textId="6B58A511" w:rsidR="00980083" w:rsidRPr="004B4AF3" w:rsidRDefault="00781D08" w:rsidP="00980083">
            <w:pPr>
              <w:pStyle w:val="TableContents"/>
              <w:jc w:val="center"/>
              <w:rPr>
                <w:rFonts w:cs="Times New Roman"/>
              </w:rPr>
            </w:pPr>
            <w:r w:rsidRPr="004B4AF3">
              <w:rPr>
                <w:rFonts w:cs="Times New Roman"/>
              </w:rPr>
              <w:t>2</w:t>
            </w:r>
            <w:r w:rsidR="0003143D" w:rsidRPr="004B4AF3">
              <w:rPr>
                <w:rFonts w:cs="Times New Roman"/>
              </w:rPr>
              <w:t>1</w:t>
            </w:r>
            <w:r w:rsidR="00980083" w:rsidRPr="004B4AF3">
              <w:rPr>
                <w:rFonts w:cs="Times New Roman"/>
              </w:rPr>
              <w:t>.</w:t>
            </w:r>
          </w:p>
        </w:tc>
        <w:tc>
          <w:tcPr>
            <w:tcW w:w="792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5BE20BC1" w14:textId="7456D0AF" w:rsidR="00980083" w:rsidRPr="004B4AF3" w:rsidRDefault="00980083" w:rsidP="00980083">
            <w:pPr>
              <w:pStyle w:val="TableContents"/>
              <w:rPr>
                <w:rFonts w:cs="Times New Roman"/>
                <w:b/>
                <w:bCs/>
              </w:rPr>
            </w:pPr>
            <w:r w:rsidRPr="004B4AF3">
              <w:rPr>
                <w:rFonts w:cs="Times New Roman"/>
                <w:b/>
                <w:bCs/>
              </w:rPr>
              <w:t>Meetings:</w:t>
            </w:r>
          </w:p>
          <w:p w14:paraId="4190B758" w14:textId="5B02B073" w:rsidR="00B6364C" w:rsidRPr="004B4AF3" w:rsidRDefault="00B6364C" w:rsidP="005975A7">
            <w:pPr>
              <w:pStyle w:val="TableContents"/>
              <w:numPr>
                <w:ilvl w:val="0"/>
                <w:numId w:val="4"/>
              </w:numPr>
              <w:rPr>
                <w:rFonts w:cs="Times New Roman"/>
              </w:rPr>
            </w:pPr>
            <w:r w:rsidRPr="004B4AF3">
              <w:rPr>
                <w:rFonts w:cs="Times New Roman"/>
              </w:rPr>
              <w:t xml:space="preserve">SAU #7 </w:t>
            </w:r>
            <w:r w:rsidR="0053535C" w:rsidRPr="004B4AF3">
              <w:rPr>
                <w:rFonts w:cs="Times New Roman"/>
              </w:rPr>
              <w:t xml:space="preserve">Winter </w:t>
            </w:r>
            <w:r w:rsidRPr="004B4AF3">
              <w:rPr>
                <w:rFonts w:cs="Times New Roman"/>
              </w:rPr>
              <w:t xml:space="preserve">School Board Meeting: Thursday, </w:t>
            </w:r>
            <w:r w:rsidR="0053535C" w:rsidRPr="004B4AF3">
              <w:rPr>
                <w:rFonts w:cs="Times New Roman"/>
              </w:rPr>
              <w:t>December</w:t>
            </w:r>
            <w:r w:rsidRPr="004B4AF3">
              <w:rPr>
                <w:rFonts w:cs="Times New Roman"/>
              </w:rPr>
              <w:t xml:space="preserve"> </w:t>
            </w:r>
            <w:r w:rsidR="0053535C" w:rsidRPr="004B4AF3">
              <w:rPr>
                <w:rFonts w:cs="Times New Roman"/>
              </w:rPr>
              <w:t>8</w:t>
            </w:r>
            <w:r w:rsidRPr="004B4AF3">
              <w:rPr>
                <w:rFonts w:cs="Times New Roman"/>
              </w:rPr>
              <w:t xml:space="preserve">, 2022 @ 6:00 pm – </w:t>
            </w:r>
            <w:r w:rsidR="0053535C" w:rsidRPr="004B4AF3">
              <w:rPr>
                <w:rFonts w:cs="Times New Roman"/>
              </w:rPr>
              <w:t>CAES Cafeteria</w:t>
            </w:r>
          </w:p>
          <w:p w14:paraId="3109AB90" w14:textId="373160FD" w:rsidR="007C5755" w:rsidRPr="004B4AF3" w:rsidRDefault="0094494E" w:rsidP="005975A7">
            <w:pPr>
              <w:pStyle w:val="TableContents"/>
              <w:numPr>
                <w:ilvl w:val="0"/>
                <w:numId w:val="1"/>
              </w:numPr>
              <w:rPr>
                <w:rFonts w:cs="Times New Roman"/>
              </w:rPr>
            </w:pPr>
            <w:r w:rsidRPr="004B4AF3">
              <w:rPr>
                <w:rFonts w:cs="Times New Roman"/>
              </w:rPr>
              <w:t xml:space="preserve">Colebrook School Board Meeting:  Tuesday, </w:t>
            </w:r>
            <w:r w:rsidR="0053535C" w:rsidRPr="004B4AF3">
              <w:rPr>
                <w:rFonts w:cs="Times New Roman"/>
              </w:rPr>
              <w:t xml:space="preserve">December </w:t>
            </w:r>
            <w:r w:rsidR="00B225FE" w:rsidRPr="004B4AF3">
              <w:rPr>
                <w:rFonts w:cs="Times New Roman"/>
              </w:rPr>
              <w:t>20</w:t>
            </w:r>
            <w:r w:rsidR="00B018B9" w:rsidRPr="004B4AF3">
              <w:rPr>
                <w:rFonts w:cs="Times New Roman"/>
              </w:rPr>
              <w:t>,</w:t>
            </w:r>
            <w:r w:rsidRPr="004B4AF3">
              <w:rPr>
                <w:rFonts w:cs="Times New Roman"/>
              </w:rPr>
              <w:t xml:space="preserve"> 2022 @ 6:00 pm – CAES library</w:t>
            </w:r>
          </w:p>
        </w:tc>
        <w:tc>
          <w:tcPr>
            <w:tcW w:w="189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5B077B8B" w14:textId="77777777" w:rsidR="00980083" w:rsidRPr="004B4AF3" w:rsidRDefault="00980083" w:rsidP="006B439C">
            <w:pPr>
              <w:pStyle w:val="TableContents"/>
              <w:rPr>
                <w:rFonts w:cs="Times New Roman"/>
              </w:rPr>
            </w:pPr>
          </w:p>
        </w:tc>
      </w:tr>
      <w:tr w:rsidR="00980083" w:rsidRPr="004B4AF3" w14:paraId="7DF0B95A" w14:textId="77777777" w:rsidTr="00B847E7">
        <w:trPr>
          <w:trHeight w:val="360"/>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0D0260A2" w14:textId="4A9DC035" w:rsidR="00980083" w:rsidRPr="004B4AF3" w:rsidRDefault="0003143D" w:rsidP="00980083">
            <w:pPr>
              <w:pStyle w:val="TableContents"/>
              <w:jc w:val="center"/>
              <w:rPr>
                <w:rFonts w:cs="Times New Roman"/>
              </w:rPr>
            </w:pPr>
            <w:r w:rsidRPr="004B4AF3">
              <w:rPr>
                <w:rFonts w:cs="Times New Roman"/>
              </w:rPr>
              <w:t>22</w:t>
            </w:r>
            <w:r w:rsidR="00BE75F0" w:rsidRPr="004B4AF3">
              <w:rPr>
                <w:rFonts w:cs="Times New Roman"/>
              </w:rPr>
              <w:t>.</w:t>
            </w:r>
          </w:p>
        </w:tc>
        <w:tc>
          <w:tcPr>
            <w:tcW w:w="7920" w:type="dxa"/>
            <w:tcBorders>
              <w:top w:val="single" w:sz="4" w:space="0" w:color="auto"/>
              <w:left w:val="single" w:sz="4" w:space="0" w:color="000000"/>
              <w:bottom w:val="single" w:sz="2" w:space="0" w:color="000000"/>
            </w:tcBorders>
            <w:shd w:val="clear" w:color="auto" w:fill="auto"/>
            <w:tcMar>
              <w:top w:w="55" w:type="dxa"/>
              <w:left w:w="55" w:type="dxa"/>
              <w:bottom w:w="55" w:type="dxa"/>
              <w:right w:w="55" w:type="dxa"/>
            </w:tcMar>
          </w:tcPr>
          <w:p w14:paraId="1C9293FC" w14:textId="7E0955FE" w:rsidR="00980083" w:rsidRPr="004B4AF3" w:rsidRDefault="00980083" w:rsidP="00980083">
            <w:pPr>
              <w:pStyle w:val="TableContents"/>
              <w:rPr>
                <w:rFonts w:cs="Times New Roman"/>
                <w:b/>
                <w:bCs/>
              </w:rPr>
            </w:pPr>
            <w:r w:rsidRPr="004B4AF3">
              <w:rPr>
                <w:rFonts w:cs="Times New Roman"/>
                <w:b/>
                <w:bCs/>
              </w:rPr>
              <w:t>Adjournment:</w:t>
            </w:r>
          </w:p>
          <w:p w14:paraId="4734FE4A" w14:textId="77777777" w:rsidR="00795B37" w:rsidRPr="004B4AF3" w:rsidRDefault="00795B37" w:rsidP="00980083">
            <w:pPr>
              <w:pStyle w:val="TableContents"/>
              <w:rPr>
                <w:rFonts w:cs="Times New Roman"/>
                <w:b/>
                <w:bCs/>
              </w:rPr>
            </w:pPr>
          </w:p>
          <w:p w14:paraId="2F41D47C" w14:textId="0E0B0481" w:rsidR="0006026A" w:rsidRPr="004B4AF3" w:rsidRDefault="000E7B73" w:rsidP="00980083">
            <w:pPr>
              <w:pStyle w:val="TableContents"/>
              <w:rPr>
                <w:rFonts w:cs="Times New Roman"/>
              </w:rPr>
            </w:pPr>
            <w:r w:rsidRPr="004B4AF3">
              <w:rPr>
                <w:rFonts w:cs="Times New Roman"/>
                <w:b/>
                <w:bCs/>
                <w:u w:val="single"/>
              </w:rPr>
              <w:t>T.Stevens/T.Young</w:t>
            </w:r>
            <w:r w:rsidRPr="004B4AF3">
              <w:rPr>
                <w:rFonts w:cs="Times New Roman"/>
                <w:u w:val="single"/>
              </w:rPr>
              <w:t>:</w:t>
            </w:r>
            <w:r w:rsidR="00795B37" w:rsidRPr="004B4AF3">
              <w:rPr>
                <w:rFonts w:cs="Times New Roman"/>
              </w:rPr>
              <w:t xml:space="preserve">  </w:t>
            </w:r>
            <w:r w:rsidR="00C547FB" w:rsidRPr="004B4AF3">
              <w:rPr>
                <w:rFonts w:cs="Times New Roman"/>
              </w:rPr>
              <w:t>M</w:t>
            </w:r>
            <w:r w:rsidR="0006026A" w:rsidRPr="004B4AF3">
              <w:rPr>
                <w:rFonts w:cs="Times New Roman"/>
              </w:rPr>
              <w:t xml:space="preserve">otion to adjourn the meeting at </w:t>
            </w:r>
            <w:r w:rsidRPr="004B4AF3">
              <w:rPr>
                <w:rFonts w:cs="Times New Roman"/>
              </w:rPr>
              <w:t xml:space="preserve">8:07 </w:t>
            </w:r>
            <w:r w:rsidR="0006026A" w:rsidRPr="004B4AF3">
              <w:rPr>
                <w:rFonts w:cs="Times New Roman"/>
              </w:rPr>
              <w:t>pm.</w:t>
            </w:r>
          </w:p>
        </w:tc>
        <w:tc>
          <w:tcPr>
            <w:tcW w:w="189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483E3D74" w14:textId="77777777" w:rsidR="00BA3665" w:rsidRPr="004B4AF3" w:rsidRDefault="00BA3665" w:rsidP="000E7B73">
            <w:pPr>
              <w:pStyle w:val="TableContents"/>
              <w:rPr>
                <w:rFonts w:cs="Times New Roman"/>
                <w:b/>
                <w:bCs/>
                <w:lang w:val="fr-FR"/>
              </w:rPr>
            </w:pPr>
          </w:p>
          <w:p w14:paraId="1FD6EE5E" w14:textId="77777777" w:rsidR="00BA3665" w:rsidRPr="004B4AF3" w:rsidRDefault="00BA3665" w:rsidP="000E7B73">
            <w:pPr>
              <w:pStyle w:val="TableContents"/>
              <w:rPr>
                <w:rFonts w:cs="Times New Roman"/>
                <w:b/>
                <w:bCs/>
                <w:lang w:val="fr-FR"/>
              </w:rPr>
            </w:pPr>
          </w:p>
          <w:p w14:paraId="5BF9E21A" w14:textId="0FA2DD87" w:rsidR="000E7B73" w:rsidRPr="004B4AF3" w:rsidRDefault="000E7B73" w:rsidP="000E7B73">
            <w:pPr>
              <w:pStyle w:val="TableContents"/>
              <w:rPr>
                <w:rFonts w:cs="Times New Roman"/>
                <w:lang w:val="fr-FR"/>
              </w:rPr>
            </w:pPr>
            <w:r w:rsidRPr="004B4AF3">
              <w:rPr>
                <w:rFonts w:cs="Times New Roman"/>
                <w:b/>
                <w:bCs/>
                <w:lang w:val="fr-FR"/>
              </w:rPr>
              <w:t>VOTE</w:t>
            </w:r>
            <w:r w:rsidRPr="004B4AF3">
              <w:rPr>
                <w:rFonts w:cs="Times New Roman"/>
                <w:lang w:val="fr-FR"/>
              </w:rPr>
              <w:t xml:space="preserve"> : </w:t>
            </w:r>
            <w:r w:rsidR="00BA3665" w:rsidRPr="004B4AF3">
              <w:rPr>
                <w:rFonts w:cs="Times New Roman"/>
                <w:lang w:val="fr-FR"/>
              </w:rPr>
              <w:t>Motion Carries</w:t>
            </w:r>
          </w:p>
          <w:p w14:paraId="0B816447" w14:textId="57B87F56" w:rsidR="00980083" w:rsidRPr="004B4AF3" w:rsidRDefault="00980083" w:rsidP="006B439C">
            <w:pPr>
              <w:pStyle w:val="TableContents"/>
              <w:rPr>
                <w:rFonts w:cs="Times New Roman"/>
              </w:rPr>
            </w:pPr>
          </w:p>
        </w:tc>
      </w:tr>
    </w:tbl>
    <w:p w14:paraId="2F03DCC6" w14:textId="2B156F6E" w:rsidR="00E5569D" w:rsidRPr="004B4AF3" w:rsidRDefault="007A56A0" w:rsidP="00F23BFE">
      <w:pPr>
        <w:pStyle w:val="Standard"/>
        <w:rPr>
          <w:rFonts w:cs="Times New Roman"/>
          <w:b/>
          <w:bCs/>
        </w:rPr>
      </w:pPr>
      <w:r w:rsidRPr="004B4AF3">
        <w:rPr>
          <w:rFonts w:cs="Times New Roman"/>
          <w:b/>
          <w:bCs/>
        </w:rPr>
        <w:tab/>
      </w:r>
      <w:r w:rsidRPr="004B4AF3">
        <w:rPr>
          <w:rFonts w:cs="Times New Roman"/>
          <w:b/>
          <w:bCs/>
        </w:rPr>
        <w:tab/>
      </w:r>
      <w:r w:rsidRPr="004B4AF3">
        <w:rPr>
          <w:rFonts w:cs="Times New Roman"/>
          <w:b/>
          <w:bCs/>
        </w:rPr>
        <w:tab/>
      </w:r>
      <w:r w:rsidRPr="004B4AF3">
        <w:rPr>
          <w:rFonts w:cs="Times New Roman"/>
          <w:b/>
          <w:bCs/>
        </w:rPr>
        <w:tab/>
      </w:r>
      <w:r w:rsidRPr="004B4AF3">
        <w:rPr>
          <w:rFonts w:cs="Times New Roman"/>
          <w:b/>
          <w:bCs/>
        </w:rPr>
        <w:tab/>
      </w:r>
      <w:r w:rsidRPr="004B4AF3">
        <w:rPr>
          <w:rFonts w:cs="Times New Roman"/>
          <w:b/>
          <w:bCs/>
        </w:rPr>
        <w:tab/>
      </w:r>
      <w:r w:rsidRPr="004B4AF3">
        <w:rPr>
          <w:rFonts w:cs="Times New Roman"/>
          <w:b/>
          <w:bCs/>
        </w:rPr>
        <w:tab/>
      </w:r>
      <w:r w:rsidRPr="004B4AF3">
        <w:rPr>
          <w:rFonts w:cs="Times New Roman"/>
          <w:b/>
          <w:bCs/>
        </w:rPr>
        <w:tab/>
      </w:r>
      <w:r w:rsidRPr="004B4AF3">
        <w:rPr>
          <w:rFonts w:cs="Times New Roman"/>
          <w:b/>
          <w:bCs/>
        </w:rPr>
        <w:tab/>
      </w:r>
      <w:r w:rsidRPr="004B4AF3">
        <w:rPr>
          <w:rFonts w:cs="Times New Roman"/>
          <w:b/>
          <w:bCs/>
        </w:rPr>
        <w:tab/>
      </w:r>
    </w:p>
    <w:p w14:paraId="7AADABD4" w14:textId="3628C995" w:rsidR="00E573A5" w:rsidRPr="004B4AF3" w:rsidRDefault="00E573A5" w:rsidP="00F23BFE">
      <w:pPr>
        <w:pStyle w:val="Standard"/>
        <w:rPr>
          <w:rFonts w:cs="Times New Roman"/>
        </w:rPr>
      </w:pPr>
    </w:p>
    <w:p w14:paraId="1CC6B29D" w14:textId="1E266ACE" w:rsidR="00DB7DFC" w:rsidRPr="004B4AF3" w:rsidRDefault="00E5569D" w:rsidP="007A56A0">
      <w:pPr>
        <w:pStyle w:val="Standard"/>
        <w:rPr>
          <w:rFonts w:cs="Times New Roman"/>
        </w:rPr>
      </w:pPr>
      <w:r w:rsidRPr="004B4AF3">
        <w:rPr>
          <w:rFonts w:cs="Times New Roman"/>
        </w:rPr>
        <w:tab/>
      </w:r>
      <w:r w:rsidRPr="004B4AF3">
        <w:rPr>
          <w:rFonts w:cs="Times New Roman"/>
        </w:rPr>
        <w:tab/>
      </w:r>
      <w:r w:rsidRPr="004B4AF3">
        <w:rPr>
          <w:rFonts w:cs="Times New Roman"/>
        </w:rPr>
        <w:tab/>
      </w:r>
      <w:r w:rsidRPr="004B4AF3">
        <w:rPr>
          <w:rFonts w:cs="Times New Roman"/>
        </w:rPr>
        <w:tab/>
      </w:r>
      <w:r w:rsidR="00F23BFE" w:rsidRPr="004B4AF3">
        <w:rPr>
          <w:rFonts w:cs="Times New Roman"/>
        </w:rPr>
        <w:tab/>
      </w:r>
      <w:r w:rsidR="00F23BFE" w:rsidRPr="004B4AF3">
        <w:rPr>
          <w:rFonts w:cs="Times New Roman"/>
        </w:rPr>
        <w:tab/>
      </w:r>
      <w:r w:rsidR="00F23BFE" w:rsidRPr="004B4AF3">
        <w:rPr>
          <w:rFonts w:cs="Times New Roman"/>
        </w:rPr>
        <w:tab/>
      </w:r>
      <w:r w:rsidR="00F23BFE" w:rsidRPr="004B4AF3">
        <w:rPr>
          <w:rFonts w:cs="Times New Roman"/>
        </w:rPr>
        <w:tab/>
      </w:r>
      <w:r w:rsidR="00F23BFE" w:rsidRPr="004B4AF3">
        <w:rPr>
          <w:rFonts w:cs="Times New Roman"/>
        </w:rPr>
        <w:tab/>
      </w:r>
      <w:r w:rsidRPr="004B4AF3">
        <w:rPr>
          <w:rFonts w:cs="Times New Roman"/>
        </w:rPr>
        <w:tab/>
      </w:r>
      <w:r w:rsidR="00CA25AC" w:rsidRPr="004B4AF3">
        <w:rPr>
          <w:rFonts w:cs="Times New Roman"/>
        </w:rPr>
        <w:t>Respectfully Submitted,</w:t>
      </w:r>
    </w:p>
    <w:p w14:paraId="42DC26D2" w14:textId="6485D746" w:rsidR="00CA25AC" w:rsidRPr="004B4AF3" w:rsidRDefault="00CA25AC" w:rsidP="007A56A0">
      <w:pPr>
        <w:pStyle w:val="Standard"/>
        <w:rPr>
          <w:rFonts w:cs="Times New Roman"/>
        </w:rPr>
      </w:pPr>
      <w:r w:rsidRPr="004B4AF3">
        <w:rPr>
          <w:rFonts w:cs="Times New Roman"/>
        </w:rPr>
        <w:tab/>
      </w:r>
      <w:r w:rsidRPr="004B4AF3">
        <w:rPr>
          <w:rFonts w:cs="Times New Roman"/>
        </w:rPr>
        <w:tab/>
      </w:r>
      <w:r w:rsidRPr="004B4AF3">
        <w:rPr>
          <w:rFonts w:cs="Times New Roman"/>
        </w:rPr>
        <w:tab/>
      </w:r>
      <w:r w:rsidRPr="004B4AF3">
        <w:rPr>
          <w:rFonts w:cs="Times New Roman"/>
        </w:rPr>
        <w:tab/>
      </w:r>
      <w:r w:rsidRPr="004B4AF3">
        <w:rPr>
          <w:rFonts w:cs="Times New Roman"/>
        </w:rPr>
        <w:tab/>
      </w:r>
      <w:r w:rsidRPr="004B4AF3">
        <w:rPr>
          <w:rFonts w:cs="Times New Roman"/>
        </w:rPr>
        <w:tab/>
      </w:r>
      <w:r w:rsidRPr="004B4AF3">
        <w:rPr>
          <w:rFonts w:cs="Times New Roman"/>
        </w:rPr>
        <w:tab/>
      </w:r>
      <w:r w:rsidRPr="004B4AF3">
        <w:rPr>
          <w:rFonts w:cs="Times New Roman"/>
        </w:rPr>
        <w:tab/>
      </w:r>
      <w:r w:rsidRPr="004B4AF3">
        <w:rPr>
          <w:rFonts w:cs="Times New Roman"/>
        </w:rPr>
        <w:tab/>
      </w:r>
      <w:r w:rsidRPr="004B4AF3">
        <w:rPr>
          <w:rFonts w:cs="Times New Roman"/>
        </w:rPr>
        <w:tab/>
        <w:t>Debra J. Taylor</w:t>
      </w:r>
      <w:r w:rsidRPr="004B4AF3">
        <w:rPr>
          <w:rFonts w:cs="Times New Roman"/>
        </w:rPr>
        <w:br/>
      </w:r>
      <w:r w:rsidRPr="004B4AF3">
        <w:rPr>
          <w:rFonts w:cs="Times New Roman"/>
        </w:rPr>
        <w:tab/>
      </w:r>
      <w:r w:rsidRPr="004B4AF3">
        <w:rPr>
          <w:rFonts w:cs="Times New Roman"/>
        </w:rPr>
        <w:tab/>
      </w:r>
      <w:r w:rsidRPr="004B4AF3">
        <w:rPr>
          <w:rFonts w:cs="Times New Roman"/>
        </w:rPr>
        <w:tab/>
      </w:r>
      <w:r w:rsidRPr="004B4AF3">
        <w:rPr>
          <w:rFonts w:cs="Times New Roman"/>
        </w:rPr>
        <w:tab/>
      </w:r>
      <w:r w:rsidRPr="004B4AF3">
        <w:rPr>
          <w:rFonts w:cs="Times New Roman"/>
        </w:rPr>
        <w:tab/>
      </w:r>
      <w:r w:rsidRPr="004B4AF3">
        <w:rPr>
          <w:rFonts w:cs="Times New Roman"/>
        </w:rPr>
        <w:tab/>
      </w:r>
      <w:r w:rsidRPr="004B4AF3">
        <w:rPr>
          <w:rFonts w:cs="Times New Roman"/>
        </w:rPr>
        <w:tab/>
      </w:r>
      <w:r w:rsidRPr="004B4AF3">
        <w:rPr>
          <w:rFonts w:cs="Times New Roman"/>
        </w:rPr>
        <w:tab/>
      </w:r>
      <w:r w:rsidRPr="004B4AF3">
        <w:rPr>
          <w:rFonts w:cs="Times New Roman"/>
        </w:rPr>
        <w:tab/>
      </w:r>
      <w:r w:rsidRPr="004B4AF3">
        <w:rPr>
          <w:rFonts w:cs="Times New Roman"/>
        </w:rPr>
        <w:tab/>
        <w:t>Superintendent</w:t>
      </w:r>
    </w:p>
    <w:sectPr w:rsidR="00CA25AC" w:rsidRPr="004B4AF3" w:rsidSect="00D96854">
      <w:pgSz w:w="12240" w:h="15840"/>
      <w:pgMar w:top="1008" w:right="720" w:bottom="72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228E4" w14:textId="77777777" w:rsidR="00AA735A" w:rsidRDefault="00AA735A" w:rsidP="00EF2780">
      <w:r>
        <w:separator/>
      </w:r>
    </w:p>
  </w:endnote>
  <w:endnote w:type="continuationSeparator" w:id="0">
    <w:p w14:paraId="58B61DF9" w14:textId="77777777" w:rsidR="00AA735A" w:rsidRDefault="00AA735A" w:rsidP="00EF2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6F2E7" w14:textId="77777777" w:rsidR="00AA735A" w:rsidRDefault="00AA735A" w:rsidP="00EF2780">
      <w:r>
        <w:separator/>
      </w:r>
    </w:p>
  </w:footnote>
  <w:footnote w:type="continuationSeparator" w:id="0">
    <w:p w14:paraId="59967A20" w14:textId="77777777" w:rsidR="00AA735A" w:rsidRDefault="00AA735A" w:rsidP="00EF27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96B65"/>
    <w:multiLevelType w:val="hybridMultilevel"/>
    <w:tmpl w:val="81E22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E7CD1"/>
    <w:multiLevelType w:val="hybridMultilevel"/>
    <w:tmpl w:val="14789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CF1686"/>
    <w:multiLevelType w:val="hybridMultilevel"/>
    <w:tmpl w:val="68E6D2D8"/>
    <w:lvl w:ilvl="0" w:tplc="214245F4">
      <w:start w:val="1"/>
      <w:numFmt w:val="decimal"/>
      <w:lvlText w:val="%1."/>
      <w:lvlJc w:val="left"/>
      <w:pPr>
        <w:ind w:left="345" w:hanging="360"/>
      </w:pPr>
      <w:rPr>
        <w:rFonts w:ascii="Lato" w:hAnsi="Lato" w:hint="default"/>
        <w:color w:val="000000"/>
        <w:sz w:val="20"/>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 w15:restartNumberingAfterBreak="0">
    <w:nsid w:val="1BCA4069"/>
    <w:multiLevelType w:val="multilevel"/>
    <w:tmpl w:val="669CC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FC6371"/>
    <w:multiLevelType w:val="hybridMultilevel"/>
    <w:tmpl w:val="71BCA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8953D1"/>
    <w:multiLevelType w:val="hybridMultilevel"/>
    <w:tmpl w:val="51AA5D1C"/>
    <w:lvl w:ilvl="0" w:tplc="8C5E82D6">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1F3D04"/>
    <w:multiLevelType w:val="hybridMultilevel"/>
    <w:tmpl w:val="F3EC5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88742B"/>
    <w:multiLevelType w:val="hybridMultilevel"/>
    <w:tmpl w:val="27928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9003E1"/>
    <w:multiLevelType w:val="hybridMultilevel"/>
    <w:tmpl w:val="F0161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0870421">
    <w:abstractNumId w:val="0"/>
  </w:num>
  <w:num w:numId="2" w16cid:durableId="468673205">
    <w:abstractNumId w:val="1"/>
  </w:num>
  <w:num w:numId="3" w16cid:durableId="1787385580">
    <w:abstractNumId w:val="6"/>
  </w:num>
  <w:num w:numId="4" w16cid:durableId="925111793">
    <w:abstractNumId w:val="8"/>
  </w:num>
  <w:num w:numId="5" w16cid:durableId="237519952">
    <w:abstractNumId w:val="7"/>
  </w:num>
  <w:num w:numId="6" w16cid:durableId="531191949">
    <w:abstractNumId w:val="5"/>
  </w:num>
  <w:num w:numId="7" w16cid:durableId="895168439">
    <w:abstractNumId w:val="4"/>
  </w:num>
  <w:num w:numId="8" w16cid:durableId="1054741946">
    <w:abstractNumId w:val="3"/>
  </w:num>
  <w:num w:numId="9" w16cid:durableId="679701693">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NrQ0MzYzMDc2NDBR0lEKTi0uzszPAykwNKsFAJkXG3ItAAAA"/>
  </w:docVars>
  <w:rsids>
    <w:rsidRoot w:val="00F23BFE"/>
    <w:rsid w:val="000003BD"/>
    <w:rsid w:val="00015AB8"/>
    <w:rsid w:val="00016891"/>
    <w:rsid w:val="00017358"/>
    <w:rsid w:val="000224CA"/>
    <w:rsid w:val="0003086D"/>
    <w:rsid w:val="0003143D"/>
    <w:rsid w:val="00033705"/>
    <w:rsid w:val="000345D7"/>
    <w:rsid w:val="000364AB"/>
    <w:rsid w:val="00036D73"/>
    <w:rsid w:val="000375DB"/>
    <w:rsid w:val="0004620A"/>
    <w:rsid w:val="00052975"/>
    <w:rsid w:val="000553DE"/>
    <w:rsid w:val="0006026A"/>
    <w:rsid w:val="00060756"/>
    <w:rsid w:val="00062583"/>
    <w:rsid w:val="00063EEF"/>
    <w:rsid w:val="00064FE2"/>
    <w:rsid w:val="00065F79"/>
    <w:rsid w:val="00073972"/>
    <w:rsid w:val="0007463B"/>
    <w:rsid w:val="00074DDF"/>
    <w:rsid w:val="00075E11"/>
    <w:rsid w:val="00090D16"/>
    <w:rsid w:val="0009582C"/>
    <w:rsid w:val="00096C0D"/>
    <w:rsid w:val="000A5890"/>
    <w:rsid w:val="000B2B9A"/>
    <w:rsid w:val="000C002F"/>
    <w:rsid w:val="000E1ECB"/>
    <w:rsid w:val="000E5B76"/>
    <w:rsid w:val="000E7B73"/>
    <w:rsid w:val="000F2B0D"/>
    <w:rsid w:val="000F42D1"/>
    <w:rsid w:val="000F76E9"/>
    <w:rsid w:val="0010460E"/>
    <w:rsid w:val="00110B9F"/>
    <w:rsid w:val="00111B86"/>
    <w:rsid w:val="00114AAE"/>
    <w:rsid w:val="001169F5"/>
    <w:rsid w:val="00130CD5"/>
    <w:rsid w:val="00131C2F"/>
    <w:rsid w:val="00131DD1"/>
    <w:rsid w:val="00135A5B"/>
    <w:rsid w:val="00136316"/>
    <w:rsid w:val="00137A32"/>
    <w:rsid w:val="00145431"/>
    <w:rsid w:val="00147C5C"/>
    <w:rsid w:val="00156F1E"/>
    <w:rsid w:val="00157319"/>
    <w:rsid w:val="00162E18"/>
    <w:rsid w:val="0016489A"/>
    <w:rsid w:val="00171C6B"/>
    <w:rsid w:val="00172589"/>
    <w:rsid w:val="00173E87"/>
    <w:rsid w:val="00174068"/>
    <w:rsid w:val="0018053C"/>
    <w:rsid w:val="00181ECF"/>
    <w:rsid w:val="00183ED3"/>
    <w:rsid w:val="001903DB"/>
    <w:rsid w:val="0019591F"/>
    <w:rsid w:val="00195946"/>
    <w:rsid w:val="001972D5"/>
    <w:rsid w:val="001A223C"/>
    <w:rsid w:val="001A3990"/>
    <w:rsid w:val="001A4FA1"/>
    <w:rsid w:val="001B379B"/>
    <w:rsid w:val="001C0A73"/>
    <w:rsid w:val="001C3328"/>
    <w:rsid w:val="001C456B"/>
    <w:rsid w:val="001C56B6"/>
    <w:rsid w:val="001D28C7"/>
    <w:rsid w:val="001D2C70"/>
    <w:rsid w:val="001D64FA"/>
    <w:rsid w:val="001E3695"/>
    <w:rsid w:val="001E3D84"/>
    <w:rsid w:val="001E3EEB"/>
    <w:rsid w:val="001E4716"/>
    <w:rsid w:val="001F560C"/>
    <w:rsid w:val="001F5745"/>
    <w:rsid w:val="001F60D4"/>
    <w:rsid w:val="001F6140"/>
    <w:rsid w:val="0020194C"/>
    <w:rsid w:val="00203571"/>
    <w:rsid w:val="002064DC"/>
    <w:rsid w:val="00210138"/>
    <w:rsid w:val="00211FBD"/>
    <w:rsid w:val="00215D81"/>
    <w:rsid w:val="00223089"/>
    <w:rsid w:val="00235C16"/>
    <w:rsid w:val="00243AE8"/>
    <w:rsid w:val="00244AC7"/>
    <w:rsid w:val="00245A99"/>
    <w:rsid w:val="002500E7"/>
    <w:rsid w:val="002528E0"/>
    <w:rsid w:val="00253356"/>
    <w:rsid w:val="00270EB3"/>
    <w:rsid w:val="00271964"/>
    <w:rsid w:val="00275220"/>
    <w:rsid w:val="00275DC5"/>
    <w:rsid w:val="0027658A"/>
    <w:rsid w:val="00283AF3"/>
    <w:rsid w:val="00284054"/>
    <w:rsid w:val="002866CB"/>
    <w:rsid w:val="0029027C"/>
    <w:rsid w:val="00291800"/>
    <w:rsid w:val="002928DD"/>
    <w:rsid w:val="0029367A"/>
    <w:rsid w:val="00295E3B"/>
    <w:rsid w:val="002A0558"/>
    <w:rsid w:val="002A2020"/>
    <w:rsid w:val="002A31C3"/>
    <w:rsid w:val="002A4F71"/>
    <w:rsid w:val="002A7658"/>
    <w:rsid w:val="002B0C2E"/>
    <w:rsid w:val="002B6265"/>
    <w:rsid w:val="002B65BC"/>
    <w:rsid w:val="002C39B7"/>
    <w:rsid w:val="002D54FD"/>
    <w:rsid w:val="002D5DE2"/>
    <w:rsid w:val="002E12A2"/>
    <w:rsid w:val="002F47AB"/>
    <w:rsid w:val="00306419"/>
    <w:rsid w:val="00314FB7"/>
    <w:rsid w:val="0031545C"/>
    <w:rsid w:val="00315B36"/>
    <w:rsid w:val="00316D04"/>
    <w:rsid w:val="0032648B"/>
    <w:rsid w:val="003359F4"/>
    <w:rsid w:val="00342834"/>
    <w:rsid w:val="0034496A"/>
    <w:rsid w:val="00346FC1"/>
    <w:rsid w:val="0035318C"/>
    <w:rsid w:val="00354185"/>
    <w:rsid w:val="003544F5"/>
    <w:rsid w:val="00365D8D"/>
    <w:rsid w:val="00367694"/>
    <w:rsid w:val="003677DA"/>
    <w:rsid w:val="00367DB5"/>
    <w:rsid w:val="003824C6"/>
    <w:rsid w:val="00387750"/>
    <w:rsid w:val="00390428"/>
    <w:rsid w:val="0039240D"/>
    <w:rsid w:val="00395338"/>
    <w:rsid w:val="003A5072"/>
    <w:rsid w:val="003A5D00"/>
    <w:rsid w:val="003B7B9A"/>
    <w:rsid w:val="003C333B"/>
    <w:rsid w:val="003D69F6"/>
    <w:rsid w:val="003F0ADC"/>
    <w:rsid w:val="003F468C"/>
    <w:rsid w:val="00403931"/>
    <w:rsid w:val="00407A13"/>
    <w:rsid w:val="00427CD0"/>
    <w:rsid w:val="00431FAE"/>
    <w:rsid w:val="00436DFB"/>
    <w:rsid w:val="00440D0F"/>
    <w:rsid w:val="004414B1"/>
    <w:rsid w:val="00444EC6"/>
    <w:rsid w:val="0044636D"/>
    <w:rsid w:val="0045487A"/>
    <w:rsid w:val="004657BA"/>
    <w:rsid w:val="0046605B"/>
    <w:rsid w:val="00474863"/>
    <w:rsid w:val="004776DE"/>
    <w:rsid w:val="00481032"/>
    <w:rsid w:val="00483A55"/>
    <w:rsid w:val="00484D03"/>
    <w:rsid w:val="00487803"/>
    <w:rsid w:val="00490539"/>
    <w:rsid w:val="00491F27"/>
    <w:rsid w:val="00492F06"/>
    <w:rsid w:val="00495882"/>
    <w:rsid w:val="004A03F2"/>
    <w:rsid w:val="004A5136"/>
    <w:rsid w:val="004A7414"/>
    <w:rsid w:val="004A7AF0"/>
    <w:rsid w:val="004B0B38"/>
    <w:rsid w:val="004B4AF3"/>
    <w:rsid w:val="004C17F9"/>
    <w:rsid w:val="004C5303"/>
    <w:rsid w:val="004C6401"/>
    <w:rsid w:val="004D2379"/>
    <w:rsid w:val="004D3BF6"/>
    <w:rsid w:val="004E3D3D"/>
    <w:rsid w:val="004E4A0A"/>
    <w:rsid w:val="004E5890"/>
    <w:rsid w:val="004F0884"/>
    <w:rsid w:val="004F3E3A"/>
    <w:rsid w:val="0050101D"/>
    <w:rsid w:val="00504934"/>
    <w:rsid w:val="00512406"/>
    <w:rsid w:val="00512A1E"/>
    <w:rsid w:val="00513235"/>
    <w:rsid w:val="00515607"/>
    <w:rsid w:val="00516528"/>
    <w:rsid w:val="00522246"/>
    <w:rsid w:val="00525728"/>
    <w:rsid w:val="0053535C"/>
    <w:rsid w:val="00536AEE"/>
    <w:rsid w:val="005371B8"/>
    <w:rsid w:val="00542B7A"/>
    <w:rsid w:val="0054651B"/>
    <w:rsid w:val="00555E03"/>
    <w:rsid w:val="00556AE3"/>
    <w:rsid w:val="0056159B"/>
    <w:rsid w:val="00561E5D"/>
    <w:rsid w:val="005648A6"/>
    <w:rsid w:val="00566A05"/>
    <w:rsid w:val="00566BC0"/>
    <w:rsid w:val="00572486"/>
    <w:rsid w:val="00572982"/>
    <w:rsid w:val="00582470"/>
    <w:rsid w:val="0058265F"/>
    <w:rsid w:val="0058569D"/>
    <w:rsid w:val="005923C9"/>
    <w:rsid w:val="005941D6"/>
    <w:rsid w:val="005975A7"/>
    <w:rsid w:val="005A00A0"/>
    <w:rsid w:val="005A3B63"/>
    <w:rsid w:val="005A3DFB"/>
    <w:rsid w:val="005A4E78"/>
    <w:rsid w:val="005A51CE"/>
    <w:rsid w:val="005B2A9A"/>
    <w:rsid w:val="005B3215"/>
    <w:rsid w:val="005B53B2"/>
    <w:rsid w:val="005B775A"/>
    <w:rsid w:val="005C040A"/>
    <w:rsid w:val="005C3C68"/>
    <w:rsid w:val="005C492B"/>
    <w:rsid w:val="005C6539"/>
    <w:rsid w:val="005D14E1"/>
    <w:rsid w:val="005D4CCC"/>
    <w:rsid w:val="005E43DC"/>
    <w:rsid w:val="005E6643"/>
    <w:rsid w:val="005F0B4F"/>
    <w:rsid w:val="005F12EF"/>
    <w:rsid w:val="005F3225"/>
    <w:rsid w:val="005F610F"/>
    <w:rsid w:val="005F674C"/>
    <w:rsid w:val="005F77A0"/>
    <w:rsid w:val="005F7FA4"/>
    <w:rsid w:val="00613F39"/>
    <w:rsid w:val="006159C5"/>
    <w:rsid w:val="00623880"/>
    <w:rsid w:val="00626095"/>
    <w:rsid w:val="00630DD7"/>
    <w:rsid w:val="006329D4"/>
    <w:rsid w:val="006330E8"/>
    <w:rsid w:val="006336F2"/>
    <w:rsid w:val="00643D6E"/>
    <w:rsid w:val="006501AF"/>
    <w:rsid w:val="00653528"/>
    <w:rsid w:val="00657E72"/>
    <w:rsid w:val="00662CBF"/>
    <w:rsid w:val="00667AA3"/>
    <w:rsid w:val="00676B50"/>
    <w:rsid w:val="00681B39"/>
    <w:rsid w:val="006928BF"/>
    <w:rsid w:val="006A1CD5"/>
    <w:rsid w:val="006A57E4"/>
    <w:rsid w:val="006B049C"/>
    <w:rsid w:val="006B439C"/>
    <w:rsid w:val="006C499D"/>
    <w:rsid w:val="006C4ABB"/>
    <w:rsid w:val="006D1B93"/>
    <w:rsid w:val="006D4521"/>
    <w:rsid w:val="006D6C43"/>
    <w:rsid w:val="006E2322"/>
    <w:rsid w:val="006E2F43"/>
    <w:rsid w:val="006E5567"/>
    <w:rsid w:val="006F0F08"/>
    <w:rsid w:val="006F3ED3"/>
    <w:rsid w:val="006F46C2"/>
    <w:rsid w:val="006F5ACA"/>
    <w:rsid w:val="00702896"/>
    <w:rsid w:val="00707A53"/>
    <w:rsid w:val="007113DA"/>
    <w:rsid w:val="007210FC"/>
    <w:rsid w:val="00724960"/>
    <w:rsid w:val="0072633F"/>
    <w:rsid w:val="007363E0"/>
    <w:rsid w:val="00740DFF"/>
    <w:rsid w:val="00741B1B"/>
    <w:rsid w:val="0074312B"/>
    <w:rsid w:val="00763FA0"/>
    <w:rsid w:val="007671B4"/>
    <w:rsid w:val="00781D08"/>
    <w:rsid w:val="00794607"/>
    <w:rsid w:val="00794B7F"/>
    <w:rsid w:val="00795B37"/>
    <w:rsid w:val="007A0F2F"/>
    <w:rsid w:val="007A13E3"/>
    <w:rsid w:val="007A56A0"/>
    <w:rsid w:val="007B57A5"/>
    <w:rsid w:val="007C15C9"/>
    <w:rsid w:val="007C5755"/>
    <w:rsid w:val="007D3E83"/>
    <w:rsid w:val="007D4C6F"/>
    <w:rsid w:val="007E0FFA"/>
    <w:rsid w:val="007E6916"/>
    <w:rsid w:val="007E7E64"/>
    <w:rsid w:val="007F2633"/>
    <w:rsid w:val="007F6F42"/>
    <w:rsid w:val="007F6FC5"/>
    <w:rsid w:val="008222F2"/>
    <w:rsid w:val="0082256B"/>
    <w:rsid w:val="00822670"/>
    <w:rsid w:val="008312FF"/>
    <w:rsid w:val="00832702"/>
    <w:rsid w:val="00842DDF"/>
    <w:rsid w:val="00852EE2"/>
    <w:rsid w:val="008610E1"/>
    <w:rsid w:val="00863301"/>
    <w:rsid w:val="008660FA"/>
    <w:rsid w:val="0086710C"/>
    <w:rsid w:val="008750DD"/>
    <w:rsid w:val="0087708D"/>
    <w:rsid w:val="00877634"/>
    <w:rsid w:val="0088546A"/>
    <w:rsid w:val="00893D82"/>
    <w:rsid w:val="008942D0"/>
    <w:rsid w:val="008B4B2D"/>
    <w:rsid w:val="008C235A"/>
    <w:rsid w:val="008D1E96"/>
    <w:rsid w:val="008D6E4D"/>
    <w:rsid w:val="008E135A"/>
    <w:rsid w:val="008E5D64"/>
    <w:rsid w:val="008E6D0D"/>
    <w:rsid w:val="008F03DF"/>
    <w:rsid w:val="008F32E6"/>
    <w:rsid w:val="008F3F57"/>
    <w:rsid w:val="00902AF0"/>
    <w:rsid w:val="009039DF"/>
    <w:rsid w:val="00912B82"/>
    <w:rsid w:val="00922287"/>
    <w:rsid w:val="00925680"/>
    <w:rsid w:val="00925904"/>
    <w:rsid w:val="00940F6B"/>
    <w:rsid w:val="0094403D"/>
    <w:rsid w:val="0094494E"/>
    <w:rsid w:val="00951BE6"/>
    <w:rsid w:val="009523E7"/>
    <w:rsid w:val="00954CD6"/>
    <w:rsid w:val="00954CF9"/>
    <w:rsid w:val="009553AD"/>
    <w:rsid w:val="009612B5"/>
    <w:rsid w:val="00970F2E"/>
    <w:rsid w:val="00971562"/>
    <w:rsid w:val="00973089"/>
    <w:rsid w:val="009741F0"/>
    <w:rsid w:val="00975104"/>
    <w:rsid w:val="00980083"/>
    <w:rsid w:val="00980453"/>
    <w:rsid w:val="009860D8"/>
    <w:rsid w:val="0098657C"/>
    <w:rsid w:val="00995475"/>
    <w:rsid w:val="00995684"/>
    <w:rsid w:val="00996446"/>
    <w:rsid w:val="009A1E44"/>
    <w:rsid w:val="009B5A11"/>
    <w:rsid w:val="009B7565"/>
    <w:rsid w:val="009C2285"/>
    <w:rsid w:val="009C34A6"/>
    <w:rsid w:val="009C3B86"/>
    <w:rsid w:val="009D47CC"/>
    <w:rsid w:val="009E1548"/>
    <w:rsid w:val="009E590B"/>
    <w:rsid w:val="009E648F"/>
    <w:rsid w:val="009F4EA5"/>
    <w:rsid w:val="009F503D"/>
    <w:rsid w:val="00A005F2"/>
    <w:rsid w:val="00A0131F"/>
    <w:rsid w:val="00A0242B"/>
    <w:rsid w:val="00A028D6"/>
    <w:rsid w:val="00A042FF"/>
    <w:rsid w:val="00A04F55"/>
    <w:rsid w:val="00A067BA"/>
    <w:rsid w:val="00A071CF"/>
    <w:rsid w:val="00A30606"/>
    <w:rsid w:val="00A36477"/>
    <w:rsid w:val="00A437D6"/>
    <w:rsid w:val="00A54B2D"/>
    <w:rsid w:val="00A55420"/>
    <w:rsid w:val="00A56282"/>
    <w:rsid w:val="00A56EFD"/>
    <w:rsid w:val="00A623DA"/>
    <w:rsid w:val="00A62BC0"/>
    <w:rsid w:val="00A7168E"/>
    <w:rsid w:val="00A756B6"/>
    <w:rsid w:val="00A76230"/>
    <w:rsid w:val="00A900AE"/>
    <w:rsid w:val="00A90774"/>
    <w:rsid w:val="00AA2278"/>
    <w:rsid w:val="00AA735A"/>
    <w:rsid w:val="00AB2378"/>
    <w:rsid w:val="00AB4444"/>
    <w:rsid w:val="00AB4BF4"/>
    <w:rsid w:val="00AC211C"/>
    <w:rsid w:val="00AC69C6"/>
    <w:rsid w:val="00AE1A81"/>
    <w:rsid w:val="00AE208D"/>
    <w:rsid w:val="00AE4AA7"/>
    <w:rsid w:val="00AE4FE7"/>
    <w:rsid w:val="00AE52C2"/>
    <w:rsid w:val="00AE5984"/>
    <w:rsid w:val="00AE6E3E"/>
    <w:rsid w:val="00AE7691"/>
    <w:rsid w:val="00B00253"/>
    <w:rsid w:val="00B018B9"/>
    <w:rsid w:val="00B05B37"/>
    <w:rsid w:val="00B05CE0"/>
    <w:rsid w:val="00B16EC9"/>
    <w:rsid w:val="00B20498"/>
    <w:rsid w:val="00B225FE"/>
    <w:rsid w:val="00B24061"/>
    <w:rsid w:val="00B24F6B"/>
    <w:rsid w:val="00B42138"/>
    <w:rsid w:val="00B45A92"/>
    <w:rsid w:val="00B5163A"/>
    <w:rsid w:val="00B52434"/>
    <w:rsid w:val="00B52F62"/>
    <w:rsid w:val="00B55E56"/>
    <w:rsid w:val="00B6364C"/>
    <w:rsid w:val="00B71573"/>
    <w:rsid w:val="00B723BE"/>
    <w:rsid w:val="00B73E24"/>
    <w:rsid w:val="00B8050D"/>
    <w:rsid w:val="00B8082D"/>
    <w:rsid w:val="00B813A2"/>
    <w:rsid w:val="00B847E7"/>
    <w:rsid w:val="00B91943"/>
    <w:rsid w:val="00B9409F"/>
    <w:rsid w:val="00B96429"/>
    <w:rsid w:val="00BA3665"/>
    <w:rsid w:val="00BB0DCA"/>
    <w:rsid w:val="00BB5C47"/>
    <w:rsid w:val="00BB6B77"/>
    <w:rsid w:val="00BC1B25"/>
    <w:rsid w:val="00BC7362"/>
    <w:rsid w:val="00BC77F8"/>
    <w:rsid w:val="00BD3645"/>
    <w:rsid w:val="00BD60BE"/>
    <w:rsid w:val="00BD635F"/>
    <w:rsid w:val="00BE0A2A"/>
    <w:rsid w:val="00BE0DC2"/>
    <w:rsid w:val="00BE607E"/>
    <w:rsid w:val="00BE72D2"/>
    <w:rsid w:val="00BE75F0"/>
    <w:rsid w:val="00BF0010"/>
    <w:rsid w:val="00BF1131"/>
    <w:rsid w:val="00BF355D"/>
    <w:rsid w:val="00C05928"/>
    <w:rsid w:val="00C113C8"/>
    <w:rsid w:val="00C15289"/>
    <w:rsid w:val="00C15510"/>
    <w:rsid w:val="00C16F24"/>
    <w:rsid w:val="00C1732F"/>
    <w:rsid w:val="00C21D45"/>
    <w:rsid w:val="00C24667"/>
    <w:rsid w:val="00C44A12"/>
    <w:rsid w:val="00C4784A"/>
    <w:rsid w:val="00C547FB"/>
    <w:rsid w:val="00C66743"/>
    <w:rsid w:val="00C714C6"/>
    <w:rsid w:val="00C71AD9"/>
    <w:rsid w:val="00C74ADD"/>
    <w:rsid w:val="00C76BDD"/>
    <w:rsid w:val="00C8404E"/>
    <w:rsid w:val="00C94FF1"/>
    <w:rsid w:val="00CA1955"/>
    <w:rsid w:val="00CA1E40"/>
    <w:rsid w:val="00CA25AC"/>
    <w:rsid w:val="00CA2B45"/>
    <w:rsid w:val="00CB379E"/>
    <w:rsid w:val="00CB3882"/>
    <w:rsid w:val="00CC0384"/>
    <w:rsid w:val="00CC1550"/>
    <w:rsid w:val="00CC1B8B"/>
    <w:rsid w:val="00CC6528"/>
    <w:rsid w:val="00CD152D"/>
    <w:rsid w:val="00CD709B"/>
    <w:rsid w:val="00CE2493"/>
    <w:rsid w:val="00CE764B"/>
    <w:rsid w:val="00CF4CC2"/>
    <w:rsid w:val="00CF5565"/>
    <w:rsid w:val="00D037A6"/>
    <w:rsid w:val="00D04924"/>
    <w:rsid w:val="00D06BF6"/>
    <w:rsid w:val="00D133E1"/>
    <w:rsid w:val="00D14833"/>
    <w:rsid w:val="00D202F8"/>
    <w:rsid w:val="00D239DD"/>
    <w:rsid w:val="00D26272"/>
    <w:rsid w:val="00D31FC8"/>
    <w:rsid w:val="00D32304"/>
    <w:rsid w:val="00D36344"/>
    <w:rsid w:val="00D51902"/>
    <w:rsid w:val="00D52DEE"/>
    <w:rsid w:val="00D57E6E"/>
    <w:rsid w:val="00D67E9F"/>
    <w:rsid w:val="00D709FF"/>
    <w:rsid w:val="00D82E8E"/>
    <w:rsid w:val="00D843B2"/>
    <w:rsid w:val="00D935AA"/>
    <w:rsid w:val="00D96854"/>
    <w:rsid w:val="00DA2CF7"/>
    <w:rsid w:val="00DA580D"/>
    <w:rsid w:val="00DA641E"/>
    <w:rsid w:val="00DB165B"/>
    <w:rsid w:val="00DB1A2C"/>
    <w:rsid w:val="00DB1CA9"/>
    <w:rsid w:val="00DB38EF"/>
    <w:rsid w:val="00DB7DFC"/>
    <w:rsid w:val="00DC42AD"/>
    <w:rsid w:val="00DC7335"/>
    <w:rsid w:val="00DC7E83"/>
    <w:rsid w:val="00DD0F73"/>
    <w:rsid w:val="00DD58BB"/>
    <w:rsid w:val="00DE3146"/>
    <w:rsid w:val="00DE50A8"/>
    <w:rsid w:val="00DE5B1D"/>
    <w:rsid w:val="00DF132B"/>
    <w:rsid w:val="00DF156D"/>
    <w:rsid w:val="00DF49C9"/>
    <w:rsid w:val="00E057F8"/>
    <w:rsid w:val="00E161AA"/>
    <w:rsid w:val="00E17A03"/>
    <w:rsid w:val="00E21CF1"/>
    <w:rsid w:val="00E23F3F"/>
    <w:rsid w:val="00E25B14"/>
    <w:rsid w:val="00E3115F"/>
    <w:rsid w:val="00E35233"/>
    <w:rsid w:val="00E43143"/>
    <w:rsid w:val="00E50EC0"/>
    <w:rsid w:val="00E5214F"/>
    <w:rsid w:val="00E53CB1"/>
    <w:rsid w:val="00E5569D"/>
    <w:rsid w:val="00E573A5"/>
    <w:rsid w:val="00E62256"/>
    <w:rsid w:val="00E629BD"/>
    <w:rsid w:val="00E72AC0"/>
    <w:rsid w:val="00E7393B"/>
    <w:rsid w:val="00E747EC"/>
    <w:rsid w:val="00E77161"/>
    <w:rsid w:val="00E91FE8"/>
    <w:rsid w:val="00E953CC"/>
    <w:rsid w:val="00E97131"/>
    <w:rsid w:val="00EA19BC"/>
    <w:rsid w:val="00EB25E2"/>
    <w:rsid w:val="00EB68F2"/>
    <w:rsid w:val="00EC0DEB"/>
    <w:rsid w:val="00EC797D"/>
    <w:rsid w:val="00ED0344"/>
    <w:rsid w:val="00ED0655"/>
    <w:rsid w:val="00EE39F2"/>
    <w:rsid w:val="00EE74DB"/>
    <w:rsid w:val="00EF18FD"/>
    <w:rsid w:val="00EF2780"/>
    <w:rsid w:val="00EF3CF6"/>
    <w:rsid w:val="00F01448"/>
    <w:rsid w:val="00F026F2"/>
    <w:rsid w:val="00F1321F"/>
    <w:rsid w:val="00F23BFE"/>
    <w:rsid w:val="00F249ED"/>
    <w:rsid w:val="00F26912"/>
    <w:rsid w:val="00F269BE"/>
    <w:rsid w:val="00F27C27"/>
    <w:rsid w:val="00F30EA3"/>
    <w:rsid w:val="00F33047"/>
    <w:rsid w:val="00F357A7"/>
    <w:rsid w:val="00F411E0"/>
    <w:rsid w:val="00F557BE"/>
    <w:rsid w:val="00F55AA2"/>
    <w:rsid w:val="00F55C90"/>
    <w:rsid w:val="00F61879"/>
    <w:rsid w:val="00F661FF"/>
    <w:rsid w:val="00F71DDC"/>
    <w:rsid w:val="00F819C8"/>
    <w:rsid w:val="00F976C5"/>
    <w:rsid w:val="00FA65DD"/>
    <w:rsid w:val="00FB14B4"/>
    <w:rsid w:val="00FB5A23"/>
    <w:rsid w:val="00FD300E"/>
    <w:rsid w:val="00FD6B93"/>
    <w:rsid w:val="00FE2299"/>
    <w:rsid w:val="00FF36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6ACF8"/>
  <w15:docId w15:val="{95AC42DA-2D19-4925-A8EA-362C45CED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23BFE"/>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F23BFE"/>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paragraph" w:customStyle="1" w:styleId="TableContents">
    <w:name w:val="Table Contents"/>
    <w:basedOn w:val="Standard"/>
    <w:rsid w:val="00F23BFE"/>
    <w:pPr>
      <w:suppressLineNumbers/>
    </w:pPr>
  </w:style>
  <w:style w:type="paragraph" w:styleId="Header">
    <w:name w:val="header"/>
    <w:basedOn w:val="Normal"/>
    <w:link w:val="HeaderChar"/>
    <w:uiPriority w:val="99"/>
    <w:unhideWhenUsed/>
    <w:rsid w:val="00EF278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EF2780"/>
    <w:rPr>
      <w:rFonts w:ascii="Times New Roman" w:eastAsia="SimSun" w:hAnsi="Times New Roman" w:cs="Mangal"/>
      <w:kern w:val="3"/>
      <w:sz w:val="24"/>
      <w:szCs w:val="21"/>
      <w:lang w:eastAsia="zh-CN" w:bidi="hi-IN"/>
    </w:rPr>
  </w:style>
  <w:style w:type="paragraph" w:styleId="Footer">
    <w:name w:val="footer"/>
    <w:basedOn w:val="Normal"/>
    <w:link w:val="FooterChar"/>
    <w:uiPriority w:val="99"/>
    <w:unhideWhenUsed/>
    <w:rsid w:val="00EF278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EF2780"/>
    <w:rPr>
      <w:rFonts w:ascii="Times New Roman" w:eastAsia="SimSun" w:hAnsi="Times New Roman" w:cs="Mangal"/>
      <w:kern w:val="3"/>
      <w:sz w:val="24"/>
      <w:szCs w:val="21"/>
      <w:lang w:eastAsia="zh-CN" w:bidi="hi-IN"/>
    </w:rPr>
  </w:style>
  <w:style w:type="paragraph" w:styleId="BalloonText">
    <w:name w:val="Balloon Text"/>
    <w:basedOn w:val="Normal"/>
    <w:link w:val="BalloonTextChar"/>
    <w:uiPriority w:val="99"/>
    <w:semiHidden/>
    <w:unhideWhenUsed/>
    <w:rsid w:val="0010460E"/>
    <w:rPr>
      <w:rFonts w:ascii="Segoe UI" w:hAnsi="Segoe UI" w:cs="Mangal"/>
      <w:sz w:val="18"/>
      <w:szCs w:val="16"/>
    </w:rPr>
  </w:style>
  <w:style w:type="character" w:customStyle="1" w:styleId="BalloonTextChar">
    <w:name w:val="Balloon Text Char"/>
    <w:basedOn w:val="DefaultParagraphFont"/>
    <w:link w:val="BalloonText"/>
    <w:uiPriority w:val="99"/>
    <w:semiHidden/>
    <w:rsid w:val="0010460E"/>
    <w:rPr>
      <w:rFonts w:ascii="Segoe UI" w:eastAsia="SimSun" w:hAnsi="Segoe UI" w:cs="Mangal"/>
      <w:kern w:val="3"/>
      <w:sz w:val="18"/>
      <w:szCs w:val="16"/>
      <w:lang w:eastAsia="zh-CN" w:bidi="hi-IN"/>
    </w:rPr>
  </w:style>
  <w:style w:type="paragraph" w:styleId="ListParagraph">
    <w:name w:val="List Paragraph"/>
    <w:basedOn w:val="Normal"/>
    <w:uiPriority w:val="34"/>
    <w:qFormat/>
    <w:rsid w:val="002A4F71"/>
    <w:pPr>
      <w:ind w:left="720"/>
      <w:contextualSpacing/>
    </w:pPr>
    <w:rPr>
      <w:rFonts w:cs="Mangal"/>
      <w:szCs w:val="21"/>
    </w:rPr>
  </w:style>
  <w:style w:type="paragraph" w:styleId="NoSpacing">
    <w:name w:val="No Spacing"/>
    <w:uiPriority w:val="1"/>
    <w:qFormat/>
    <w:rsid w:val="00157319"/>
    <w:pPr>
      <w:widowControl w:val="0"/>
      <w:suppressAutoHyphens/>
      <w:autoSpaceDN w:val="0"/>
      <w:spacing w:after="0" w:line="240" w:lineRule="auto"/>
      <w:textAlignment w:val="baseline"/>
    </w:pPr>
    <w:rPr>
      <w:rFonts w:ascii="Times New Roman" w:eastAsia="SimSun" w:hAnsi="Times New Roman" w:cs="Mangal"/>
      <w:kern w:val="3"/>
      <w:sz w:val="24"/>
      <w:szCs w:val="21"/>
      <w:lang w:eastAsia="zh-CN" w:bidi="hi-IN"/>
    </w:rPr>
  </w:style>
  <w:style w:type="table" w:styleId="TableGrid">
    <w:name w:val="Table Grid"/>
    <w:basedOn w:val="TableNormal"/>
    <w:uiPriority w:val="39"/>
    <w:rsid w:val="00E57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B439C"/>
    <w:pPr>
      <w:keepNext/>
      <w:keepLines/>
      <w:suppressAutoHyphens w:val="0"/>
      <w:autoSpaceDN/>
      <w:spacing w:before="480" w:after="120"/>
      <w:textAlignment w:val="auto"/>
    </w:pPr>
    <w:rPr>
      <w:rFonts w:eastAsia="Times New Roman" w:cs="Times New Roman"/>
      <w:b/>
      <w:kern w:val="0"/>
      <w:sz w:val="72"/>
      <w:szCs w:val="72"/>
      <w:lang w:eastAsia="en-US" w:bidi="ar-SA"/>
    </w:rPr>
  </w:style>
  <w:style w:type="character" w:customStyle="1" w:styleId="TitleChar">
    <w:name w:val="Title Char"/>
    <w:basedOn w:val="DefaultParagraphFont"/>
    <w:link w:val="Title"/>
    <w:uiPriority w:val="10"/>
    <w:rsid w:val="006B439C"/>
    <w:rPr>
      <w:rFonts w:ascii="Times New Roman" w:eastAsia="Times New Roman" w:hAnsi="Times New Roman" w:cs="Times New Roman"/>
      <w:b/>
      <w:sz w:val="72"/>
      <w:szCs w:val="72"/>
    </w:rPr>
  </w:style>
  <w:style w:type="paragraph" w:styleId="Subtitle">
    <w:name w:val="Subtitle"/>
    <w:basedOn w:val="Normal"/>
    <w:next w:val="Normal"/>
    <w:link w:val="SubtitleChar"/>
    <w:uiPriority w:val="11"/>
    <w:qFormat/>
    <w:rsid w:val="006B439C"/>
    <w:pPr>
      <w:keepNext/>
      <w:keepLines/>
      <w:suppressAutoHyphens w:val="0"/>
      <w:autoSpaceDN/>
      <w:spacing w:before="360" w:after="80"/>
      <w:textAlignment w:val="auto"/>
    </w:pPr>
    <w:rPr>
      <w:rFonts w:ascii="Georgia" w:eastAsia="Georgia" w:hAnsi="Georgia" w:cs="Georgia"/>
      <w:i/>
      <w:color w:val="666666"/>
      <w:kern w:val="0"/>
      <w:sz w:val="48"/>
      <w:szCs w:val="48"/>
      <w:lang w:eastAsia="en-US" w:bidi="ar-SA"/>
    </w:rPr>
  </w:style>
  <w:style w:type="character" w:customStyle="1" w:styleId="SubtitleChar">
    <w:name w:val="Subtitle Char"/>
    <w:basedOn w:val="DefaultParagraphFont"/>
    <w:link w:val="Subtitle"/>
    <w:uiPriority w:val="11"/>
    <w:rsid w:val="006B439C"/>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202097">
      <w:bodyDiv w:val="1"/>
      <w:marLeft w:val="0"/>
      <w:marRight w:val="0"/>
      <w:marTop w:val="0"/>
      <w:marBottom w:val="0"/>
      <w:divBdr>
        <w:top w:val="none" w:sz="0" w:space="0" w:color="auto"/>
        <w:left w:val="none" w:sz="0" w:space="0" w:color="auto"/>
        <w:bottom w:val="none" w:sz="0" w:space="0" w:color="auto"/>
        <w:right w:val="none" w:sz="0" w:space="0" w:color="auto"/>
      </w:divBdr>
    </w:div>
    <w:div w:id="812411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sd.sau7.org/proposed_colebrook_academy_and_cte_cente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AB9299-F562-444D-BB5A-587827FBC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1522</Words>
  <Characters>868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EY HYNES</dc:creator>
  <cp:lastModifiedBy>Billie Paquette</cp:lastModifiedBy>
  <cp:revision>2</cp:revision>
  <cp:lastPrinted>2022-12-22T15:05:00Z</cp:lastPrinted>
  <dcterms:created xsi:type="dcterms:W3CDTF">2022-12-22T15:16:00Z</dcterms:created>
  <dcterms:modified xsi:type="dcterms:W3CDTF">2022-12-22T15:16:00Z</dcterms:modified>
</cp:coreProperties>
</file>